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leftFromText="180" w:rightFromText="180" w:vertAnchor="page" w:horzAnchor="margin" w:tblpY="761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9B0E6B" w:rsidRPr="00FA5F58" w14:paraId="3C8C6D7F" w14:textId="77777777" w:rsidTr="009B0E6B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1408A919" w14:textId="77777777" w:rsidR="009B0E6B" w:rsidRPr="00FA5F58" w:rsidRDefault="009B0E6B" w:rsidP="009B0E6B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0" w:name="_Hlk96456205"/>
            <w:bookmarkStart w:id="1" w:name="_Hlk96456350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9264" behindDoc="0" locked="0" layoutInCell="1" allowOverlap="1" wp14:anchorId="3F1BC521" wp14:editId="27664633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2B4BD0AA" w14:textId="77777777" w:rsidR="009B0E6B" w:rsidRPr="000E711D" w:rsidRDefault="009B0E6B" w:rsidP="009B0E6B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1690E686" w14:textId="77777777" w:rsidR="009B0E6B" w:rsidRPr="000E711D" w:rsidRDefault="009B0E6B" w:rsidP="009B0E6B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4FE85136" w14:textId="77777777" w:rsidR="009B0E6B" w:rsidRPr="000E711D" w:rsidRDefault="009B0E6B" w:rsidP="009B0E6B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1E8056BE" w14:textId="77777777" w:rsidR="009B0E6B" w:rsidRPr="00FA5F58" w:rsidRDefault="009B0E6B" w:rsidP="009B0E6B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60288" behindDoc="0" locked="0" layoutInCell="1" allowOverlap="1" wp14:anchorId="199FE9BF" wp14:editId="26D70859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B0E6B" w:rsidRPr="00FA5F58" w14:paraId="2AD16BA8" w14:textId="77777777" w:rsidTr="009B0E6B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72517CFF" w14:textId="77777777" w:rsidR="009B0E6B" w:rsidRPr="005B77AE" w:rsidRDefault="009B0E6B" w:rsidP="009B0E6B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3B353700" w14:textId="77777777" w:rsidR="009B0E6B" w:rsidRPr="000E711D" w:rsidRDefault="009B0E6B" w:rsidP="009B0E6B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>درس شبکه‌های عصبی و یادگیری عمیق</w:t>
            </w:r>
          </w:p>
          <w:p w14:paraId="038BD84A" w14:textId="6854AE8C" w:rsidR="009B0E6B" w:rsidRPr="000E711D" w:rsidRDefault="009B0E6B" w:rsidP="009B0E6B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F7203A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پنج</w:t>
            </w:r>
            <w:r w:rsidR="0045054A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م</w:t>
            </w:r>
          </w:p>
          <w:p w14:paraId="26F547D5" w14:textId="77777777" w:rsidR="009B0E6B" w:rsidRPr="005B77AE" w:rsidRDefault="009B0E6B" w:rsidP="009B0E6B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</w:tbl>
    <w:p w14:paraId="1FBC439A" w14:textId="77777777" w:rsidR="009B0E6B" w:rsidRPr="005B77AE" w:rsidRDefault="009B0E6B" w:rsidP="009B0E6B">
      <w:pPr>
        <w:tabs>
          <w:tab w:val="right" w:pos="9027"/>
        </w:tabs>
        <w:ind w:firstLine="0"/>
        <w:rPr>
          <w:sz w:val="36"/>
          <w:szCs w:val="36"/>
          <w:rtl/>
        </w:rPr>
      </w:pPr>
    </w:p>
    <w:p w14:paraId="147A3221" w14:textId="77777777" w:rsidR="009B0E6B" w:rsidRPr="005B77AE" w:rsidRDefault="009B0E6B" w:rsidP="009B0E6B">
      <w:pPr>
        <w:tabs>
          <w:tab w:val="right" w:pos="9027"/>
        </w:tabs>
        <w:rPr>
          <w:sz w:val="36"/>
          <w:szCs w:val="36"/>
        </w:rPr>
      </w:pPr>
      <w:bookmarkStart w:id="2" w:name="_Hlk96456219"/>
    </w:p>
    <w:tbl>
      <w:tblPr>
        <w:tblStyle w:val="TableGrid"/>
        <w:tblpPr w:leftFromText="180" w:rightFromText="180" w:vertAnchor="text" w:horzAnchor="margin" w:tblpY="593"/>
        <w:bidiVisual/>
        <w:tblW w:w="8705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9B0E6B" w14:paraId="7B33EE72" w14:textId="77777777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30122581" w14:textId="77777777"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3359F7A" w14:textId="77777777" w:rsidR="009B0E6B" w:rsidRPr="005B77AE" w:rsidRDefault="009B0E6B" w:rsidP="009B0E6B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سارا رستمی </w:t>
            </w:r>
            <w:r>
              <w:rPr>
                <w:rFonts w:ascii="Times New Roman" w:hAnsi="Times New Roman" w:cs="Times New Roman" w:hint="cs"/>
                <w:b/>
                <w:bCs/>
                <w:sz w:val="32"/>
                <w:szCs w:val="36"/>
                <w:rtl/>
              </w:rPr>
              <w:t>–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 xml:space="preserve"> امین شاهچراغی</w:t>
            </w:r>
          </w:p>
        </w:tc>
      </w:tr>
      <w:tr w:rsidR="009B0E6B" w14:paraId="2F005649" w14:textId="77777777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124F9788" w14:textId="77777777"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127509A9" w14:textId="77777777" w:rsidR="009B0E6B" w:rsidRPr="005B77AE" w:rsidRDefault="009B0E6B" w:rsidP="009B0E6B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۱00۳۵۵ - 810۱۹۹۱۹۶</w:t>
            </w:r>
          </w:p>
        </w:tc>
      </w:tr>
      <w:tr w:rsidR="009B0E6B" w14:paraId="43B17B24" w14:textId="77777777" w:rsidTr="009B0E6B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3AFB09B5" w14:textId="77777777" w:rsidR="009B0E6B" w:rsidRPr="005B77AE" w:rsidRDefault="009B0E6B" w:rsidP="009B0E6B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BB040C4" w14:textId="45C57A7B" w:rsidR="009B0E6B" w:rsidRPr="005B77AE" w:rsidRDefault="009B0E6B" w:rsidP="009B0E6B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۱۴۰۱.</w:t>
            </w:r>
            <w:r w:rsidR="00F7203A">
              <w:rPr>
                <w:rFonts w:hint="cs"/>
                <w:b/>
                <w:bCs/>
                <w:sz w:val="32"/>
                <w:szCs w:val="36"/>
                <w:rtl/>
              </w:rPr>
              <w:t>۱۰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3901A4">
              <w:rPr>
                <w:rFonts w:hint="cs"/>
                <w:b/>
                <w:bCs/>
                <w:sz w:val="32"/>
                <w:szCs w:val="36"/>
                <w:rtl/>
              </w:rPr>
              <w:t>۱</w:t>
            </w:r>
            <w:r w:rsidR="00C66419">
              <w:rPr>
                <w:rFonts w:hint="cs"/>
                <w:b/>
                <w:bCs/>
                <w:sz w:val="32"/>
                <w:szCs w:val="36"/>
                <w:rtl/>
              </w:rPr>
              <w:t>۵</w:t>
            </w:r>
          </w:p>
        </w:tc>
      </w:tr>
    </w:tbl>
    <w:p w14:paraId="4167E165" w14:textId="77777777" w:rsidR="009B0E6B" w:rsidRDefault="009B0E6B" w:rsidP="009B0E6B">
      <w:pPr>
        <w:tabs>
          <w:tab w:val="right" w:pos="9027"/>
        </w:tabs>
      </w:pPr>
    </w:p>
    <w:bookmarkEnd w:id="1"/>
    <w:bookmarkEnd w:id="2"/>
    <w:p w14:paraId="1837131E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13E52BA9" w14:textId="77777777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5993317E" w14:textId="7654F616" w:rsidR="008F3E7D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23757932" w:history="1">
            <w:r w:rsidR="008F3E7D" w:rsidRPr="00003C65">
              <w:rPr>
                <w:rStyle w:val="Hyperlink"/>
                <w:b/>
                <w:bCs/>
                <w:noProof/>
                <w:rtl/>
              </w:rPr>
              <w:t>پاسخ 1</w:t>
            </w:r>
            <w:r w:rsidR="008F3E7D" w:rsidRPr="00003C65">
              <w:rPr>
                <w:rStyle w:val="Hyperlink"/>
                <w:noProof/>
                <w:rtl/>
              </w:rPr>
              <w:t>.</w:t>
            </w:r>
            <w:r w:rsidR="008F3E7D" w:rsidRPr="00003C65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="008F3E7D" w:rsidRPr="00003C65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>آشنا</w:t>
            </w:r>
            <w:r w:rsidR="008F3E7D" w:rsidRPr="00003C65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ی</w:t>
            </w:r>
            <w:r w:rsidR="008F3E7D" w:rsidRPr="00003C65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 xml:space="preserve"> با مفهوم توجه و پ</w:t>
            </w:r>
            <w:r w:rsidR="008F3E7D" w:rsidRPr="00003C65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</w:t>
            </w:r>
            <w:r w:rsidR="008F3E7D" w:rsidRPr="00003C65">
              <w:rPr>
                <w:rStyle w:val="Hyperlink"/>
                <w:rFonts w:ascii="Bold" w:hAnsi="Bold" w:cs="B Titr" w:hint="eastAsia"/>
                <w:b/>
                <w:bCs/>
                <w:noProof/>
                <w:rtl/>
              </w:rPr>
              <w:t>اده‌ساز</w:t>
            </w:r>
            <w:r w:rsidR="008F3E7D" w:rsidRPr="00003C65">
              <w:rPr>
                <w:rStyle w:val="Hyperlink"/>
                <w:rFonts w:ascii="Bold" w:hAnsi="Bold" w:cs="B Titr" w:hint="cs"/>
                <w:b/>
                <w:bCs/>
                <w:noProof/>
                <w:rtl/>
              </w:rPr>
              <w:t>ی</w:t>
            </w:r>
            <w:r w:rsidR="008F3E7D" w:rsidRPr="00003C65">
              <w:rPr>
                <w:rStyle w:val="Hyperlink"/>
                <w:rFonts w:ascii="Bold" w:hAnsi="Bold" w:cs="B Titr"/>
                <w:b/>
                <w:bCs/>
                <w:noProof/>
                <w:rtl/>
              </w:rPr>
              <w:t xml:space="preserve"> مدل </w:t>
            </w:r>
            <w:r w:rsidR="008F3E7D" w:rsidRPr="00003C65">
              <w:rPr>
                <w:rStyle w:val="Hyperlink"/>
                <w:rFonts w:cs="B Titr"/>
                <w:b/>
                <w:bCs/>
                <w:noProof/>
              </w:rPr>
              <w:t>BERT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32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4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7EDE9BA4" w14:textId="71541D4D" w:rsidR="008F3E7D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33" w:history="1">
            <w:r w:rsidR="008F3E7D" w:rsidRPr="00003C65">
              <w:rPr>
                <w:rStyle w:val="Hyperlink"/>
                <w:noProof/>
                <w:rtl/>
              </w:rPr>
              <w:t>۱-۱. پ</w:t>
            </w:r>
            <w:r w:rsidR="008F3E7D" w:rsidRPr="00003C65">
              <w:rPr>
                <w:rStyle w:val="Hyperlink"/>
                <w:rFonts w:hint="cs"/>
                <w:noProof/>
                <w:rtl/>
              </w:rPr>
              <w:t>ی</w:t>
            </w:r>
            <w:r w:rsidR="008F3E7D" w:rsidRPr="00003C65">
              <w:rPr>
                <w:rStyle w:val="Hyperlink"/>
                <w:rFonts w:hint="eastAsia"/>
                <w:noProof/>
                <w:rtl/>
              </w:rPr>
              <w:t>اده‌ساز</w:t>
            </w:r>
            <w:r w:rsidR="008F3E7D" w:rsidRPr="00003C65">
              <w:rPr>
                <w:rStyle w:val="Hyperlink"/>
                <w:rFonts w:hint="cs"/>
                <w:noProof/>
                <w:rtl/>
              </w:rPr>
              <w:t>ی</w:t>
            </w:r>
            <w:r w:rsidR="008F3E7D" w:rsidRPr="00003C65">
              <w:rPr>
                <w:rStyle w:val="Hyperlink"/>
                <w:noProof/>
                <w:rtl/>
              </w:rPr>
              <w:t xml:space="preserve"> کدگذار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33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4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3D05DFDC" w14:textId="7F24E99B" w:rsidR="008F3E7D" w:rsidRDefault="0000000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34" w:history="1">
            <w:r w:rsidR="008F3E7D" w:rsidRPr="00003C65">
              <w:rPr>
                <w:rStyle w:val="Hyperlink"/>
                <w:noProof/>
                <w:rtl/>
              </w:rPr>
              <w:t>۱.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34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4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2569C960" w14:textId="5AF5D037" w:rsidR="008F3E7D" w:rsidRDefault="0000000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35" w:history="1">
            <w:r w:rsidR="008F3E7D" w:rsidRPr="00003C65">
              <w:rPr>
                <w:rStyle w:val="Hyperlink"/>
                <w:noProof/>
                <w:rtl/>
              </w:rPr>
              <w:t>۲.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35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4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665F222B" w14:textId="6C9ABED8" w:rsidR="008F3E7D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36" w:history="1">
            <w:r w:rsidR="008F3E7D" w:rsidRPr="00003C65">
              <w:rPr>
                <w:rStyle w:val="Hyperlink"/>
                <w:noProof/>
                <w:rtl/>
              </w:rPr>
              <w:t>۲-۱.  پ</w:t>
            </w:r>
            <w:r w:rsidR="008F3E7D" w:rsidRPr="00003C65">
              <w:rPr>
                <w:rStyle w:val="Hyperlink"/>
                <w:rFonts w:hint="cs"/>
                <w:noProof/>
                <w:rtl/>
              </w:rPr>
              <w:t>ی</w:t>
            </w:r>
            <w:r w:rsidR="008F3E7D" w:rsidRPr="00003C65">
              <w:rPr>
                <w:rStyle w:val="Hyperlink"/>
                <w:noProof/>
                <w:rtl/>
              </w:rPr>
              <w:t>اده‌ساز</w:t>
            </w:r>
            <w:r w:rsidR="008F3E7D" w:rsidRPr="00003C65">
              <w:rPr>
                <w:rStyle w:val="Hyperlink"/>
                <w:rFonts w:hint="cs"/>
                <w:noProof/>
                <w:rtl/>
              </w:rPr>
              <w:t>ی</w:t>
            </w:r>
            <w:r w:rsidR="008F3E7D" w:rsidRPr="00003C65">
              <w:rPr>
                <w:rStyle w:val="Hyperlink"/>
                <w:noProof/>
                <w:rtl/>
              </w:rPr>
              <w:t xml:space="preserve"> مدل </w:t>
            </w:r>
            <w:r w:rsidR="008F3E7D" w:rsidRPr="00003C65">
              <w:rPr>
                <w:rStyle w:val="Hyperlink"/>
                <w:noProof/>
              </w:rPr>
              <w:t>BERT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36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4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6AAEB199" w14:textId="2D94F316" w:rsidR="008F3E7D" w:rsidRDefault="0000000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37" w:history="1">
            <w:r w:rsidR="008F3E7D" w:rsidRPr="00003C65">
              <w:rPr>
                <w:rStyle w:val="Hyperlink"/>
                <w:noProof/>
                <w:rtl/>
              </w:rPr>
              <w:t>۱.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37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4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4AE01C97" w14:textId="24E494FA" w:rsidR="008F3E7D" w:rsidRDefault="0000000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38" w:history="1">
            <w:r w:rsidR="008F3E7D" w:rsidRPr="00003C65">
              <w:rPr>
                <w:rStyle w:val="Hyperlink"/>
                <w:noProof/>
                <w:rtl/>
              </w:rPr>
              <w:t>۲.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38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4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12B596D0" w14:textId="07D368F6" w:rsidR="008F3E7D" w:rsidRDefault="00000000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39" w:history="1">
            <w:r w:rsidR="008F3E7D" w:rsidRPr="00003C65">
              <w:rPr>
                <w:rStyle w:val="Hyperlink"/>
                <w:b/>
                <w:bCs/>
                <w:noProof/>
                <w:rtl/>
              </w:rPr>
              <w:t>پاسخ ۲</w:t>
            </w:r>
            <w:r w:rsidR="008F3E7D" w:rsidRPr="00003C65">
              <w:rPr>
                <w:rStyle w:val="Hyperlink"/>
                <w:noProof/>
                <w:rtl/>
              </w:rPr>
              <w:t>.</w:t>
            </w:r>
            <w:r w:rsidR="008F3E7D" w:rsidRPr="00003C65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="008F3E7D" w:rsidRPr="00003C65">
              <w:rPr>
                <w:rStyle w:val="Hyperlink"/>
                <w:rFonts w:cs="B Titr"/>
                <w:b/>
                <w:bCs/>
                <w:noProof/>
                <w:rtl/>
              </w:rPr>
              <w:t>آشنا</w:t>
            </w:r>
            <w:r w:rsidR="008F3E7D" w:rsidRPr="00003C65">
              <w:rPr>
                <w:rStyle w:val="Hyperlink"/>
                <w:rFonts w:cs="B Titr" w:hint="cs"/>
                <w:b/>
                <w:bCs/>
                <w:noProof/>
                <w:rtl/>
              </w:rPr>
              <w:t>یی</w:t>
            </w:r>
            <w:r w:rsidR="008F3E7D" w:rsidRPr="00003C65">
              <w:rPr>
                <w:rStyle w:val="Hyperlink"/>
                <w:rFonts w:cs="B Titr"/>
                <w:b/>
                <w:bCs/>
                <w:noProof/>
                <w:rtl/>
              </w:rPr>
              <w:t xml:space="preserve"> با مفهوم تبد</w:t>
            </w:r>
            <w:r w:rsidR="008F3E7D" w:rsidRPr="00003C65">
              <w:rPr>
                <w:rStyle w:val="Hyperlink"/>
                <w:rFonts w:cs="B Titr" w:hint="cs"/>
                <w:b/>
                <w:bCs/>
                <w:noProof/>
                <w:rtl/>
              </w:rPr>
              <w:t>ی</w:t>
            </w:r>
            <w:r w:rsidR="008F3E7D" w:rsidRPr="00003C65">
              <w:rPr>
                <w:rStyle w:val="Hyperlink"/>
                <w:rFonts w:cs="B Titr" w:hint="eastAsia"/>
                <w:b/>
                <w:bCs/>
                <w:noProof/>
                <w:rtl/>
              </w:rPr>
              <w:t>ل‌کننده‌ها</w:t>
            </w:r>
            <w:r w:rsidR="008F3E7D" w:rsidRPr="00003C65">
              <w:rPr>
                <w:rStyle w:val="Hyperlink"/>
                <w:rFonts w:cs="B Titr"/>
                <w:b/>
                <w:bCs/>
                <w:noProof/>
                <w:rtl/>
              </w:rPr>
              <w:t xml:space="preserve"> در تصو</w:t>
            </w:r>
            <w:r w:rsidR="008F3E7D" w:rsidRPr="00003C65">
              <w:rPr>
                <w:rStyle w:val="Hyperlink"/>
                <w:rFonts w:cs="B Titr" w:hint="cs"/>
                <w:b/>
                <w:bCs/>
                <w:noProof/>
                <w:rtl/>
              </w:rPr>
              <w:t>ی</w:t>
            </w:r>
            <w:r w:rsidR="008F3E7D" w:rsidRPr="00003C65">
              <w:rPr>
                <w:rStyle w:val="Hyperlink"/>
                <w:rFonts w:cs="B Titr" w:hint="eastAsia"/>
                <w:b/>
                <w:bCs/>
                <w:noProof/>
                <w:rtl/>
              </w:rPr>
              <w:t>ر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39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5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5B6767C0" w14:textId="3473D0E6" w:rsidR="008F3E7D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40" w:history="1">
            <w:r w:rsidR="008F3E7D" w:rsidRPr="00003C65">
              <w:rPr>
                <w:rStyle w:val="Hyperlink"/>
                <w:noProof/>
                <w:rtl/>
              </w:rPr>
              <w:t xml:space="preserve">۱-۲. </w:t>
            </w:r>
            <w:r w:rsidR="008F3E7D" w:rsidRPr="00003C65">
              <w:rPr>
                <w:rStyle w:val="Hyperlink"/>
                <w:b/>
                <w:noProof/>
                <w:rtl/>
              </w:rPr>
              <w:t>آشنا</w:t>
            </w:r>
            <w:r w:rsidR="008F3E7D" w:rsidRPr="00003C65">
              <w:rPr>
                <w:rStyle w:val="Hyperlink"/>
                <w:rFonts w:hint="cs"/>
                <w:b/>
                <w:noProof/>
                <w:rtl/>
              </w:rPr>
              <w:t>یی</w:t>
            </w:r>
            <w:r w:rsidR="008F3E7D" w:rsidRPr="00003C65">
              <w:rPr>
                <w:rStyle w:val="Hyperlink"/>
                <w:b/>
                <w:noProof/>
                <w:rtl/>
              </w:rPr>
              <w:t xml:space="preserve"> با مدل </w:t>
            </w:r>
            <w:r w:rsidR="008F3E7D" w:rsidRPr="00003C65">
              <w:rPr>
                <w:rStyle w:val="Hyperlink"/>
                <w:rFonts w:ascii="TimesNewRomanPS-BoldMT" w:hAnsi="TimesNewRomanPS-BoldMT"/>
                <w:b/>
                <w:noProof/>
              </w:rPr>
              <w:t>BEIT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40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5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290427D0" w14:textId="6B139D39" w:rsidR="008F3E7D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41" w:history="1">
            <w:r w:rsidR="008F3E7D" w:rsidRPr="00003C65">
              <w:rPr>
                <w:rStyle w:val="Hyperlink"/>
                <w:noProof/>
                <w:rtl/>
              </w:rPr>
              <w:t xml:space="preserve">۲-۲. </w:t>
            </w:r>
            <w:r w:rsidR="008F3E7D" w:rsidRPr="00003C65">
              <w:rPr>
                <w:rStyle w:val="Hyperlink"/>
                <w:b/>
                <w:noProof/>
                <w:rtl/>
              </w:rPr>
              <w:t>تقس</w:t>
            </w:r>
            <w:r w:rsidR="008F3E7D" w:rsidRPr="00003C65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="008F3E7D" w:rsidRPr="00003C65">
              <w:rPr>
                <w:rStyle w:val="Hyperlink"/>
                <w:rFonts w:hint="eastAsia"/>
                <w:b/>
                <w:noProof/>
                <w:rtl/>
              </w:rPr>
              <w:t>م‌بند</w:t>
            </w:r>
            <w:r w:rsidR="008F3E7D" w:rsidRPr="00003C65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="008F3E7D" w:rsidRPr="00003C65">
              <w:rPr>
                <w:rStyle w:val="Hyperlink"/>
                <w:b/>
                <w:noProof/>
                <w:rtl/>
              </w:rPr>
              <w:t xml:space="preserve"> معنا</w:t>
            </w:r>
            <w:r w:rsidR="008F3E7D" w:rsidRPr="00003C65">
              <w:rPr>
                <w:rStyle w:val="Hyperlink"/>
                <w:rFonts w:hint="cs"/>
                <w:b/>
                <w:noProof/>
                <w:rtl/>
              </w:rPr>
              <w:t>یی</w:t>
            </w:r>
            <w:r w:rsidR="008F3E7D" w:rsidRPr="00003C65">
              <w:rPr>
                <w:rStyle w:val="Hyperlink"/>
                <w:b/>
                <w:noProof/>
                <w:rtl/>
              </w:rPr>
              <w:t xml:space="preserve"> تصو</w:t>
            </w:r>
            <w:r w:rsidR="008F3E7D" w:rsidRPr="00003C65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="008F3E7D" w:rsidRPr="00003C65">
              <w:rPr>
                <w:rStyle w:val="Hyperlink"/>
                <w:rFonts w:hint="eastAsia"/>
                <w:b/>
                <w:noProof/>
                <w:rtl/>
              </w:rPr>
              <w:t>ر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41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5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1F782218" w14:textId="36739215" w:rsidR="008F3E7D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42" w:history="1">
            <w:r w:rsidR="008F3E7D" w:rsidRPr="00003C65">
              <w:rPr>
                <w:rStyle w:val="Hyperlink"/>
                <w:noProof/>
                <w:rtl/>
              </w:rPr>
              <w:t xml:space="preserve">۳-۲. </w:t>
            </w:r>
            <w:r w:rsidR="008F3E7D" w:rsidRPr="00003C65">
              <w:rPr>
                <w:rStyle w:val="Hyperlink"/>
                <w:b/>
                <w:noProof/>
                <w:rtl/>
              </w:rPr>
              <w:t>طبقه‌بند</w:t>
            </w:r>
            <w:r w:rsidR="008F3E7D" w:rsidRPr="00003C65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="008F3E7D" w:rsidRPr="00003C65">
              <w:rPr>
                <w:rStyle w:val="Hyperlink"/>
                <w:b/>
                <w:noProof/>
                <w:rtl/>
              </w:rPr>
              <w:t xml:space="preserve"> تصاو</w:t>
            </w:r>
            <w:r w:rsidR="008F3E7D" w:rsidRPr="00003C65">
              <w:rPr>
                <w:rStyle w:val="Hyperlink"/>
                <w:rFonts w:hint="cs"/>
                <w:b/>
                <w:noProof/>
                <w:rtl/>
              </w:rPr>
              <w:t>ی</w:t>
            </w:r>
            <w:r w:rsidR="008F3E7D" w:rsidRPr="00003C65">
              <w:rPr>
                <w:rStyle w:val="Hyperlink"/>
                <w:rFonts w:hint="eastAsia"/>
                <w:b/>
                <w:noProof/>
                <w:rtl/>
              </w:rPr>
              <w:t>ر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42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5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5EC0A9CA" w14:textId="4394CE5C" w:rsidR="008F3E7D" w:rsidRDefault="0000000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43" w:history="1">
            <w:r w:rsidR="008F3E7D" w:rsidRPr="00003C65">
              <w:rPr>
                <w:rStyle w:val="Hyperlink"/>
                <w:noProof/>
                <w:rtl/>
              </w:rPr>
              <w:t xml:space="preserve">۴-۲. </w:t>
            </w:r>
            <w:r w:rsidR="008F3E7D" w:rsidRPr="00003C65">
              <w:rPr>
                <w:rStyle w:val="Hyperlink"/>
                <w:b/>
                <w:noProof/>
                <w:rtl/>
              </w:rPr>
              <w:t>پرسش‌ها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43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5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203E97A1" w14:textId="5C715FD8" w:rsidR="008F3E7D" w:rsidRDefault="0000000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44" w:history="1">
            <w:r w:rsidR="008F3E7D" w:rsidRPr="00003C65">
              <w:rPr>
                <w:rStyle w:val="Hyperlink"/>
                <w:noProof/>
                <w:rtl/>
              </w:rPr>
              <w:t>۱.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44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5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1C4BCEE3" w14:textId="777BCBA6" w:rsidR="008F3E7D" w:rsidRDefault="0000000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45" w:history="1">
            <w:r w:rsidR="008F3E7D" w:rsidRPr="00003C65">
              <w:rPr>
                <w:rStyle w:val="Hyperlink"/>
                <w:noProof/>
                <w:rtl/>
              </w:rPr>
              <w:t>۲.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45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6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234C9450" w14:textId="22B3ECA7" w:rsidR="008F3E7D" w:rsidRDefault="00000000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3757946" w:history="1">
            <w:r w:rsidR="008F3E7D" w:rsidRPr="00003C65">
              <w:rPr>
                <w:rStyle w:val="Hyperlink"/>
                <w:noProof/>
                <w:rtl/>
              </w:rPr>
              <w:t>۳. درست</w:t>
            </w:r>
            <w:r w:rsidR="008F3E7D" w:rsidRPr="00003C65">
              <w:rPr>
                <w:rStyle w:val="Hyperlink"/>
                <w:rFonts w:hint="cs"/>
                <w:noProof/>
                <w:rtl/>
              </w:rPr>
              <w:t>ی</w:t>
            </w:r>
            <w:r w:rsidR="008F3E7D" w:rsidRPr="00003C65">
              <w:rPr>
                <w:rStyle w:val="Hyperlink"/>
                <w:noProof/>
                <w:rtl/>
              </w:rPr>
              <w:t xml:space="preserve"> </w:t>
            </w:r>
            <w:r w:rsidR="008F3E7D" w:rsidRPr="00003C65">
              <w:rPr>
                <w:rStyle w:val="Hyperlink"/>
                <w:rFonts w:hint="cs"/>
                <w:noProof/>
                <w:rtl/>
              </w:rPr>
              <w:t>ی</w:t>
            </w:r>
            <w:r w:rsidR="008F3E7D" w:rsidRPr="00003C65">
              <w:rPr>
                <w:rStyle w:val="Hyperlink"/>
                <w:rFonts w:hint="eastAsia"/>
                <w:noProof/>
                <w:rtl/>
              </w:rPr>
              <w:t>ا</w:t>
            </w:r>
            <w:r w:rsidR="008F3E7D" w:rsidRPr="00003C65">
              <w:rPr>
                <w:rStyle w:val="Hyperlink"/>
                <w:noProof/>
                <w:rtl/>
              </w:rPr>
              <w:t xml:space="preserve"> نادرست</w:t>
            </w:r>
            <w:r w:rsidR="008F3E7D" w:rsidRPr="00003C65">
              <w:rPr>
                <w:rStyle w:val="Hyperlink"/>
                <w:rFonts w:hint="cs"/>
                <w:noProof/>
                <w:rtl/>
              </w:rPr>
              <w:t>ی</w:t>
            </w:r>
            <w:r w:rsidR="008F3E7D">
              <w:rPr>
                <w:noProof/>
                <w:webHidden/>
                <w:rtl/>
              </w:rPr>
              <w:tab/>
            </w:r>
            <w:r w:rsidR="008F3E7D">
              <w:rPr>
                <w:noProof/>
                <w:webHidden/>
                <w:rtl/>
              </w:rPr>
              <w:fldChar w:fldCharType="begin"/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</w:rPr>
              <w:instrText>PAGEREF</w:instrText>
            </w:r>
            <w:r w:rsidR="008F3E7D">
              <w:rPr>
                <w:noProof/>
                <w:webHidden/>
                <w:rtl/>
              </w:rPr>
              <w:instrText xml:space="preserve"> _</w:instrText>
            </w:r>
            <w:r w:rsidR="008F3E7D">
              <w:rPr>
                <w:noProof/>
                <w:webHidden/>
              </w:rPr>
              <w:instrText>Toc123757946 \h</w:instrText>
            </w:r>
            <w:r w:rsidR="008F3E7D">
              <w:rPr>
                <w:noProof/>
                <w:webHidden/>
                <w:rtl/>
              </w:rPr>
              <w:instrText xml:space="preserve"> </w:instrText>
            </w:r>
            <w:r w:rsidR="008F3E7D">
              <w:rPr>
                <w:noProof/>
                <w:webHidden/>
                <w:rtl/>
              </w:rPr>
            </w:r>
            <w:r w:rsidR="008F3E7D">
              <w:rPr>
                <w:noProof/>
                <w:webHidden/>
                <w:rtl/>
              </w:rPr>
              <w:fldChar w:fldCharType="separate"/>
            </w:r>
            <w:r w:rsidR="008F3E7D">
              <w:rPr>
                <w:noProof/>
                <w:webHidden/>
                <w:rtl/>
                <w:lang w:bidi="ar-SA"/>
              </w:rPr>
              <w:t>6</w:t>
            </w:r>
            <w:r w:rsidR="008F3E7D">
              <w:rPr>
                <w:noProof/>
                <w:webHidden/>
                <w:rtl/>
              </w:rPr>
              <w:fldChar w:fldCharType="end"/>
            </w:r>
          </w:hyperlink>
        </w:p>
        <w:p w14:paraId="5D43E4FC" w14:textId="4BE27D3B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B48F10" w14:textId="77777777" w:rsidR="004F26FC" w:rsidRDefault="004F26FC" w:rsidP="009C6454">
      <w:pPr>
        <w:jc w:val="center"/>
        <w:rPr>
          <w:color w:val="auto"/>
          <w:sz w:val="28"/>
          <w:rtl/>
        </w:rPr>
        <w:sectPr w:rsidR="004F26FC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79E1016C" w14:textId="77777777" w:rsidR="00283CBB" w:rsidRPr="00283CBB" w:rsidRDefault="00283CBB" w:rsidP="00283CBB">
      <w:pPr>
        <w:pStyle w:val="TableofFigures"/>
        <w:tabs>
          <w:tab w:val="right" w:leader="dot" w:pos="8757"/>
        </w:tabs>
        <w:ind w:firstLine="0"/>
        <w:rPr>
          <w:rFonts w:cs="Titr"/>
          <w:b/>
          <w:bCs/>
          <w:color w:val="001D32"/>
          <w:sz w:val="32"/>
          <w:szCs w:val="32"/>
          <w:rtl/>
        </w:rPr>
      </w:pPr>
      <w:r w:rsidRPr="00283CBB">
        <w:rPr>
          <w:rFonts w:cs="Titr" w:hint="cs"/>
          <w:b/>
          <w:bCs/>
          <w:color w:val="001D32"/>
          <w:sz w:val="32"/>
          <w:szCs w:val="32"/>
          <w:rtl/>
        </w:rPr>
        <w:t>شکل‌ها</w:t>
      </w:r>
    </w:p>
    <w:p w14:paraId="52CC034A" w14:textId="7A7A6774" w:rsidR="00E271B3" w:rsidRDefault="00AC0D9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r w:rsidR="00E271B3">
        <w:rPr>
          <w:noProof/>
          <w:rtl/>
        </w:rPr>
        <w:t>شکل 1- خروج</w:t>
      </w:r>
      <w:r w:rsidR="00E271B3">
        <w:rPr>
          <w:rFonts w:hint="cs"/>
          <w:noProof/>
          <w:rtl/>
        </w:rPr>
        <w:t>ی</w:t>
      </w:r>
      <w:r w:rsidR="00E271B3">
        <w:rPr>
          <w:noProof/>
          <w:rtl/>
        </w:rPr>
        <w:t xml:space="preserve"> مدل </w:t>
      </w:r>
      <w:r w:rsidR="00E271B3">
        <w:rPr>
          <w:noProof/>
        </w:rPr>
        <w:t>BERT</w:t>
      </w:r>
      <w:r w:rsidR="00E271B3">
        <w:rPr>
          <w:noProof/>
          <w:rtl/>
        </w:rPr>
        <w:t xml:space="preserve"> برا</w:t>
      </w:r>
      <w:r w:rsidR="00E271B3">
        <w:rPr>
          <w:rFonts w:hint="cs"/>
          <w:noProof/>
          <w:rtl/>
        </w:rPr>
        <w:t>ی</w:t>
      </w:r>
      <w:r w:rsidR="00E271B3">
        <w:rPr>
          <w:noProof/>
          <w:rtl/>
        </w:rPr>
        <w:t xml:space="preserve"> جمله مذکور</w:t>
      </w:r>
      <w:r w:rsidR="00E271B3">
        <w:rPr>
          <w:noProof/>
          <w:rtl/>
        </w:rPr>
        <w:tab/>
      </w:r>
      <w:r w:rsidR="00E271B3">
        <w:rPr>
          <w:noProof/>
          <w:rtl/>
        </w:rPr>
        <w:fldChar w:fldCharType="begin"/>
      </w:r>
      <w:r w:rsidR="00E271B3">
        <w:rPr>
          <w:noProof/>
          <w:rtl/>
        </w:rPr>
        <w:instrText xml:space="preserve"> </w:instrText>
      </w:r>
      <w:r w:rsidR="00E271B3">
        <w:rPr>
          <w:noProof/>
        </w:rPr>
        <w:instrText>PAGEREF</w:instrText>
      </w:r>
      <w:r w:rsidR="00E271B3">
        <w:rPr>
          <w:noProof/>
          <w:rtl/>
        </w:rPr>
        <w:instrText xml:space="preserve"> _</w:instrText>
      </w:r>
      <w:r w:rsidR="00E271B3">
        <w:rPr>
          <w:noProof/>
        </w:rPr>
        <w:instrText>Toc123817764 \h</w:instrText>
      </w:r>
      <w:r w:rsidR="00E271B3">
        <w:rPr>
          <w:noProof/>
          <w:rtl/>
        </w:rPr>
        <w:instrText xml:space="preserve"> </w:instrText>
      </w:r>
      <w:r w:rsidR="00E271B3">
        <w:rPr>
          <w:noProof/>
          <w:rtl/>
        </w:rPr>
      </w:r>
      <w:r w:rsidR="00E271B3">
        <w:rPr>
          <w:noProof/>
          <w:rtl/>
        </w:rPr>
        <w:fldChar w:fldCharType="separate"/>
      </w:r>
      <w:r w:rsidR="00E271B3">
        <w:rPr>
          <w:noProof/>
          <w:rtl/>
          <w:lang w:bidi="ar-SA"/>
        </w:rPr>
        <w:t>5</w:t>
      </w:r>
      <w:r w:rsidR="00E271B3">
        <w:rPr>
          <w:noProof/>
          <w:rtl/>
        </w:rPr>
        <w:fldChar w:fldCharType="end"/>
      </w:r>
    </w:p>
    <w:p w14:paraId="77A71162" w14:textId="1CD968A1" w:rsidR="00E271B3" w:rsidRDefault="00E271B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2- خروج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</w:t>
      </w:r>
      <w:r>
        <w:rPr>
          <w:noProof/>
        </w:rPr>
        <w:t>BERT</w:t>
      </w:r>
      <w:r>
        <w:rPr>
          <w:noProof/>
          <w:rtl/>
        </w:rPr>
        <w:t xml:space="preserve"> بر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مله مذکور (ادامه)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3817765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5</w:t>
      </w:r>
      <w:r>
        <w:rPr>
          <w:noProof/>
          <w:rtl/>
        </w:rPr>
        <w:fldChar w:fldCharType="end"/>
      </w:r>
    </w:p>
    <w:p w14:paraId="5F52E532" w14:textId="1EE0E169" w:rsidR="00E271B3" w:rsidRDefault="00E271B3">
      <w:pPr>
        <w:pStyle w:val="TableofFigures"/>
        <w:tabs>
          <w:tab w:val="right" w:leader="dot" w:pos="8757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  <w:lang w:bidi="ar-SA"/>
        </w:rPr>
      </w:pPr>
      <w:r>
        <w:rPr>
          <w:noProof/>
          <w:rtl/>
        </w:rPr>
        <w:t>شکل 3- خروج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دل </w:t>
      </w:r>
      <w:r>
        <w:rPr>
          <w:noProof/>
        </w:rPr>
        <w:t>BERT</w:t>
      </w:r>
      <w:r>
        <w:rPr>
          <w:noProof/>
          <w:rtl/>
        </w:rPr>
        <w:t xml:space="preserve"> بر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مله مذکور(ادامه)</w:t>
      </w:r>
      <w:r>
        <w:rPr>
          <w:noProof/>
          <w:rtl/>
        </w:rPr>
        <w:tab/>
      </w: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PAGEREF</w:instrText>
      </w:r>
      <w:r>
        <w:rPr>
          <w:noProof/>
          <w:rtl/>
        </w:rPr>
        <w:instrText xml:space="preserve"> _</w:instrText>
      </w:r>
      <w:r>
        <w:rPr>
          <w:noProof/>
        </w:rPr>
        <w:instrText>Toc123817766 \h</w:instrText>
      </w:r>
      <w:r>
        <w:rPr>
          <w:noProof/>
          <w:rtl/>
        </w:rPr>
        <w:instrText xml:space="preserve"> </w:instrText>
      </w:r>
      <w:r>
        <w:rPr>
          <w:noProof/>
          <w:rtl/>
        </w:rPr>
      </w:r>
      <w:r>
        <w:rPr>
          <w:noProof/>
          <w:rtl/>
        </w:rPr>
        <w:fldChar w:fldCharType="separate"/>
      </w:r>
      <w:r>
        <w:rPr>
          <w:noProof/>
          <w:rtl/>
          <w:lang w:bidi="ar-SA"/>
        </w:rPr>
        <w:t>5</w:t>
      </w:r>
      <w:r>
        <w:rPr>
          <w:noProof/>
          <w:rtl/>
        </w:rPr>
        <w:fldChar w:fldCharType="end"/>
      </w:r>
    </w:p>
    <w:p w14:paraId="515C614B" w14:textId="0A2F8E1A" w:rsidR="002E5D60" w:rsidRDefault="00AC0D93" w:rsidP="00A74F93">
      <w:pPr>
        <w:ind w:firstLine="0"/>
        <w:rPr>
          <w:color w:val="auto"/>
          <w:sz w:val="28"/>
          <w:rtl/>
        </w:rPr>
        <w:sectPr w:rsidR="002E5D60" w:rsidSect="008039BC">
          <w:footerReference w:type="default" r:id="rId12"/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color w:val="auto"/>
          <w:sz w:val="28"/>
          <w:rtl/>
        </w:rPr>
        <w:fldChar w:fldCharType="end"/>
      </w:r>
    </w:p>
    <w:p w14:paraId="4EEE27C3" w14:textId="330E85B7" w:rsidR="00AE1B67" w:rsidRDefault="00AE1B67">
      <w:pPr>
        <w:pStyle w:val="TableofFigures"/>
        <w:tabs>
          <w:tab w:val="right" w:leader="dot" w:pos="8757"/>
        </w:tabs>
        <w:rPr>
          <w:rFonts w:cs="Titr"/>
          <w:b/>
          <w:bCs/>
          <w:color w:val="001D32"/>
          <w:sz w:val="32"/>
          <w:szCs w:val="32"/>
          <w:rtl/>
        </w:rPr>
      </w:pPr>
      <w:r>
        <w:rPr>
          <w:rFonts w:cs="Titr" w:hint="cs"/>
          <w:b/>
          <w:bCs/>
          <w:color w:val="001D32"/>
          <w:sz w:val="32"/>
          <w:szCs w:val="32"/>
          <w:rtl/>
        </w:rPr>
        <w:t>جدول‌ها</w:t>
      </w:r>
    </w:p>
    <w:p w14:paraId="05435A93" w14:textId="0C95F272" w:rsidR="00CD7E88" w:rsidRDefault="005526DD" w:rsidP="00A74F93">
      <w:pPr>
        <w:ind w:firstLine="0"/>
        <w:rPr>
          <w:color w:val="auto"/>
          <w:sz w:val="28"/>
        </w:rPr>
        <w:sectPr w:rsidR="00CD7E88" w:rsidSect="008039BC">
          <w:footnotePr>
            <w:numRestart w:val="eachPage"/>
          </w:footnotePr>
          <w:pgSz w:w="11906" w:h="16838"/>
          <w:pgMar w:top="153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/>
          <w:cols w:space="708"/>
          <w:bidi/>
          <w:rtlGutter/>
          <w:docGrid w:linePitch="360"/>
        </w:sectPr>
      </w:pPr>
      <w:r>
        <w:rPr>
          <w:rFonts w:cs="Titr"/>
          <w:b/>
          <w:bCs/>
          <w:color w:val="001D32"/>
          <w:sz w:val="32"/>
          <w:szCs w:val="32"/>
          <w:rtl/>
        </w:rPr>
        <w:fldChar w:fldCharType="begin"/>
      </w:r>
      <w:r>
        <w:rPr>
          <w:rFonts w:cs="Titr"/>
          <w:b/>
          <w:bCs/>
          <w:color w:val="001D32"/>
          <w:sz w:val="32"/>
          <w:szCs w:val="32"/>
          <w:rtl/>
        </w:rPr>
        <w:instrText xml:space="preserve"> </w:instrText>
      </w:r>
      <w:r>
        <w:rPr>
          <w:rFonts w:cs="Titr" w:hint="cs"/>
          <w:b/>
          <w:bCs/>
          <w:color w:val="001D32"/>
          <w:sz w:val="32"/>
          <w:szCs w:val="32"/>
        </w:rPr>
        <w:instrText>TOC</w:instrText>
      </w:r>
      <w:r>
        <w:rPr>
          <w:rFonts w:cs="Titr" w:hint="cs"/>
          <w:b/>
          <w:bCs/>
          <w:color w:val="001D32"/>
          <w:sz w:val="32"/>
          <w:szCs w:val="32"/>
          <w:rtl/>
        </w:rPr>
        <w:instrText xml:space="preserve"> \</w:instrText>
      </w:r>
      <w:r>
        <w:rPr>
          <w:rFonts w:cs="Titr" w:hint="cs"/>
          <w:b/>
          <w:bCs/>
          <w:color w:val="001D32"/>
          <w:sz w:val="32"/>
          <w:szCs w:val="32"/>
        </w:rPr>
        <w:instrText>h \z \c</w:instrText>
      </w:r>
      <w:r>
        <w:rPr>
          <w:rFonts w:cs="Titr" w:hint="cs"/>
          <w:b/>
          <w:bCs/>
          <w:color w:val="001D32"/>
          <w:sz w:val="32"/>
          <w:szCs w:val="32"/>
          <w:rtl/>
        </w:rPr>
        <w:instrText xml:space="preserve"> "جدول"</w:instrText>
      </w:r>
      <w:r>
        <w:rPr>
          <w:rFonts w:cs="Titr"/>
          <w:b/>
          <w:bCs/>
          <w:color w:val="001D32"/>
          <w:sz w:val="32"/>
          <w:szCs w:val="32"/>
          <w:rtl/>
        </w:rPr>
        <w:instrText xml:space="preserve"> </w:instrText>
      </w:r>
      <w:r>
        <w:rPr>
          <w:rFonts w:cs="Titr"/>
          <w:b/>
          <w:bCs/>
          <w:color w:val="001D32"/>
          <w:sz w:val="32"/>
          <w:szCs w:val="32"/>
          <w:rtl/>
        </w:rPr>
        <w:fldChar w:fldCharType="separate"/>
      </w:r>
      <w:r w:rsidR="00E271B3">
        <w:rPr>
          <w:rFonts w:cs="Titr"/>
          <w:noProof/>
          <w:color w:val="001D32"/>
          <w:sz w:val="32"/>
          <w:szCs w:val="32"/>
        </w:rPr>
        <w:t>No table of figures entries found.</w:t>
      </w:r>
      <w:r>
        <w:rPr>
          <w:rFonts w:cs="Titr"/>
          <w:b/>
          <w:bCs/>
          <w:color w:val="001D32"/>
          <w:sz w:val="32"/>
          <w:szCs w:val="32"/>
          <w:rtl/>
        </w:rPr>
        <w:fldChar w:fldCharType="end"/>
      </w:r>
    </w:p>
    <w:p w14:paraId="03F66072" w14:textId="4B7889BD" w:rsidR="00405A15" w:rsidRPr="00F372BA" w:rsidRDefault="0089708E" w:rsidP="00706310">
      <w:pPr>
        <w:pStyle w:val="Heading1"/>
        <w:rPr>
          <w:rFonts w:asciiTheme="minorHAnsi" w:hAnsiTheme="minorHAnsi"/>
        </w:rPr>
      </w:pPr>
      <w:bookmarkStart w:id="3" w:name="_Toc123757932"/>
      <w:r>
        <w:rPr>
          <w:rFonts w:hint="cs"/>
          <w:b/>
          <w:bCs/>
          <w:rtl/>
        </w:rPr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r w:rsidR="009079DC" w:rsidRPr="00504A16">
        <w:rPr>
          <w:rFonts w:ascii="Bold" w:hAnsi="Bold" w:cs="B Titr"/>
          <w:b/>
          <w:bCs/>
          <w:sz w:val="36"/>
          <w:rtl/>
        </w:rPr>
        <w:t xml:space="preserve">آشنایی با </w:t>
      </w:r>
      <w:r w:rsidR="00F372BA">
        <w:rPr>
          <w:rFonts w:ascii="Bold" w:hAnsi="Bold" w:cs="B Titr" w:hint="cs"/>
          <w:b/>
          <w:bCs/>
          <w:sz w:val="36"/>
          <w:rtl/>
        </w:rPr>
        <w:t xml:space="preserve">مفهوم توجه و پیاده‌سازی مدل </w:t>
      </w:r>
      <w:r w:rsidR="00F372BA">
        <w:rPr>
          <w:rFonts w:asciiTheme="minorHAnsi" w:hAnsiTheme="minorHAnsi" w:cs="B Titr"/>
          <w:b/>
          <w:bCs/>
          <w:sz w:val="36"/>
        </w:rPr>
        <w:t>BERT</w:t>
      </w:r>
      <w:bookmarkEnd w:id="3"/>
    </w:p>
    <w:p w14:paraId="1DDE9AE1" w14:textId="2D209D38" w:rsidR="00C12904" w:rsidRDefault="008B46ED" w:rsidP="00163075">
      <w:pPr>
        <w:ind w:firstLine="0"/>
        <w:jc w:val="left"/>
        <w:rPr>
          <w:rtl/>
        </w:rPr>
      </w:pPr>
      <w:bookmarkStart w:id="4" w:name="_Toc123757933"/>
      <w:r>
        <w:rPr>
          <w:rStyle w:val="Heading2Char"/>
          <w:rFonts w:hint="cs"/>
          <w:rtl/>
        </w:rPr>
        <w:t>۱</w:t>
      </w:r>
      <w:r w:rsidR="00CC580C">
        <w:rPr>
          <w:rStyle w:val="Heading2Char"/>
          <w:rFonts w:hint="cs"/>
          <w:rtl/>
        </w:rPr>
        <w:t>-۱</w:t>
      </w:r>
      <w:r w:rsidR="003F51BC">
        <w:rPr>
          <w:rStyle w:val="Heading2Char"/>
          <w:rFonts w:hint="cs"/>
          <w:rtl/>
        </w:rPr>
        <w:t>.</w:t>
      </w:r>
      <w:r w:rsidR="00A97254">
        <w:rPr>
          <w:rStyle w:val="Heading2Char"/>
          <w:rFonts w:hint="cs"/>
          <w:rtl/>
        </w:rPr>
        <w:t xml:space="preserve"> </w:t>
      </w:r>
      <w:r w:rsidR="00267F81">
        <w:rPr>
          <w:rStyle w:val="Heading2Char"/>
          <w:rFonts w:hint="cs"/>
          <w:rtl/>
        </w:rPr>
        <w:t>پیاده‌سازی کدگذار</w:t>
      </w:r>
      <w:bookmarkEnd w:id="4"/>
    </w:p>
    <w:p w14:paraId="5C61BE8C" w14:textId="2FAE77FC" w:rsidR="004006FD" w:rsidRDefault="004006FD" w:rsidP="00651C99">
      <w:pPr>
        <w:pStyle w:val="Heading3"/>
        <w:rPr>
          <w:rtl/>
        </w:rPr>
      </w:pPr>
      <w:bookmarkStart w:id="5" w:name="_Toc123757934"/>
      <w:r>
        <w:rPr>
          <w:rFonts w:hint="cs"/>
          <w:rtl/>
        </w:rPr>
        <w:t>۱.</w:t>
      </w:r>
      <w:bookmarkEnd w:id="5"/>
      <w:r>
        <w:rPr>
          <w:rFonts w:hint="cs"/>
          <w:rtl/>
        </w:rPr>
        <w:t xml:space="preserve"> </w:t>
      </w:r>
    </w:p>
    <w:p w14:paraId="3F28CB98" w14:textId="3A255495" w:rsidR="00586D7E" w:rsidRDefault="00586D7E" w:rsidP="00A56B15">
      <w:pPr>
        <w:spacing w:after="160" w:line="259" w:lineRule="auto"/>
        <w:ind w:firstLine="0"/>
        <w:jc w:val="left"/>
        <w:rPr>
          <w:sz w:val="28"/>
          <w:rtl/>
        </w:rPr>
      </w:pPr>
      <w:r w:rsidRPr="00586D7E">
        <w:rPr>
          <w:rFonts w:hint="cs"/>
          <w:sz w:val="28"/>
          <w:rtl/>
        </w:rPr>
        <w:t xml:space="preserve">به فرآیندی که در آن بر روی قسمتی از ورودی وزن بیشتر و بر روی قسمتی وزن کمتر اعمال می شود، </w:t>
      </w:r>
      <w:r w:rsidRPr="00586D7E">
        <w:rPr>
          <w:sz w:val="28"/>
        </w:rPr>
        <w:t>attention</w:t>
      </w:r>
      <w:r w:rsidRPr="00586D7E">
        <w:rPr>
          <w:rFonts w:hint="cs"/>
          <w:sz w:val="28"/>
          <w:rtl/>
        </w:rPr>
        <w:t xml:space="preserve"> گفته می شود.</w:t>
      </w:r>
      <w:r w:rsidR="00493612">
        <w:rPr>
          <w:rFonts w:hint="cs"/>
          <w:sz w:val="28"/>
          <w:rtl/>
        </w:rPr>
        <w:t xml:space="preserve"> </w:t>
      </w:r>
      <w:r w:rsidR="00F951D8">
        <w:rPr>
          <w:rFonts w:hint="cs"/>
          <w:sz w:val="28"/>
          <w:rtl/>
        </w:rPr>
        <w:t>لایه</w:t>
      </w:r>
      <w:r w:rsidR="00493612">
        <w:rPr>
          <w:rFonts w:hint="cs"/>
          <w:sz w:val="28"/>
          <w:rtl/>
        </w:rPr>
        <w:t xml:space="preserve"> توجه در مدل </w:t>
      </w:r>
      <w:r w:rsidR="00493612">
        <w:rPr>
          <w:sz w:val="28"/>
        </w:rPr>
        <w:t>BERT</w:t>
      </w:r>
      <w:r w:rsidR="00493612">
        <w:rPr>
          <w:rFonts w:hint="cs"/>
          <w:sz w:val="28"/>
          <w:rtl/>
        </w:rPr>
        <w:t xml:space="preserve"> </w:t>
      </w:r>
      <w:r w:rsidR="00F951D8">
        <w:rPr>
          <w:rFonts w:hint="cs"/>
          <w:sz w:val="28"/>
          <w:rtl/>
        </w:rPr>
        <w:t xml:space="preserve">سه پارامتر </w:t>
      </w:r>
      <w:r w:rsidR="00493612">
        <w:rPr>
          <w:sz w:val="28"/>
        </w:rPr>
        <w:t>Query</w:t>
      </w:r>
      <w:r w:rsidR="00493612">
        <w:rPr>
          <w:rFonts w:hint="cs"/>
          <w:sz w:val="28"/>
          <w:rtl/>
        </w:rPr>
        <w:t xml:space="preserve"> </w:t>
      </w:r>
      <w:r w:rsidR="00493612">
        <w:rPr>
          <w:sz w:val="28"/>
        </w:rPr>
        <w:t>Key,</w:t>
      </w:r>
      <w:r w:rsidR="00493612">
        <w:rPr>
          <w:rFonts w:hint="cs"/>
          <w:sz w:val="28"/>
          <w:rtl/>
        </w:rPr>
        <w:t xml:space="preserve"> و </w:t>
      </w:r>
      <w:r w:rsidR="00493612">
        <w:rPr>
          <w:sz w:val="28"/>
        </w:rPr>
        <w:t>Value</w:t>
      </w:r>
      <w:r w:rsidR="00493612">
        <w:rPr>
          <w:rFonts w:hint="cs"/>
          <w:sz w:val="28"/>
          <w:rtl/>
        </w:rPr>
        <w:t xml:space="preserve"> </w:t>
      </w:r>
      <w:r w:rsidR="00F951D8">
        <w:rPr>
          <w:rFonts w:hint="cs"/>
          <w:sz w:val="28"/>
          <w:rtl/>
        </w:rPr>
        <w:t>را به عنوان ورودی می‌گیرد</w:t>
      </w:r>
      <w:r w:rsidR="00602673">
        <w:rPr>
          <w:rFonts w:hint="cs"/>
          <w:sz w:val="28"/>
          <w:rtl/>
        </w:rPr>
        <w:t xml:space="preserve"> </w:t>
      </w:r>
      <w:r w:rsidR="004379AF">
        <w:rPr>
          <w:rFonts w:hint="cs"/>
          <w:sz w:val="28"/>
          <w:rtl/>
        </w:rPr>
        <w:t>و</w:t>
      </w:r>
      <w:r w:rsidR="00602673">
        <w:rPr>
          <w:rFonts w:hint="cs"/>
          <w:sz w:val="28"/>
          <w:rtl/>
        </w:rPr>
        <w:t xml:space="preserve"> یک تبدیل خطی را برای تولید دینامیک وزن‌ها برای </w:t>
      </w:r>
      <w:r w:rsidR="00602673">
        <w:rPr>
          <w:sz w:val="28"/>
        </w:rPr>
        <w:t>connection</w:t>
      </w:r>
      <w:r w:rsidR="00602673">
        <w:rPr>
          <w:rFonts w:hint="cs"/>
          <w:sz w:val="28"/>
          <w:rtl/>
        </w:rPr>
        <w:t>های مختلف آغاز می‌کند.</w:t>
      </w:r>
      <w:r w:rsidR="003F2B3F">
        <w:rPr>
          <w:rFonts w:hint="cs"/>
          <w:sz w:val="28"/>
          <w:rtl/>
        </w:rPr>
        <w:t xml:space="preserve"> و سپس این تبدیل خطی را به یک ضرب داخلی </w:t>
      </w:r>
      <w:r w:rsidR="003F2B3F">
        <w:rPr>
          <w:sz w:val="28"/>
        </w:rPr>
        <w:t>scale</w:t>
      </w:r>
      <w:r w:rsidR="003F2B3F">
        <w:rPr>
          <w:rFonts w:hint="cs"/>
          <w:sz w:val="28"/>
          <w:rtl/>
        </w:rPr>
        <w:t xml:space="preserve"> شده می‌دهد.</w:t>
      </w:r>
    </w:p>
    <w:p w14:paraId="29F12999" w14:textId="3F72715A" w:rsidR="003F2B3F" w:rsidRPr="00D55063" w:rsidRDefault="003F2B3F" w:rsidP="00A56B15">
      <w:pPr>
        <w:spacing w:after="160" w:line="259" w:lineRule="auto"/>
        <w:ind w:firstLine="0"/>
        <w:jc w:val="left"/>
        <w:rPr>
          <w:rFonts w:eastAsiaTheme="minorEastAsia"/>
          <w:sz w:val="28"/>
        </w:rPr>
      </w:pPr>
      <m:oMathPara>
        <m:oMath>
          <m:r>
            <w:rPr>
              <w:rFonts w:ascii="Cambria Math" w:hAnsi="Cambria Math"/>
              <w:sz w:val="28"/>
            </w:rPr>
            <m:t>Attention</m:t>
          </m:r>
          <m:d>
            <m:dPr>
              <m:ctrlPr>
                <w:rPr>
                  <w:rFonts w:ascii="Cambria Math" w:hAnsi="Cambria Math"/>
                  <w:i/>
                  <w:sz w:val="28"/>
                </w:rPr>
              </m:ctrlPr>
            </m:dPr>
            <m:e>
              <m:r>
                <w:rPr>
                  <w:rFonts w:ascii="Cambria Math" w:hAnsi="Cambria Math"/>
                  <w:sz w:val="28"/>
                </w:rPr>
                <m:t>Q,K,V</m:t>
              </m:r>
            </m:e>
          </m:d>
          <m:r>
            <w:rPr>
              <w:rFonts w:ascii="Cambria Math" w:hAnsi="Cambria Math"/>
              <w:sz w:val="28"/>
            </w:rPr>
            <m:t>=softmax</m:t>
          </m:r>
          <m:d>
            <m:dPr>
              <m:ctrlPr>
                <w:rPr>
                  <w:rFonts w:ascii="Cambria Math" w:hAnsi="Cambria Math"/>
                  <w:i/>
                  <w:sz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</w:rPr>
                    <m:t>Q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K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</w:rPr>
                        <m:t>T</m:t>
                      </m:r>
                    </m:sup>
                  </m:sSup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</w:rPr>
                            <m:t>k</m:t>
                          </m:r>
                        </m:sub>
                      </m:sSub>
                    </m:e>
                  </m:rad>
                </m:den>
              </m:f>
            </m:e>
          </m:d>
          <m:r>
            <w:rPr>
              <w:rFonts w:ascii="Cambria Math" w:hAnsi="Cambria Math"/>
              <w:sz w:val="28"/>
            </w:rPr>
            <m:t>V</m:t>
          </m:r>
          <m:r>
            <w:rPr>
              <w:rFonts w:ascii="Cambria Math" w:hAnsi="Cambria Math"/>
              <w:sz w:val="28"/>
            </w:rPr>
            <m:t xml:space="preserve">                     (</m:t>
          </m:r>
          <m:r>
            <w:rPr>
              <w:rFonts w:ascii="Cambria Math" w:hAnsi="Cambria Math" w:hint="cs"/>
              <w:sz w:val="28"/>
              <w:rtl/>
            </w:rPr>
            <m:t>۱</m:t>
          </m:r>
          <m:r>
            <w:rPr>
              <w:rFonts w:ascii="Cambria Math" w:hAnsi="Cambria Math"/>
              <w:sz w:val="28"/>
            </w:rPr>
            <m:t>)</m:t>
          </m:r>
        </m:oMath>
      </m:oMathPara>
    </w:p>
    <w:p w14:paraId="209CC09A" w14:textId="4CE6548D" w:rsidR="00D55063" w:rsidRDefault="00D55063" w:rsidP="00A56B15">
      <w:pPr>
        <w:spacing w:after="160" w:line="259" w:lineRule="auto"/>
        <w:ind w:firstLine="0"/>
        <w:jc w:val="left"/>
        <w:rPr>
          <w:rFonts w:hint="cs"/>
          <w:sz w:val="28"/>
          <w:rtl/>
        </w:rPr>
      </w:pPr>
      <w:r>
        <w:rPr>
          <w:rFonts w:eastAsiaTheme="minorEastAsia" w:hint="cs"/>
          <w:sz w:val="28"/>
          <w:rtl/>
        </w:rPr>
        <w:t>در فرمول (۱)</w:t>
      </w:r>
      <w:r w:rsidRPr="00D55063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DC7053" w:rsidRPr="00F951D8">
        <w:rPr>
          <w:rFonts w:cstheme="majorBidi"/>
          <w:color w:val="202122"/>
          <w:sz w:val="28"/>
          <w:shd w:val="clear" w:color="auto" w:fill="FFFFFF"/>
        </w:rPr>
        <w:t>K</w:t>
      </w:r>
      <w:r w:rsidR="00DC705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نشان‌دهنده‌ی </w:t>
      </w:r>
      <w:r w:rsidR="00DC7053" w:rsidRPr="00F951D8">
        <w:rPr>
          <w:rFonts w:cstheme="majorBidi"/>
          <w:color w:val="202122"/>
          <w:sz w:val="28"/>
          <w:shd w:val="clear" w:color="auto" w:fill="FFFFFF"/>
        </w:rPr>
        <w:t>Key</w:t>
      </w:r>
      <w:r w:rsidR="00DC7053" w:rsidRPr="00D55063">
        <w:rPr>
          <w:rFonts w:ascii="Tahoma" w:hAnsi="Tahoma"/>
          <w:color w:val="202122"/>
          <w:sz w:val="28"/>
          <w:shd w:val="clear" w:color="auto" w:fill="FFFFFF"/>
          <w:rtl/>
        </w:rPr>
        <w:t>،</w:t>
      </w:r>
      <w:r w:rsidR="00DC705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</w:t>
      </w:r>
      <w:r w:rsidR="00DC7053" w:rsidRPr="00F951D8">
        <w:rPr>
          <w:rFonts w:cstheme="majorBidi"/>
          <w:color w:val="202122"/>
          <w:sz w:val="28"/>
          <w:shd w:val="clear" w:color="auto" w:fill="FFFFFF"/>
        </w:rPr>
        <w:t>V</w:t>
      </w:r>
      <w:r w:rsidR="00DC705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نشان‌دهنده‌ی </w:t>
      </w:r>
      <w:r w:rsidR="00DC7053" w:rsidRPr="00F951D8">
        <w:rPr>
          <w:rFonts w:cstheme="majorBidi"/>
          <w:color w:val="202122"/>
          <w:sz w:val="28"/>
          <w:shd w:val="clear" w:color="auto" w:fill="FFFFFF"/>
        </w:rPr>
        <w:t>Value</w:t>
      </w:r>
      <w:r w:rsidR="00DC705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و </w:t>
      </w:r>
      <w:r w:rsidR="00DC7053" w:rsidRPr="00F951D8">
        <w:rPr>
          <w:rFonts w:cstheme="majorBidi"/>
          <w:color w:val="202122"/>
          <w:sz w:val="28"/>
          <w:shd w:val="clear" w:color="auto" w:fill="FFFFFF"/>
        </w:rPr>
        <w:t>Q</w:t>
      </w:r>
      <w:r w:rsidR="00DC705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نشان‌دهنده‌ی </w:t>
      </w:r>
      <w:r w:rsidR="00DC7053" w:rsidRPr="00F951D8">
        <w:rPr>
          <w:rFonts w:cstheme="majorBidi"/>
          <w:color w:val="202122"/>
          <w:sz w:val="28"/>
          <w:shd w:val="clear" w:color="auto" w:fill="FFFFFF"/>
        </w:rPr>
        <w:t>Query</w:t>
      </w:r>
      <w:r w:rsidR="00DC7053">
        <w:rPr>
          <w:rFonts w:ascii="Tahoma" w:hAnsi="Tahoma" w:hint="cs"/>
          <w:color w:val="202122"/>
          <w:sz w:val="28"/>
          <w:shd w:val="clear" w:color="auto" w:fill="FFFFFF"/>
          <w:rtl/>
        </w:rPr>
        <w:t xml:space="preserve"> می‌باشد.</w:t>
      </w:r>
    </w:p>
    <w:p w14:paraId="2B676EDB" w14:textId="562C2163" w:rsidR="002F7541" w:rsidRDefault="002F7541" w:rsidP="00651C99">
      <w:pPr>
        <w:pStyle w:val="Heading3"/>
        <w:rPr>
          <w:rtl/>
        </w:rPr>
      </w:pPr>
      <w:bookmarkStart w:id="6" w:name="_Toc123757935"/>
      <w:r>
        <w:rPr>
          <w:rFonts w:hint="cs"/>
          <w:rtl/>
        </w:rPr>
        <w:t>۲.</w:t>
      </w:r>
      <w:bookmarkEnd w:id="6"/>
      <w:r>
        <w:rPr>
          <w:rFonts w:hint="cs"/>
          <w:rtl/>
        </w:rPr>
        <w:t xml:space="preserve"> </w:t>
      </w:r>
    </w:p>
    <w:p w14:paraId="41624A97" w14:textId="7A2E183B" w:rsidR="0098228E" w:rsidRPr="0098228E" w:rsidRDefault="0098228E" w:rsidP="00A56B15">
      <w:pPr>
        <w:spacing w:after="160" w:line="259" w:lineRule="auto"/>
        <w:ind w:firstLine="0"/>
        <w:jc w:val="left"/>
        <w:rPr>
          <w:rFonts w:hint="cs"/>
          <w:sz w:val="28"/>
          <w:rtl/>
        </w:rPr>
      </w:pPr>
      <w:r w:rsidRPr="0098228E">
        <w:rPr>
          <w:sz w:val="28"/>
        </w:rPr>
        <w:t>Multi-head attention</w:t>
      </w:r>
      <w:r w:rsidRPr="0098228E">
        <w:rPr>
          <w:rFonts w:hint="cs"/>
          <w:sz w:val="28"/>
          <w:rtl/>
        </w:rPr>
        <w:t xml:space="preserve"> این قابلیت را دارد که همزمان به چند پوزیشن متمرکز شود در حالی که می تواند </w:t>
      </w:r>
      <w:r w:rsidRPr="0098228E">
        <w:rPr>
          <w:sz w:val="28"/>
        </w:rPr>
        <w:t>sparsity</w:t>
      </w:r>
      <w:r w:rsidRPr="0098228E">
        <w:rPr>
          <w:rFonts w:hint="cs"/>
          <w:sz w:val="28"/>
          <w:rtl/>
        </w:rPr>
        <w:t xml:space="preserve"> را نیز حفظ کند.</w:t>
      </w:r>
      <w:r w:rsidR="00F951D8">
        <w:rPr>
          <w:rFonts w:hint="cs"/>
          <w:sz w:val="28"/>
          <w:rtl/>
        </w:rPr>
        <w:t xml:space="preserve"> در واقع این نوع توجه این قابلیت را به مدل می‌دهد که دسته‌ی گسترده‌تری از روابط بین کلمات را </w:t>
      </w:r>
      <w:r w:rsidR="00F951D8">
        <w:rPr>
          <w:sz w:val="28"/>
        </w:rPr>
        <w:t>capture</w:t>
      </w:r>
      <w:r w:rsidR="00F951D8">
        <w:rPr>
          <w:rFonts w:hint="cs"/>
          <w:sz w:val="28"/>
          <w:rtl/>
        </w:rPr>
        <w:t xml:space="preserve"> کند(نسبت به </w:t>
      </w:r>
      <w:r w:rsidR="00F951D8">
        <w:rPr>
          <w:sz w:val="28"/>
        </w:rPr>
        <w:t>single-head</w:t>
      </w:r>
      <w:r w:rsidR="00F951D8">
        <w:rPr>
          <w:rFonts w:hint="cs"/>
          <w:sz w:val="28"/>
          <w:rtl/>
        </w:rPr>
        <w:t>).</w:t>
      </w:r>
    </w:p>
    <w:p w14:paraId="37790BF9" w14:textId="77777777" w:rsidR="002F7541" w:rsidRPr="002F7541" w:rsidRDefault="002F7541" w:rsidP="002F7541">
      <w:pPr>
        <w:rPr>
          <w:rtl/>
        </w:rPr>
      </w:pPr>
    </w:p>
    <w:p w14:paraId="486D7D29" w14:textId="77777777" w:rsidR="002F7541" w:rsidRPr="00586D7E" w:rsidRDefault="002F7541" w:rsidP="002F7541">
      <w:pPr>
        <w:spacing w:after="160" w:line="259" w:lineRule="auto"/>
        <w:ind w:left="567" w:firstLine="0"/>
        <w:jc w:val="left"/>
        <w:rPr>
          <w:sz w:val="28"/>
        </w:rPr>
      </w:pPr>
    </w:p>
    <w:p w14:paraId="3B74B2CE" w14:textId="03105A77" w:rsidR="00BD4027" w:rsidRDefault="00BD4027" w:rsidP="00BD4027">
      <w:pPr>
        <w:pStyle w:val="Heading2"/>
      </w:pPr>
      <w:bookmarkStart w:id="7" w:name="_Toc123757936"/>
      <w:r>
        <w:rPr>
          <w:rFonts w:hint="cs"/>
          <w:rtl/>
        </w:rPr>
        <w:t>۲</w:t>
      </w:r>
      <w:r w:rsidR="00570442">
        <w:rPr>
          <w:rFonts w:hint="cs"/>
          <w:rtl/>
        </w:rPr>
        <w:t>-۱</w:t>
      </w:r>
      <w:r>
        <w:rPr>
          <w:rFonts w:hint="cs"/>
          <w:rtl/>
        </w:rPr>
        <w:t xml:space="preserve">.  </w:t>
      </w:r>
      <w:r w:rsidR="00DC6100">
        <w:rPr>
          <w:rFonts w:hint="cs"/>
          <w:rtl/>
        </w:rPr>
        <w:t xml:space="preserve">پیاده‌سازی مدل </w:t>
      </w:r>
      <w:r w:rsidR="00DC6100">
        <w:t>BERT</w:t>
      </w:r>
      <w:bookmarkEnd w:id="7"/>
    </w:p>
    <w:p w14:paraId="1CDD2DEE" w14:textId="4237AFCB" w:rsidR="005528BE" w:rsidRDefault="005528BE" w:rsidP="00651C99">
      <w:pPr>
        <w:pStyle w:val="Heading3"/>
        <w:rPr>
          <w:rtl/>
        </w:rPr>
      </w:pPr>
      <w:bookmarkStart w:id="8" w:name="_Toc123757937"/>
      <w:r>
        <w:rPr>
          <w:rFonts w:hint="cs"/>
          <w:rtl/>
        </w:rPr>
        <w:t>۱.</w:t>
      </w:r>
      <w:bookmarkEnd w:id="8"/>
    </w:p>
    <w:p w14:paraId="0E352BB7" w14:textId="1DB3F3D4" w:rsidR="00A56B15" w:rsidRDefault="00A56B15" w:rsidP="000543DB">
      <w:pPr>
        <w:spacing w:after="160" w:line="259" w:lineRule="auto"/>
        <w:ind w:firstLine="0"/>
        <w:rPr>
          <w:rFonts w:hint="cs"/>
          <w:sz w:val="28"/>
          <w:rtl/>
        </w:rPr>
      </w:pPr>
      <w:r w:rsidRPr="00A56B15">
        <w:rPr>
          <w:rFonts w:hint="cs"/>
          <w:sz w:val="28"/>
          <w:rtl/>
        </w:rPr>
        <w:t xml:space="preserve">در </w:t>
      </w:r>
      <w:r w:rsidRPr="00A56B15">
        <w:rPr>
          <w:sz w:val="28"/>
        </w:rPr>
        <w:t>segment embedding</w:t>
      </w:r>
      <w:r w:rsidRPr="00A56B15">
        <w:rPr>
          <w:rFonts w:hint="cs"/>
          <w:sz w:val="28"/>
          <w:rtl/>
        </w:rPr>
        <w:t xml:space="preserve"> در واقع شماره جمله مورد نظر یا محل واقع شدن آن به مقدار عددی(بردار عددی) تبدیل می شود.</w:t>
      </w:r>
      <w:r w:rsidR="0069313B">
        <w:rPr>
          <w:rFonts w:hint="cs"/>
          <w:sz w:val="28"/>
          <w:rtl/>
        </w:rPr>
        <w:t xml:space="preserve"> به طور مثال</w:t>
      </w:r>
      <w:r w:rsidR="006D56D7">
        <w:rPr>
          <w:rFonts w:hint="cs"/>
          <w:sz w:val="28"/>
          <w:rtl/>
        </w:rPr>
        <w:t xml:space="preserve"> در </w:t>
      </w:r>
      <w:r w:rsidR="006D56D7">
        <w:rPr>
          <w:sz w:val="28"/>
        </w:rPr>
        <w:t>BERT</w:t>
      </w:r>
      <w:r w:rsidR="006D56D7">
        <w:rPr>
          <w:rFonts w:hint="cs"/>
          <w:sz w:val="28"/>
          <w:rtl/>
        </w:rPr>
        <w:t xml:space="preserve"> مدل باید بداند که یک </w:t>
      </w:r>
      <w:r w:rsidR="006D56D7">
        <w:rPr>
          <w:sz w:val="28"/>
        </w:rPr>
        <w:t>token</w:t>
      </w:r>
      <w:r w:rsidR="006D56D7">
        <w:rPr>
          <w:rFonts w:hint="cs"/>
          <w:sz w:val="28"/>
          <w:rtl/>
        </w:rPr>
        <w:t xml:space="preserve"> به جمله‌ی </w:t>
      </w:r>
      <w:r w:rsidR="006D56D7">
        <w:rPr>
          <w:sz w:val="28"/>
        </w:rPr>
        <w:t>A</w:t>
      </w:r>
      <w:r w:rsidR="006D56D7">
        <w:rPr>
          <w:rFonts w:hint="cs"/>
          <w:sz w:val="28"/>
          <w:rtl/>
        </w:rPr>
        <w:t xml:space="preserve"> تعلق دارد یا جمله‌ی </w:t>
      </w:r>
      <w:r w:rsidR="006D56D7">
        <w:rPr>
          <w:sz w:val="28"/>
        </w:rPr>
        <w:t>B</w:t>
      </w:r>
      <w:r w:rsidR="006D56D7">
        <w:rPr>
          <w:rFonts w:hint="cs"/>
          <w:sz w:val="28"/>
          <w:rtl/>
        </w:rPr>
        <w:t>.</w:t>
      </w:r>
      <w:r w:rsidR="00D4094A">
        <w:rPr>
          <w:rFonts w:hint="cs"/>
          <w:sz w:val="28"/>
          <w:rtl/>
        </w:rPr>
        <w:t xml:space="preserve"> این هدف با تولید یک </w:t>
      </w:r>
      <w:r w:rsidR="00D4094A">
        <w:rPr>
          <w:sz w:val="28"/>
        </w:rPr>
        <w:t>token</w:t>
      </w:r>
      <w:r w:rsidR="00D4094A">
        <w:rPr>
          <w:rFonts w:hint="cs"/>
          <w:sz w:val="28"/>
          <w:rtl/>
        </w:rPr>
        <w:t xml:space="preserve"> ثابت (</w:t>
      </w:r>
      <w:r w:rsidR="00D4094A">
        <w:rPr>
          <w:sz w:val="28"/>
        </w:rPr>
        <w:t>fixed</w:t>
      </w:r>
      <w:r w:rsidR="00D4094A">
        <w:rPr>
          <w:rFonts w:hint="cs"/>
          <w:sz w:val="28"/>
          <w:rtl/>
        </w:rPr>
        <w:t xml:space="preserve">) به نام </w:t>
      </w:r>
      <w:r w:rsidR="00D4094A" w:rsidRPr="00A56B15">
        <w:rPr>
          <w:sz w:val="28"/>
        </w:rPr>
        <w:t>segment embedding</w:t>
      </w:r>
      <w:r w:rsidR="00D4094A">
        <w:rPr>
          <w:rFonts w:hint="cs"/>
          <w:sz w:val="28"/>
          <w:rtl/>
        </w:rPr>
        <w:t xml:space="preserve"> انجام می‌شود</w:t>
      </w:r>
      <w:r w:rsidR="00AB37A5">
        <w:rPr>
          <w:rFonts w:hint="cs"/>
          <w:sz w:val="28"/>
          <w:rtl/>
        </w:rPr>
        <w:t xml:space="preserve"> ( یک توکن ثابت برای جمله‌ی </w:t>
      </w:r>
      <w:r w:rsidR="00AB37A5">
        <w:rPr>
          <w:sz w:val="28"/>
        </w:rPr>
        <w:t>A</w:t>
      </w:r>
      <w:r w:rsidR="00AB37A5">
        <w:rPr>
          <w:rFonts w:hint="cs"/>
          <w:sz w:val="28"/>
          <w:rtl/>
        </w:rPr>
        <w:t xml:space="preserve"> و یک توکن ثابت برای </w:t>
      </w:r>
      <w:r w:rsidR="00AB37A5">
        <w:rPr>
          <w:rFonts w:hint="cs"/>
          <w:sz w:val="28"/>
          <w:rtl/>
        </w:rPr>
        <w:t>جمله‌ی</w:t>
      </w:r>
      <w:r w:rsidR="00AB37A5">
        <w:rPr>
          <w:rFonts w:hint="cs"/>
          <w:sz w:val="28"/>
          <w:rtl/>
        </w:rPr>
        <w:t xml:space="preserve"> </w:t>
      </w:r>
      <w:r w:rsidR="00AB37A5">
        <w:rPr>
          <w:sz w:val="28"/>
        </w:rPr>
        <w:t>B</w:t>
      </w:r>
      <w:r w:rsidR="00AB37A5">
        <w:rPr>
          <w:rFonts w:hint="cs"/>
          <w:sz w:val="28"/>
          <w:rtl/>
        </w:rPr>
        <w:t>)</w:t>
      </w:r>
      <w:r w:rsidR="006117D4">
        <w:rPr>
          <w:rFonts w:hint="cs"/>
          <w:sz w:val="28"/>
          <w:rtl/>
        </w:rPr>
        <w:t xml:space="preserve">. پو بردار بازنمایی در لایه‌ی </w:t>
      </w:r>
      <w:r w:rsidR="006117D4" w:rsidRPr="00A56B15">
        <w:rPr>
          <w:sz w:val="28"/>
        </w:rPr>
        <w:t>segment embedding</w:t>
      </w:r>
      <w:r w:rsidR="006117D4">
        <w:rPr>
          <w:rFonts w:hint="cs"/>
          <w:sz w:val="28"/>
          <w:rtl/>
        </w:rPr>
        <w:t xml:space="preserve"> وجود دارد</w:t>
      </w:r>
      <w:r w:rsidR="0007487E">
        <w:rPr>
          <w:rFonts w:hint="cs"/>
          <w:sz w:val="28"/>
          <w:rtl/>
        </w:rPr>
        <w:t xml:space="preserve">. توکن‌های متعلق به ورودی ۱ به اولین بردار </w:t>
      </w:r>
      <w:r w:rsidR="0007487E">
        <w:rPr>
          <w:sz w:val="28"/>
        </w:rPr>
        <w:t>assign</w:t>
      </w:r>
      <w:r w:rsidR="0007487E">
        <w:rPr>
          <w:rFonts w:hint="cs"/>
          <w:sz w:val="28"/>
          <w:rtl/>
        </w:rPr>
        <w:t xml:space="preserve"> می‌شوند (</w:t>
      </w:r>
      <w:r w:rsidR="0007487E">
        <w:rPr>
          <w:sz w:val="28"/>
        </w:rPr>
        <w:t>index 0</w:t>
      </w:r>
      <w:r w:rsidR="0007487E">
        <w:rPr>
          <w:rFonts w:hint="cs"/>
          <w:sz w:val="28"/>
          <w:rtl/>
        </w:rPr>
        <w:t xml:space="preserve">) و </w:t>
      </w:r>
      <w:r w:rsidR="0007487E">
        <w:rPr>
          <w:rFonts w:hint="cs"/>
          <w:sz w:val="28"/>
          <w:rtl/>
        </w:rPr>
        <w:t xml:space="preserve">توکن‌های متعلق به ورودی </w:t>
      </w:r>
      <w:r w:rsidR="0007487E">
        <w:rPr>
          <w:rFonts w:hint="cs"/>
          <w:sz w:val="28"/>
          <w:rtl/>
        </w:rPr>
        <w:t>۲</w:t>
      </w:r>
      <w:r w:rsidR="0007487E">
        <w:rPr>
          <w:rFonts w:hint="cs"/>
          <w:sz w:val="28"/>
          <w:rtl/>
        </w:rPr>
        <w:t xml:space="preserve"> به </w:t>
      </w:r>
      <w:r w:rsidR="0007487E">
        <w:rPr>
          <w:rFonts w:hint="cs"/>
          <w:sz w:val="28"/>
          <w:rtl/>
        </w:rPr>
        <w:t>دوم</w:t>
      </w:r>
      <w:r w:rsidR="0007487E">
        <w:rPr>
          <w:rFonts w:hint="cs"/>
          <w:sz w:val="28"/>
          <w:rtl/>
        </w:rPr>
        <w:t xml:space="preserve">ین بردار </w:t>
      </w:r>
      <w:r w:rsidR="0007487E">
        <w:rPr>
          <w:sz w:val="28"/>
        </w:rPr>
        <w:t>assign</w:t>
      </w:r>
      <w:r w:rsidR="0007487E">
        <w:rPr>
          <w:rFonts w:hint="cs"/>
          <w:sz w:val="28"/>
          <w:rtl/>
        </w:rPr>
        <w:t xml:space="preserve"> می‌شوند (</w:t>
      </w:r>
      <w:r w:rsidR="0007487E">
        <w:rPr>
          <w:sz w:val="28"/>
        </w:rPr>
        <w:t xml:space="preserve">index </w:t>
      </w:r>
      <w:r w:rsidR="0007487E">
        <w:rPr>
          <w:sz w:val="28"/>
        </w:rPr>
        <w:t>1</w:t>
      </w:r>
      <w:r w:rsidR="0007487E">
        <w:rPr>
          <w:rFonts w:hint="cs"/>
          <w:sz w:val="28"/>
          <w:rtl/>
        </w:rPr>
        <w:t>)</w:t>
      </w:r>
      <w:r w:rsidR="0007487E">
        <w:rPr>
          <w:rFonts w:hint="cs"/>
          <w:sz w:val="28"/>
          <w:rtl/>
        </w:rPr>
        <w:t>.</w:t>
      </w:r>
    </w:p>
    <w:p w14:paraId="3E7E3692" w14:textId="648BEB63" w:rsidR="00791388" w:rsidRDefault="00791388" w:rsidP="00651C99">
      <w:pPr>
        <w:pStyle w:val="Heading3"/>
        <w:rPr>
          <w:rtl/>
        </w:rPr>
      </w:pPr>
      <w:bookmarkStart w:id="9" w:name="_Toc123757938"/>
      <w:r>
        <w:rPr>
          <w:rFonts w:hint="cs"/>
          <w:rtl/>
        </w:rPr>
        <w:t>۲.</w:t>
      </w:r>
      <w:bookmarkEnd w:id="9"/>
    </w:p>
    <w:p w14:paraId="019D3895" w14:textId="53FC8FCF" w:rsidR="00B72E50" w:rsidRDefault="00B72E50" w:rsidP="00B72E50">
      <w:pPr>
        <w:spacing w:after="160" w:line="259" w:lineRule="auto"/>
        <w:ind w:firstLine="0"/>
        <w:jc w:val="left"/>
        <w:rPr>
          <w:sz w:val="28"/>
          <w:rtl/>
        </w:rPr>
      </w:pPr>
      <w:r w:rsidRPr="00B72E50">
        <w:rPr>
          <w:rFonts w:hint="cs"/>
          <w:sz w:val="28"/>
          <w:rtl/>
        </w:rPr>
        <w:t xml:space="preserve">جمله </w:t>
      </w:r>
      <w:r w:rsidRPr="00B72E50">
        <w:rPr>
          <w:sz w:val="28"/>
        </w:rPr>
        <w:t>“I liked the movie I saw in the cinema”</w:t>
      </w:r>
      <w:r w:rsidRPr="00B72E50">
        <w:rPr>
          <w:rFonts w:hint="cs"/>
          <w:sz w:val="28"/>
          <w:rtl/>
        </w:rPr>
        <w:t xml:space="preserve"> به دسته بند داده شد و مقادیر لایه </w:t>
      </w:r>
      <w:r w:rsidRPr="00B72E50">
        <w:rPr>
          <w:sz w:val="28"/>
        </w:rPr>
        <w:t>attention</w:t>
      </w:r>
      <w:r w:rsidRPr="00B72E50">
        <w:rPr>
          <w:rFonts w:hint="cs"/>
          <w:sz w:val="28"/>
          <w:rtl/>
        </w:rPr>
        <w:t xml:space="preserve"> آن استخراج شد. وزن های </w:t>
      </w:r>
      <w:r w:rsidRPr="00B72E50">
        <w:rPr>
          <w:sz w:val="28"/>
        </w:rPr>
        <w:t>attention</w:t>
      </w:r>
      <w:r w:rsidRPr="00B72E50">
        <w:rPr>
          <w:rFonts w:hint="cs"/>
          <w:sz w:val="28"/>
          <w:rtl/>
        </w:rPr>
        <w:t xml:space="preserve"> در انتهای کد نمایش داده شده اند. به طور مثال بیشترین وزن کلمه </w:t>
      </w:r>
      <w:r w:rsidRPr="00B72E50">
        <w:rPr>
          <w:sz w:val="28"/>
        </w:rPr>
        <w:t>“</w:t>
      </w:r>
      <w:r w:rsidR="003F3E01">
        <w:rPr>
          <w:sz w:val="28"/>
        </w:rPr>
        <w:t>movie</w:t>
      </w:r>
      <w:r w:rsidRPr="00B72E50">
        <w:rPr>
          <w:sz w:val="28"/>
        </w:rPr>
        <w:t>”</w:t>
      </w:r>
      <w:r w:rsidRPr="00B72E50">
        <w:rPr>
          <w:rFonts w:hint="cs"/>
          <w:sz w:val="28"/>
          <w:rtl/>
        </w:rPr>
        <w:t xml:space="preserve"> مربوط به کلمات </w:t>
      </w:r>
      <w:r w:rsidRPr="00B72E50">
        <w:rPr>
          <w:sz w:val="28"/>
        </w:rPr>
        <w:t>“I”</w:t>
      </w:r>
      <w:r w:rsidRPr="00B72E50">
        <w:rPr>
          <w:rFonts w:hint="cs"/>
          <w:sz w:val="28"/>
          <w:rtl/>
        </w:rPr>
        <w:t xml:space="preserve"> و </w:t>
      </w:r>
      <w:r w:rsidRPr="00B72E50">
        <w:rPr>
          <w:sz w:val="28"/>
        </w:rPr>
        <w:t>“</w:t>
      </w:r>
      <w:r w:rsidR="003F3E01">
        <w:rPr>
          <w:sz w:val="28"/>
        </w:rPr>
        <w:t>cinema</w:t>
      </w:r>
      <w:r w:rsidRPr="00B72E50">
        <w:rPr>
          <w:sz w:val="28"/>
        </w:rPr>
        <w:t>”</w:t>
      </w:r>
      <w:r w:rsidRPr="00B72E50">
        <w:rPr>
          <w:rFonts w:hint="cs"/>
          <w:sz w:val="28"/>
          <w:rtl/>
        </w:rPr>
        <w:t xml:space="preserve"> است.</w:t>
      </w:r>
      <w:r w:rsidR="0065638F">
        <w:rPr>
          <w:rFonts w:hint="cs"/>
          <w:sz w:val="28"/>
          <w:rtl/>
        </w:rPr>
        <w:t xml:space="preserve"> خروجی مدل برای این جمله را در شکل‌های ۱ و ۲ و ۳ مشاهده می‌کنید.</w:t>
      </w:r>
    </w:p>
    <w:p w14:paraId="592D2A2B" w14:textId="77777777" w:rsidR="006B6FAB" w:rsidRDefault="006B6FAB" w:rsidP="006B6FAB">
      <w:pPr>
        <w:keepNext/>
        <w:spacing w:after="160" w:line="259" w:lineRule="auto"/>
        <w:ind w:firstLine="0"/>
        <w:jc w:val="center"/>
      </w:pPr>
      <w:r>
        <w:rPr>
          <w:noProof/>
          <w:sz w:val="28"/>
        </w:rPr>
        <w:drawing>
          <wp:inline distT="0" distB="0" distL="0" distR="0" wp14:anchorId="7015A1F0" wp14:editId="28FDC7C9">
            <wp:extent cx="2377440" cy="1401727"/>
            <wp:effectExtent l="0" t="0" r="381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1401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ECB28" w14:textId="4D3EA324" w:rsidR="006B6FAB" w:rsidRDefault="006B6FAB" w:rsidP="006B6FAB">
      <w:pPr>
        <w:pStyle w:val="Caption"/>
        <w:rPr>
          <w:noProof/>
          <w:rtl/>
        </w:rPr>
      </w:pPr>
      <w:bookmarkStart w:id="10" w:name="_Toc12381776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6225C1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- خروجی مدل </w:t>
      </w:r>
      <w:r>
        <w:rPr>
          <w:noProof/>
        </w:rPr>
        <w:t>BERT</w:t>
      </w:r>
      <w:r>
        <w:rPr>
          <w:rFonts w:hint="cs"/>
          <w:noProof/>
          <w:rtl/>
        </w:rPr>
        <w:t xml:space="preserve"> برای جمله مذکور</w:t>
      </w:r>
      <w:bookmarkEnd w:id="10"/>
    </w:p>
    <w:p w14:paraId="1E67F5B9" w14:textId="77777777" w:rsidR="006225C1" w:rsidRPr="006225C1" w:rsidRDefault="006225C1" w:rsidP="006225C1">
      <w:pPr>
        <w:rPr>
          <w:rtl/>
        </w:rPr>
      </w:pPr>
    </w:p>
    <w:p w14:paraId="5ABE320A" w14:textId="77777777" w:rsidR="006225C1" w:rsidRDefault="006225C1" w:rsidP="006225C1">
      <w:pPr>
        <w:keepNext/>
        <w:jc w:val="center"/>
      </w:pPr>
      <w:r>
        <w:rPr>
          <w:noProof/>
        </w:rPr>
        <w:drawing>
          <wp:inline distT="0" distB="0" distL="0" distR="0" wp14:anchorId="10DD0E04" wp14:editId="29C31629">
            <wp:extent cx="2377440" cy="1455701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1455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A486A" w14:textId="5FF7A478" w:rsidR="006225C1" w:rsidRDefault="006225C1" w:rsidP="006225C1">
      <w:pPr>
        <w:pStyle w:val="Caption"/>
        <w:rPr>
          <w:rtl/>
        </w:rPr>
      </w:pPr>
      <w:bookmarkStart w:id="11" w:name="_Toc12381776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1E66B2">
        <w:rPr>
          <w:rtl/>
        </w:rPr>
        <w:t>خروج</w:t>
      </w:r>
      <w:r w:rsidRPr="001E66B2">
        <w:rPr>
          <w:rFonts w:hint="cs"/>
          <w:rtl/>
        </w:rPr>
        <w:t>ی</w:t>
      </w:r>
      <w:r w:rsidRPr="001E66B2">
        <w:rPr>
          <w:rtl/>
        </w:rPr>
        <w:t xml:space="preserve"> مدل </w:t>
      </w:r>
      <w:r w:rsidRPr="001E66B2">
        <w:t>BERT</w:t>
      </w:r>
      <w:r w:rsidRPr="001E66B2">
        <w:rPr>
          <w:rtl/>
        </w:rPr>
        <w:t xml:space="preserve"> برا</w:t>
      </w:r>
      <w:r w:rsidRPr="001E66B2">
        <w:rPr>
          <w:rFonts w:hint="cs"/>
          <w:rtl/>
        </w:rPr>
        <w:t>ی</w:t>
      </w:r>
      <w:r w:rsidRPr="001E66B2">
        <w:rPr>
          <w:rtl/>
        </w:rPr>
        <w:t xml:space="preserve"> جمله مذکور</w:t>
      </w:r>
      <w:r>
        <w:rPr>
          <w:rFonts w:hint="cs"/>
          <w:rtl/>
        </w:rPr>
        <w:t xml:space="preserve"> (ادامه)</w:t>
      </w:r>
      <w:bookmarkEnd w:id="11"/>
    </w:p>
    <w:p w14:paraId="6375A336" w14:textId="33032D67" w:rsidR="006225C1" w:rsidRDefault="006225C1" w:rsidP="006225C1">
      <w:pPr>
        <w:rPr>
          <w:rtl/>
        </w:rPr>
      </w:pPr>
    </w:p>
    <w:p w14:paraId="2B51E77D" w14:textId="77777777" w:rsidR="006225C1" w:rsidRDefault="006225C1" w:rsidP="006225C1">
      <w:pPr>
        <w:keepNext/>
        <w:jc w:val="center"/>
      </w:pPr>
      <w:r>
        <w:rPr>
          <w:noProof/>
        </w:rPr>
        <w:drawing>
          <wp:inline distT="0" distB="0" distL="0" distR="0" wp14:anchorId="01C6EF93" wp14:editId="2C4CDAC4">
            <wp:extent cx="2377440" cy="1424789"/>
            <wp:effectExtent l="0" t="0" r="381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1424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199A5" w14:textId="69EDE74D" w:rsidR="006225C1" w:rsidRPr="006225C1" w:rsidRDefault="006225C1" w:rsidP="006225C1">
      <w:pPr>
        <w:pStyle w:val="Caption"/>
      </w:pPr>
      <w:bookmarkStart w:id="12" w:name="_Toc123817766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- </w:t>
      </w:r>
      <w:r w:rsidRPr="0040414D">
        <w:rPr>
          <w:rtl/>
        </w:rPr>
        <w:t>خروج</w:t>
      </w:r>
      <w:r w:rsidRPr="0040414D">
        <w:rPr>
          <w:rFonts w:hint="cs"/>
          <w:rtl/>
        </w:rPr>
        <w:t>ی</w:t>
      </w:r>
      <w:r w:rsidRPr="0040414D">
        <w:rPr>
          <w:rtl/>
        </w:rPr>
        <w:t xml:space="preserve"> مدل </w:t>
      </w:r>
      <w:r w:rsidRPr="0040414D">
        <w:t>BERT</w:t>
      </w:r>
      <w:r w:rsidRPr="0040414D">
        <w:rPr>
          <w:rtl/>
        </w:rPr>
        <w:t xml:space="preserve"> برا</w:t>
      </w:r>
      <w:r w:rsidRPr="0040414D">
        <w:rPr>
          <w:rFonts w:hint="cs"/>
          <w:rtl/>
        </w:rPr>
        <w:t>ی</w:t>
      </w:r>
      <w:r w:rsidRPr="0040414D">
        <w:rPr>
          <w:rtl/>
        </w:rPr>
        <w:t xml:space="preserve"> جمله مذکور</w:t>
      </w:r>
      <w:r>
        <w:rPr>
          <w:rFonts w:hint="cs"/>
          <w:rtl/>
        </w:rPr>
        <w:t>(ادامه)</w:t>
      </w:r>
      <w:bookmarkEnd w:id="12"/>
    </w:p>
    <w:p w14:paraId="267AE178" w14:textId="21FC2250" w:rsidR="0065638F" w:rsidRPr="00B72E50" w:rsidRDefault="0065638F" w:rsidP="00B72E50">
      <w:pPr>
        <w:spacing w:after="160" w:line="259" w:lineRule="auto"/>
        <w:ind w:firstLine="0"/>
        <w:jc w:val="left"/>
        <w:rPr>
          <w:rFonts w:hint="cs"/>
          <w:sz w:val="28"/>
          <w:rtl/>
        </w:rPr>
      </w:pPr>
    </w:p>
    <w:p w14:paraId="66D20E47" w14:textId="77777777" w:rsidR="00791388" w:rsidRPr="00B72E50" w:rsidRDefault="00791388" w:rsidP="00791388"/>
    <w:p w14:paraId="6D5FD7D5" w14:textId="164558A4" w:rsidR="005528BE" w:rsidRDefault="005528BE" w:rsidP="005528BE"/>
    <w:p w14:paraId="7D663828" w14:textId="77777777" w:rsidR="00206A71" w:rsidRPr="00A56B15" w:rsidRDefault="00206A71" w:rsidP="005528BE">
      <w:pPr>
        <w:rPr>
          <w:rtl/>
        </w:rPr>
      </w:pPr>
    </w:p>
    <w:p w14:paraId="1385BB8C" w14:textId="48B84771" w:rsidR="00A614D6" w:rsidRPr="00D50191" w:rsidRDefault="0089708E" w:rsidP="00A93F75">
      <w:pPr>
        <w:pStyle w:val="Heading1"/>
        <w:rPr>
          <w:rFonts w:asciiTheme="minorHAnsi" w:hAnsiTheme="minorHAnsi" w:cs="B Titr"/>
          <w:rtl/>
        </w:rPr>
      </w:pPr>
      <w:bookmarkStart w:id="13" w:name="_Toc123757939"/>
      <w:r>
        <w:rPr>
          <w:rFonts w:hint="cs"/>
          <w:b/>
          <w:bCs/>
          <w:rtl/>
        </w:rPr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500AC1">
        <w:rPr>
          <w:rFonts w:hint="cs"/>
          <w:rtl/>
        </w:rPr>
        <w:t>.</w:t>
      </w:r>
      <w:r w:rsidR="00B7398F">
        <w:rPr>
          <w:rFonts w:hint="cs"/>
          <w:b/>
          <w:bCs/>
          <w:rtl/>
        </w:rPr>
        <w:t xml:space="preserve"> </w:t>
      </w:r>
      <w:r w:rsidR="00473616" w:rsidRPr="00D50191">
        <w:rPr>
          <w:rFonts w:cs="B Titr"/>
          <w:b/>
          <w:bCs/>
          <w:rtl/>
        </w:rPr>
        <w:t xml:space="preserve">آشنایی با </w:t>
      </w:r>
      <w:r w:rsidR="00206A71" w:rsidRPr="00D50191">
        <w:rPr>
          <w:rFonts w:cs="B Titr" w:hint="cs"/>
          <w:b/>
          <w:bCs/>
          <w:rtl/>
        </w:rPr>
        <w:t>مفهوم تبدیل‌کننده‌ها در</w:t>
      </w:r>
      <w:r w:rsidR="00BE0BCB" w:rsidRPr="00D50191">
        <w:rPr>
          <w:rFonts w:cs="B Titr" w:hint="cs"/>
          <w:b/>
          <w:bCs/>
          <w:rtl/>
        </w:rPr>
        <w:t xml:space="preserve"> </w:t>
      </w:r>
      <w:r w:rsidR="00206A71" w:rsidRPr="00D50191">
        <w:rPr>
          <w:rFonts w:cs="B Titr" w:hint="cs"/>
          <w:b/>
          <w:bCs/>
          <w:rtl/>
        </w:rPr>
        <w:t>تصویر</w:t>
      </w:r>
      <w:bookmarkEnd w:id="13"/>
    </w:p>
    <w:p w14:paraId="0C78A9C7" w14:textId="359D9963" w:rsidR="00B7398F" w:rsidRDefault="006A7824" w:rsidP="00DD4452">
      <w:pPr>
        <w:pStyle w:val="Heading2"/>
        <w:rPr>
          <w:color w:val="002060"/>
          <w:rtl/>
        </w:rPr>
      </w:pPr>
      <w:bookmarkStart w:id="14" w:name="_Toc123757940"/>
      <w:r>
        <w:rPr>
          <w:rFonts w:hint="cs"/>
          <w:rtl/>
        </w:rPr>
        <w:t>۱-۲</w:t>
      </w:r>
      <w:r w:rsidR="00323940"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 xml:space="preserve">آشنایی با مدل </w:t>
      </w:r>
      <w:r w:rsidRPr="006A7824">
        <w:rPr>
          <w:rFonts w:ascii="TimesNewRomanPS-BoldMT" w:eastAsiaTheme="minorHAnsi" w:hAnsi="TimesNewRomanPS-BoldMT"/>
          <w:b/>
          <w:szCs w:val="28"/>
        </w:rPr>
        <w:t>BE</w:t>
      </w:r>
      <w:r w:rsidRPr="006A7824">
        <w:rPr>
          <w:rFonts w:ascii="TimesNewRomanPS-BoldMT" w:eastAsiaTheme="minorHAnsi" w:hAnsi="TimesNewRomanPS-BoldMT"/>
          <w:b/>
          <w:sz w:val="22"/>
          <w:szCs w:val="22"/>
        </w:rPr>
        <w:t>I</w:t>
      </w:r>
      <w:r w:rsidRPr="006A7824">
        <w:rPr>
          <w:rFonts w:ascii="TimesNewRomanPS-BoldMT" w:eastAsiaTheme="minorHAnsi" w:hAnsi="TimesNewRomanPS-BoldMT"/>
          <w:b/>
          <w:szCs w:val="28"/>
        </w:rPr>
        <w:t>T</w:t>
      </w:r>
      <w:bookmarkEnd w:id="14"/>
    </w:p>
    <w:p w14:paraId="677D6EAE" w14:textId="192D5F5F" w:rsidR="0006675D" w:rsidRDefault="0006675D" w:rsidP="0006675D">
      <w:pPr>
        <w:pStyle w:val="Heading2"/>
        <w:rPr>
          <w:rStyle w:val="Heading2Char"/>
          <w:b/>
          <w:bCs/>
          <w:rtl/>
        </w:rPr>
      </w:pPr>
      <w:bookmarkStart w:id="15" w:name="_Toc123757941"/>
      <w:r>
        <w:rPr>
          <w:rFonts w:hint="cs"/>
          <w:rtl/>
        </w:rPr>
        <w:t>۲-۲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>تقسیم‌بندی معنایی تصویر</w:t>
      </w:r>
      <w:bookmarkEnd w:id="15"/>
    </w:p>
    <w:p w14:paraId="7CB081F8" w14:textId="77777777" w:rsidR="00A313E4" w:rsidRPr="00A313E4" w:rsidRDefault="00A313E4" w:rsidP="00A313E4">
      <w:pPr>
        <w:rPr>
          <w:rtl/>
        </w:rPr>
      </w:pPr>
    </w:p>
    <w:p w14:paraId="672E785E" w14:textId="77777777" w:rsidR="00A313E4" w:rsidRDefault="00A313E4" w:rsidP="00A313E4">
      <w:pPr>
        <w:rPr>
          <w:sz w:val="28"/>
          <w:rtl/>
        </w:rPr>
      </w:pPr>
      <w:r>
        <w:rPr>
          <w:noProof/>
          <w:sz w:val="28"/>
        </w:rPr>
        <w:drawing>
          <wp:inline distT="0" distB="0" distL="0" distR="0" wp14:anchorId="782F4FB2" wp14:editId="5BE0D083">
            <wp:extent cx="3366770" cy="1787525"/>
            <wp:effectExtent l="0" t="0" r="508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6770" cy="178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</w:rPr>
        <w:drawing>
          <wp:inline distT="0" distB="0" distL="0" distR="0" wp14:anchorId="4A114591" wp14:editId="01CA36F3">
            <wp:extent cx="1621155" cy="16624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155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70C12" w14:textId="77777777" w:rsidR="00A313E4" w:rsidRDefault="00A313E4" w:rsidP="00A313E4">
      <w:pPr>
        <w:rPr>
          <w:sz w:val="28"/>
          <w:rtl/>
        </w:rPr>
      </w:pPr>
    </w:p>
    <w:p w14:paraId="41C193C4" w14:textId="7CCC9758" w:rsidR="00A313E4" w:rsidRDefault="00A313E4" w:rsidP="00A313E4">
      <w:pPr>
        <w:rPr>
          <w:sz w:val="28"/>
          <w:rtl/>
        </w:rPr>
      </w:pPr>
      <w:r>
        <w:rPr>
          <w:noProof/>
          <w:sz w:val="28"/>
        </w:rPr>
        <w:drawing>
          <wp:inline distT="0" distB="0" distL="0" distR="0" wp14:anchorId="13A6A6B7" wp14:editId="206F2841">
            <wp:extent cx="3050656" cy="15544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27" r="33232"/>
                    <a:stretch/>
                  </pic:blipFill>
                  <pic:spPr bwMode="auto">
                    <a:xfrm>
                      <a:off x="0" y="0"/>
                      <a:ext cx="3050656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sz w:val="28"/>
        </w:rPr>
        <w:drawing>
          <wp:inline distT="0" distB="0" distL="0" distR="0" wp14:anchorId="7B56888D" wp14:editId="18925C36">
            <wp:extent cx="1579034" cy="1579034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725" cy="15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E1C85" w14:textId="77777777" w:rsidR="00A313E4" w:rsidRPr="00333A64" w:rsidRDefault="00A313E4" w:rsidP="00A313E4">
      <w:pPr>
        <w:rPr>
          <w:sz w:val="28"/>
          <w:rtl/>
        </w:rPr>
      </w:pPr>
    </w:p>
    <w:p w14:paraId="0D23A329" w14:textId="77777777" w:rsidR="00A313E4" w:rsidRPr="00A313E4" w:rsidRDefault="00A313E4" w:rsidP="00A313E4">
      <w:pPr>
        <w:ind w:firstLine="0"/>
        <w:rPr>
          <w:rtl/>
        </w:rPr>
      </w:pPr>
    </w:p>
    <w:p w14:paraId="1205EE52" w14:textId="469FE57F" w:rsidR="00986ECB" w:rsidRDefault="00A313E4" w:rsidP="00986ECB">
      <w:pPr>
        <w:pStyle w:val="Heading2"/>
        <w:rPr>
          <w:rStyle w:val="Heading2Char"/>
          <w:b/>
          <w:bCs/>
          <w:rtl/>
        </w:rPr>
      </w:pPr>
      <w:bookmarkStart w:id="16" w:name="_Toc123757942"/>
      <w:r>
        <w:rPr>
          <w:rFonts w:hint="cs"/>
          <w:rtl/>
        </w:rPr>
        <w:t>۳-۲</w:t>
      </w:r>
      <w:r w:rsidR="002E2B1D" w:rsidRPr="008B46ED">
        <w:rPr>
          <w:rFonts w:hint="cs"/>
          <w:rtl/>
        </w:rPr>
        <w:t xml:space="preserve">. </w:t>
      </w:r>
      <w:r w:rsidR="001408F3">
        <w:rPr>
          <w:rStyle w:val="Heading2Char"/>
          <w:rFonts w:hint="cs"/>
          <w:b/>
          <w:bCs/>
          <w:rtl/>
        </w:rPr>
        <w:t>طبقه‌بندی تصاویر</w:t>
      </w:r>
      <w:bookmarkEnd w:id="16"/>
    </w:p>
    <w:p w14:paraId="152CC699" w14:textId="4611F93D" w:rsidR="00627559" w:rsidRDefault="003E2D17" w:rsidP="00627559">
      <w:pPr>
        <w:ind w:firstLine="0"/>
        <w:rPr>
          <w:rFonts w:ascii="Tahoma" w:hAnsi="Tahoma"/>
          <w:color w:val="202122"/>
          <w:sz w:val="28"/>
          <w:shd w:val="clear" w:color="auto" w:fill="FFFFFF"/>
        </w:rPr>
      </w:pPr>
      <w:r>
        <w:rPr>
          <w:rFonts w:hint="cs"/>
          <w:rtl/>
        </w:rPr>
        <w:t xml:space="preserve">مدل‌هایی </w:t>
      </w:r>
    </w:p>
    <w:p w14:paraId="4CD68453" w14:textId="77777777" w:rsidR="00942940" w:rsidRDefault="00942940" w:rsidP="00964B52">
      <w:pPr>
        <w:ind w:firstLine="0"/>
        <w:jc w:val="left"/>
        <w:rPr>
          <w:rFonts w:ascii="Tahoma" w:hAnsi="Tahoma"/>
          <w:color w:val="202122"/>
          <w:sz w:val="28"/>
          <w:shd w:val="clear" w:color="auto" w:fill="FFFFFF"/>
          <w:rtl/>
        </w:rPr>
      </w:pPr>
    </w:p>
    <w:p w14:paraId="5C9F4E66" w14:textId="2BBF3A34" w:rsidR="00942940" w:rsidRDefault="00627559" w:rsidP="00942940">
      <w:pPr>
        <w:pStyle w:val="Heading2"/>
        <w:rPr>
          <w:rStyle w:val="Heading2Char"/>
          <w:b/>
          <w:bCs/>
          <w:rtl/>
        </w:rPr>
      </w:pPr>
      <w:bookmarkStart w:id="17" w:name="_Toc123757943"/>
      <w:r>
        <w:rPr>
          <w:rFonts w:hint="cs"/>
          <w:rtl/>
        </w:rPr>
        <w:t>۴-۲</w:t>
      </w:r>
      <w:r w:rsidR="00942940" w:rsidRPr="008B46ED">
        <w:rPr>
          <w:rFonts w:hint="cs"/>
          <w:rtl/>
        </w:rPr>
        <w:t xml:space="preserve">. </w:t>
      </w:r>
      <w:r w:rsidR="007D226D">
        <w:rPr>
          <w:rStyle w:val="Heading2Char"/>
          <w:rFonts w:hint="cs"/>
          <w:b/>
          <w:bCs/>
          <w:rtl/>
        </w:rPr>
        <w:t>پرسش‌ها</w:t>
      </w:r>
      <w:bookmarkEnd w:id="17"/>
    </w:p>
    <w:p w14:paraId="6228A040" w14:textId="3AF17471" w:rsidR="008601B3" w:rsidRDefault="008601B3" w:rsidP="00651C99">
      <w:pPr>
        <w:pStyle w:val="Heading3"/>
        <w:rPr>
          <w:rtl/>
        </w:rPr>
      </w:pPr>
      <w:bookmarkStart w:id="18" w:name="_Toc123757944"/>
      <w:r>
        <w:rPr>
          <w:rFonts w:hint="cs"/>
          <w:rtl/>
        </w:rPr>
        <w:t>۱.</w:t>
      </w:r>
      <w:bookmarkEnd w:id="18"/>
    </w:p>
    <w:p w14:paraId="5C0CDE34" w14:textId="6D8BB6CB" w:rsidR="008601B3" w:rsidRDefault="00651C99" w:rsidP="008601B3">
      <w:pPr>
        <w:rPr>
          <w:sz w:val="28"/>
          <w:rtl/>
        </w:rPr>
      </w:pPr>
      <w:r w:rsidRPr="00333A64">
        <w:rPr>
          <w:rFonts w:hint="cs"/>
          <w:sz w:val="28"/>
          <w:rtl/>
        </w:rPr>
        <w:t xml:space="preserve">در </w:t>
      </w:r>
      <w:r w:rsidRPr="00333A64">
        <w:rPr>
          <w:sz w:val="28"/>
        </w:rPr>
        <w:t>CNN</w:t>
      </w:r>
      <w:r w:rsidRPr="00333A64">
        <w:rPr>
          <w:rFonts w:hint="cs"/>
          <w:sz w:val="28"/>
          <w:rtl/>
        </w:rPr>
        <w:t xml:space="preserve"> مفهوم </w:t>
      </w:r>
      <w:r w:rsidRPr="00333A64">
        <w:rPr>
          <w:sz w:val="28"/>
        </w:rPr>
        <w:t>scan</w:t>
      </w:r>
      <w:r w:rsidRPr="00333A64">
        <w:rPr>
          <w:rFonts w:hint="cs"/>
          <w:sz w:val="28"/>
          <w:rtl/>
        </w:rPr>
        <w:t xml:space="preserve"> کردن عکس توسط</w:t>
      </w:r>
      <w:r w:rsidRPr="00333A64">
        <w:rPr>
          <w:sz w:val="28"/>
        </w:rPr>
        <w:t xml:space="preserve"> </w:t>
      </w:r>
      <w:r w:rsidRPr="00333A64">
        <w:rPr>
          <w:rFonts w:hint="cs"/>
          <w:sz w:val="28"/>
          <w:rtl/>
        </w:rPr>
        <w:t xml:space="preserve"> </w:t>
      </w:r>
      <w:r w:rsidRPr="00333A64">
        <w:rPr>
          <w:sz w:val="28"/>
        </w:rPr>
        <w:t>kernel</w:t>
      </w:r>
      <w:r w:rsidRPr="00333A64">
        <w:rPr>
          <w:rFonts w:hint="cs"/>
          <w:sz w:val="28"/>
          <w:rtl/>
        </w:rPr>
        <w:t xml:space="preserve"> با مفهوم </w:t>
      </w:r>
      <w:r w:rsidRPr="00333A64">
        <w:rPr>
          <w:sz w:val="28"/>
        </w:rPr>
        <w:t>attention</w:t>
      </w:r>
      <w:r w:rsidRPr="00333A64">
        <w:rPr>
          <w:rFonts w:hint="cs"/>
          <w:sz w:val="28"/>
          <w:rtl/>
        </w:rPr>
        <w:t xml:space="preserve"> قرابت دارد.</w:t>
      </w:r>
    </w:p>
    <w:p w14:paraId="23F06A08" w14:textId="029F30F0" w:rsidR="00651C99" w:rsidRDefault="00651C99" w:rsidP="00651C99">
      <w:pPr>
        <w:pStyle w:val="Heading3"/>
        <w:rPr>
          <w:rtl/>
        </w:rPr>
      </w:pPr>
      <w:bookmarkStart w:id="19" w:name="_Toc123757945"/>
      <w:r>
        <w:rPr>
          <w:rFonts w:hint="cs"/>
          <w:rtl/>
        </w:rPr>
        <w:t>۲.</w:t>
      </w:r>
      <w:bookmarkEnd w:id="19"/>
    </w:p>
    <w:p w14:paraId="30252095" w14:textId="3DD8C93D" w:rsidR="00651C99" w:rsidRPr="00651C99" w:rsidRDefault="00651C99" w:rsidP="00651C99">
      <w:pPr>
        <w:ind w:firstLine="0"/>
        <w:rPr>
          <w:rtl/>
        </w:rPr>
      </w:pPr>
      <w:r w:rsidRPr="00333A64">
        <w:rPr>
          <w:rFonts w:hint="cs"/>
          <w:sz w:val="28"/>
          <w:rtl/>
        </w:rPr>
        <w:t xml:space="preserve">مفهوم </w:t>
      </w:r>
      <w:r w:rsidRPr="00333A64">
        <w:rPr>
          <w:sz w:val="28"/>
        </w:rPr>
        <w:t>local attention</w:t>
      </w:r>
      <w:r w:rsidRPr="00333A64">
        <w:rPr>
          <w:rFonts w:hint="cs"/>
          <w:sz w:val="28"/>
          <w:rtl/>
        </w:rPr>
        <w:t xml:space="preserve"> به دسته ای از داده ها اشاره دارد که در نزدیکی یکدیگر قرار دارند در حالی که </w:t>
      </w:r>
      <w:r w:rsidRPr="00333A64">
        <w:rPr>
          <w:sz w:val="28"/>
        </w:rPr>
        <w:t>global attention</w:t>
      </w:r>
      <w:r w:rsidRPr="00333A64">
        <w:rPr>
          <w:rFonts w:hint="cs"/>
          <w:sz w:val="28"/>
          <w:rtl/>
        </w:rPr>
        <w:t xml:space="preserve"> به همجواری داده ها توجه نمی کند و </w:t>
      </w:r>
      <w:r w:rsidRPr="00333A64">
        <w:rPr>
          <w:sz w:val="28"/>
        </w:rPr>
        <w:t>attention</w:t>
      </w:r>
      <w:r w:rsidRPr="00333A64">
        <w:rPr>
          <w:rFonts w:hint="cs"/>
          <w:sz w:val="28"/>
          <w:rtl/>
        </w:rPr>
        <w:t xml:space="preserve"> را بر روی تمام داده ها اعمال می کند.</w:t>
      </w:r>
      <w:r w:rsidRPr="00333A64">
        <w:rPr>
          <w:sz w:val="28"/>
        </w:rPr>
        <w:t xml:space="preserve"> CNN </w:t>
      </w:r>
      <w:r w:rsidRPr="00333A64">
        <w:rPr>
          <w:rFonts w:hint="cs"/>
          <w:sz w:val="28"/>
          <w:rtl/>
        </w:rPr>
        <w:t xml:space="preserve">نیز معادل حالت </w:t>
      </w:r>
      <w:r w:rsidRPr="00333A64">
        <w:rPr>
          <w:sz w:val="28"/>
        </w:rPr>
        <w:t>hard-attention</w:t>
      </w:r>
      <w:r w:rsidRPr="00333A64">
        <w:rPr>
          <w:rFonts w:hint="cs"/>
          <w:sz w:val="28"/>
          <w:rtl/>
        </w:rPr>
        <w:t xml:space="preserve"> است که </w:t>
      </w:r>
      <w:r w:rsidRPr="00333A64">
        <w:rPr>
          <w:sz w:val="28"/>
        </w:rPr>
        <w:t>local-attention</w:t>
      </w:r>
      <w:r w:rsidRPr="00333A64">
        <w:rPr>
          <w:rFonts w:hint="cs"/>
          <w:sz w:val="28"/>
          <w:rtl/>
        </w:rPr>
        <w:t xml:space="preserve"> را به صورت سخت گیرانه تر با </w:t>
      </w:r>
      <w:r w:rsidRPr="00333A64">
        <w:rPr>
          <w:sz w:val="28"/>
        </w:rPr>
        <w:t>kernel</w:t>
      </w:r>
      <w:r w:rsidRPr="00333A64">
        <w:rPr>
          <w:rFonts w:hint="cs"/>
          <w:sz w:val="28"/>
          <w:rtl/>
        </w:rPr>
        <w:t xml:space="preserve"> کوچک تر انجام می دهد.</w:t>
      </w:r>
    </w:p>
    <w:p w14:paraId="486BB7CD" w14:textId="77777777" w:rsidR="00651C99" w:rsidRDefault="00651C99" w:rsidP="00651C99">
      <w:pPr>
        <w:pStyle w:val="Heading3"/>
        <w:rPr>
          <w:rtl/>
        </w:rPr>
      </w:pPr>
    </w:p>
    <w:p w14:paraId="1C2F2EC1" w14:textId="22598A63" w:rsidR="00651C99" w:rsidRDefault="00BE001B" w:rsidP="00651C99">
      <w:pPr>
        <w:pStyle w:val="Heading3"/>
        <w:rPr>
          <w:rtl/>
        </w:rPr>
      </w:pPr>
      <w:bookmarkStart w:id="20" w:name="_Toc123757946"/>
      <w:r>
        <w:rPr>
          <w:rFonts w:hint="cs"/>
          <w:rtl/>
        </w:rPr>
        <w:t xml:space="preserve">۳. </w:t>
      </w:r>
      <w:r w:rsidR="00651C99">
        <w:rPr>
          <w:rFonts w:hint="cs"/>
          <w:rtl/>
        </w:rPr>
        <w:t>درستی یا نادرستی</w:t>
      </w:r>
      <w:bookmarkEnd w:id="20"/>
    </w:p>
    <w:p w14:paraId="6E4F93BD" w14:textId="342C1A7E" w:rsidR="00623A75" w:rsidRDefault="00623A75" w:rsidP="00623A75">
      <w:pPr>
        <w:rPr>
          <w:rtl/>
        </w:rPr>
      </w:pPr>
      <w:r>
        <w:rPr>
          <w:rFonts w:hint="cs"/>
          <w:rtl/>
        </w:rPr>
        <w:t>۱. نادرست</w:t>
      </w:r>
    </w:p>
    <w:p w14:paraId="1B013482" w14:textId="0B88D1C5" w:rsidR="00623A75" w:rsidRDefault="00623A75" w:rsidP="00623A75">
      <w:pPr>
        <w:rPr>
          <w:rtl/>
        </w:rPr>
      </w:pPr>
      <w:r>
        <w:rPr>
          <w:rFonts w:hint="cs"/>
          <w:rtl/>
        </w:rPr>
        <w:t>۲. درست</w:t>
      </w:r>
    </w:p>
    <w:p w14:paraId="1AE42572" w14:textId="00189EBF" w:rsidR="00623A75" w:rsidRDefault="00623A75" w:rsidP="00623A75">
      <w:pPr>
        <w:rPr>
          <w:rtl/>
        </w:rPr>
      </w:pPr>
      <w:r>
        <w:rPr>
          <w:rFonts w:hint="cs"/>
          <w:rtl/>
        </w:rPr>
        <w:t>۳. درست</w:t>
      </w:r>
    </w:p>
    <w:p w14:paraId="4B8EACA6" w14:textId="324454EA" w:rsidR="00623A75" w:rsidRPr="00623A75" w:rsidRDefault="00623A75" w:rsidP="00623A75">
      <w:pPr>
        <w:rPr>
          <w:rtl/>
        </w:rPr>
      </w:pPr>
      <w:r>
        <w:rPr>
          <w:rFonts w:hint="cs"/>
          <w:rtl/>
        </w:rPr>
        <w:t>۴. نادرست</w:t>
      </w:r>
    </w:p>
    <w:sectPr w:rsidR="00623A75" w:rsidRPr="00623A75" w:rsidSect="00CD7E88">
      <w:footerReference w:type="default" r:id="rId20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B834D" w14:textId="77777777" w:rsidR="0035330A" w:rsidRDefault="0035330A" w:rsidP="005507A9">
      <w:pPr>
        <w:spacing w:after="0" w:line="240" w:lineRule="auto"/>
      </w:pPr>
      <w:r>
        <w:separator/>
      </w:r>
    </w:p>
  </w:endnote>
  <w:endnote w:type="continuationSeparator" w:id="0">
    <w:p w14:paraId="5823793F" w14:textId="77777777" w:rsidR="0035330A" w:rsidRDefault="0035330A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EEFEE1BC-7039-4E4B-8137-C022B746798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131A1E32-31E6-4099-9256-3AD945C4459A}"/>
    <w:embedBold r:id="rId3" w:fontKey="{3486D6D4-695E-46CA-8B30-B38940A46688}"/>
    <w:embedItalic r:id="rId4" w:fontKey="{6BE946F4-D497-424A-92F2-B12066EF797C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fontKey="{8C4D59A6-7A46-4374-9C40-4C127D0FC35F}"/>
    <w:embedBold r:id="rId6" w:fontKey="{DA3B881B-8451-433A-AB5A-B0A736E58F13}"/>
    <w:embedBoldItalic r:id="rId7" w:fontKey="{C50F29D6-A769-4D46-87FD-C49B544F244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8" w:fontKey="{65E75D34-DD91-4164-AB95-06D8CBA5ACFF}"/>
    <w:embedBold r:id="rId9" w:fontKey="{FDC75501-856D-4447-A9AE-3898D86C42A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970499B3-8D30-4088-B4E0-6D753F79E678}"/>
    <w:embedBold r:id="rId11" w:fontKey="{FB49D131-3E46-40C1-A789-E6FA7439D904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2" w:fontKey="{6D71FFEA-2050-4AC4-879B-E0FD5BC4AAB7}"/>
    <w:embedBold r:id="rId13" w:fontKey="{363B74D1-7BA5-4F45-A1DB-20D65E82F6B7}"/>
  </w:font>
  <w:font w:name="B Narm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4" w:fontKey="{ECB7861C-E1E6-46A6-9CE3-9F80C1E1E48D}"/>
  </w:font>
  <w:font w:name="Bold">
    <w:altName w:val="Cambria"/>
    <w:panose1 w:val="00000000000000000000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15" w:fontKey="{B84DEA39-3BD7-4C3D-890B-576ECF4EAA98}"/>
    <w:embedBold r:id="rId16" w:fontKey="{BB8A653E-6EA0-47D0-AB7E-916888B90F3F}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7" w:fontKey="{04670AA8-C93D-4D8C-8016-3C1B7A15FBA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1245D" w14:textId="77777777" w:rsidR="00F20162" w:rsidRDefault="00F20162" w:rsidP="00CD7E88">
    <w:pPr>
      <w:pStyle w:val="Footer"/>
      <w:ind w:firstLine="0"/>
    </w:pPr>
  </w:p>
  <w:p w14:paraId="120CEB57" w14:textId="77777777" w:rsidR="00F20162" w:rsidRDefault="00F201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43617D" w14:textId="77777777" w:rsidR="00F20162" w:rsidRPr="00CD7E88" w:rsidRDefault="00F20162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825A37">
          <w:rPr>
            <w:rFonts w:hint="eastAsia"/>
            <w:b/>
            <w:bCs/>
            <w:noProof/>
            <w:color w:val="001D32"/>
            <w:rtl/>
          </w:rPr>
          <w:t>أ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43FFE4D5" w14:textId="77777777" w:rsidR="00F20162" w:rsidRDefault="00F201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-20724177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07603" w14:textId="77777777" w:rsidR="00F20162" w:rsidRPr="00CD7E88" w:rsidRDefault="00F20162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825A37">
          <w:rPr>
            <w:rFonts w:hint="eastAsia"/>
            <w:b/>
            <w:bCs/>
            <w:noProof/>
            <w:color w:val="001D32"/>
            <w:rtl/>
          </w:rPr>
          <w:t>ث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31C0924" w14:textId="77777777" w:rsidR="00F20162" w:rsidRDefault="00F2016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477562633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A296B0D" w14:textId="77777777" w:rsidR="00F20162" w:rsidRPr="00E44AA2" w:rsidRDefault="00F20162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="00825A37">
          <w:rPr>
            <w:b/>
            <w:bCs/>
            <w:noProof/>
            <w:color w:val="001D32"/>
            <w:rtl/>
          </w:rPr>
          <w:t>34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21FCCDCE" w14:textId="77777777" w:rsidR="00F20162" w:rsidRDefault="00F201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79845" w14:textId="77777777" w:rsidR="0035330A" w:rsidRDefault="0035330A" w:rsidP="005507A9">
      <w:pPr>
        <w:spacing w:after="0" w:line="240" w:lineRule="auto"/>
      </w:pPr>
      <w:r>
        <w:separator/>
      </w:r>
    </w:p>
  </w:footnote>
  <w:footnote w:type="continuationSeparator" w:id="0">
    <w:p w14:paraId="5A5B8C9F" w14:textId="77777777" w:rsidR="0035330A" w:rsidRDefault="0035330A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31" type="#_x0000_t75" style="width:295.45pt;height:295.75pt;visibility:visible" o:bullet="t">
        <v:imagedata r:id="rId1" o:title=""/>
      </v:shape>
    </w:pict>
  </w:numPicBullet>
  <w:abstractNum w:abstractNumId="0" w15:restartNumberingAfterBreak="0">
    <w:nsid w:val="15F20F6D"/>
    <w:multiLevelType w:val="hybridMultilevel"/>
    <w:tmpl w:val="038EC600"/>
    <w:lvl w:ilvl="0" w:tplc="B45244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81982"/>
    <w:multiLevelType w:val="hybridMultilevel"/>
    <w:tmpl w:val="CB589CC6"/>
    <w:lvl w:ilvl="0" w:tplc="90AC9766">
      <w:start w:val="1"/>
      <w:numFmt w:val="bullet"/>
      <w:lvlText w:val="-"/>
      <w:lvlJc w:val="left"/>
      <w:pPr>
        <w:ind w:left="720" w:hanging="360"/>
      </w:pPr>
      <w:rPr>
        <w:rFonts w:ascii="Tahoma" w:eastAsiaTheme="minorHAnsi" w:hAnsi="Tahoma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C6345F"/>
    <w:multiLevelType w:val="multilevel"/>
    <w:tmpl w:val="A7C6C104"/>
    <w:lvl w:ilvl="0">
      <w:start w:val="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91F533B"/>
    <w:multiLevelType w:val="hybridMultilevel"/>
    <w:tmpl w:val="9D86A346"/>
    <w:lvl w:ilvl="0" w:tplc="2398F32C">
      <w:start w:val="1"/>
      <w:numFmt w:val="upp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B6161"/>
    <w:multiLevelType w:val="hybridMultilevel"/>
    <w:tmpl w:val="3550C5A0"/>
    <w:lvl w:ilvl="0" w:tplc="B45244C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87C2B51"/>
    <w:multiLevelType w:val="hybridMultilevel"/>
    <w:tmpl w:val="A6521088"/>
    <w:lvl w:ilvl="0" w:tplc="0478ACBE">
      <w:start w:val="1"/>
      <w:numFmt w:val="upp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0E70AD"/>
    <w:multiLevelType w:val="hybridMultilevel"/>
    <w:tmpl w:val="F940B2B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55CD0"/>
    <w:multiLevelType w:val="hybridMultilevel"/>
    <w:tmpl w:val="A596E196"/>
    <w:lvl w:ilvl="0" w:tplc="B45244C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647827C3"/>
    <w:multiLevelType w:val="hybridMultilevel"/>
    <w:tmpl w:val="5CFE10E2"/>
    <w:lvl w:ilvl="0" w:tplc="AA74D9C8">
      <w:start w:val="1"/>
      <w:numFmt w:val="upperLetter"/>
      <w:lvlText w:val="%1)"/>
      <w:lvlJc w:val="left"/>
      <w:pPr>
        <w:ind w:left="720" w:hanging="360"/>
      </w:pPr>
      <w:rPr>
        <w:rFonts w:eastAsiaTheme="minorEastAsia" w:cstheme="majorBidi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FD7E84"/>
    <w:multiLevelType w:val="multilevel"/>
    <w:tmpl w:val="A940A89E"/>
    <w:lvl w:ilvl="0">
      <w:start w:val="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2F6A37"/>
    <w:multiLevelType w:val="hybridMultilevel"/>
    <w:tmpl w:val="39BC4E60"/>
    <w:lvl w:ilvl="0" w:tplc="B45244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E1231D"/>
    <w:multiLevelType w:val="hybridMultilevel"/>
    <w:tmpl w:val="78D87F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26056300">
    <w:abstractNumId w:val="20"/>
  </w:num>
  <w:num w:numId="2" w16cid:durableId="1128664390">
    <w:abstractNumId w:val="14"/>
  </w:num>
  <w:num w:numId="3" w16cid:durableId="2133864073">
    <w:abstractNumId w:val="16"/>
  </w:num>
  <w:num w:numId="4" w16cid:durableId="1598824419">
    <w:abstractNumId w:val="12"/>
  </w:num>
  <w:num w:numId="5" w16cid:durableId="187719523">
    <w:abstractNumId w:val="12"/>
    <w:lvlOverride w:ilvl="0">
      <w:startOverride w:val="1"/>
    </w:lvlOverride>
  </w:num>
  <w:num w:numId="6" w16cid:durableId="1321271733">
    <w:abstractNumId w:val="18"/>
  </w:num>
  <w:num w:numId="7" w16cid:durableId="1336152862">
    <w:abstractNumId w:val="19"/>
  </w:num>
  <w:num w:numId="8" w16cid:durableId="1498037877">
    <w:abstractNumId w:val="8"/>
  </w:num>
  <w:num w:numId="9" w16cid:durableId="440495654">
    <w:abstractNumId w:val="6"/>
  </w:num>
  <w:num w:numId="10" w16cid:durableId="171725509">
    <w:abstractNumId w:val="10"/>
  </w:num>
  <w:num w:numId="11" w16cid:durableId="117140710">
    <w:abstractNumId w:val="7"/>
  </w:num>
  <w:num w:numId="12" w16cid:durableId="736246962">
    <w:abstractNumId w:val="5"/>
  </w:num>
  <w:num w:numId="13" w16cid:durableId="1122112615">
    <w:abstractNumId w:val="13"/>
  </w:num>
  <w:num w:numId="14" w16cid:durableId="212615623">
    <w:abstractNumId w:val="3"/>
  </w:num>
  <w:num w:numId="15" w16cid:durableId="1848401219">
    <w:abstractNumId w:val="21"/>
  </w:num>
  <w:num w:numId="16" w16cid:durableId="565530183">
    <w:abstractNumId w:val="9"/>
  </w:num>
  <w:num w:numId="17" w16cid:durableId="1631325236">
    <w:abstractNumId w:val="1"/>
  </w:num>
  <w:num w:numId="18" w16cid:durableId="964239315">
    <w:abstractNumId w:val="0"/>
  </w:num>
  <w:num w:numId="19" w16cid:durableId="1813330845">
    <w:abstractNumId w:val="4"/>
  </w:num>
  <w:num w:numId="20" w16cid:durableId="249314774">
    <w:abstractNumId w:val="17"/>
  </w:num>
  <w:num w:numId="21" w16cid:durableId="697126135">
    <w:abstractNumId w:val="11"/>
  </w:num>
  <w:num w:numId="22" w16cid:durableId="33232683">
    <w:abstractNumId w:val="2"/>
  </w:num>
  <w:num w:numId="23" w16cid:durableId="5687307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savePreviewPicture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5F1"/>
    <w:rsid w:val="00001791"/>
    <w:rsid w:val="0000180F"/>
    <w:rsid w:val="00001A7D"/>
    <w:rsid w:val="00002BBE"/>
    <w:rsid w:val="00003192"/>
    <w:rsid w:val="00005E58"/>
    <w:rsid w:val="00007440"/>
    <w:rsid w:val="000075B0"/>
    <w:rsid w:val="00007678"/>
    <w:rsid w:val="0000782A"/>
    <w:rsid w:val="00010330"/>
    <w:rsid w:val="00013982"/>
    <w:rsid w:val="00014279"/>
    <w:rsid w:val="00016979"/>
    <w:rsid w:val="00017E1E"/>
    <w:rsid w:val="000202C7"/>
    <w:rsid w:val="00021DED"/>
    <w:rsid w:val="00022C45"/>
    <w:rsid w:val="00023BDF"/>
    <w:rsid w:val="00024180"/>
    <w:rsid w:val="00024E1F"/>
    <w:rsid w:val="00027C6E"/>
    <w:rsid w:val="00031C7B"/>
    <w:rsid w:val="000332F3"/>
    <w:rsid w:val="00033493"/>
    <w:rsid w:val="0003490F"/>
    <w:rsid w:val="0003575B"/>
    <w:rsid w:val="00035EDA"/>
    <w:rsid w:val="00037375"/>
    <w:rsid w:val="00040AC3"/>
    <w:rsid w:val="000411BB"/>
    <w:rsid w:val="00042AB4"/>
    <w:rsid w:val="000435DF"/>
    <w:rsid w:val="0005003A"/>
    <w:rsid w:val="000505B7"/>
    <w:rsid w:val="00051715"/>
    <w:rsid w:val="000527CC"/>
    <w:rsid w:val="000543DB"/>
    <w:rsid w:val="00057E5C"/>
    <w:rsid w:val="00060B41"/>
    <w:rsid w:val="00061483"/>
    <w:rsid w:val="0006454B"/>
    <w:rsid w:val="00064579"/>
    <w:rsid w:val="00064682"/>
    <w:rsid w:val="0006675D"/>
    <w:rsid w:val="000705B1"/>
    <w:rsid w:val="00070D71"/>
    <w:rsid w:val="00072822"/>
    <w:rsid w:val="000733E2"/>
    <w:rsid w:val="0007487E"/>
    <w:rsid w:val="00075085"/>
    <w:rsid w:val="00077CF3"/>
    <w:rsid w:val="000807DA"/>
    <w:rsid w:val="00080983"/>
    <w:rsid w:val="0008369A"/>
    <w:rsid w:val="000836E3"/>
    <w:rsid w:val="000847E1"/>
    <w:rsid w:val="00085F14"/>
    <w:rsid w:val="00087645"/>
    <w:rsid w:val="0009157C"/>
    <w:rsid w:val="00091595"/>
    <w:rsid w:val="0009380A"/>
    <w:rsid w:val="00094AA5"/>
    <w:rsid w:val="00094C26"/>
    <w:rsid w:val="000952E7"/>
    <w:rsid w:val="0009712A"/>
    <w:rsid w:val="00097494"/>
    <w:rsid w:val="000A0904"/>
    <w:rsid w:val="000A296D"/>
    <w:rsid w:val="000A4BDE"/>
    <w:rsid w:val="000A55AD"/>
    <w:rsid w:val="000B2C62"/>
    <w:rsid w:val="000B462E"/>
    <w:rsid w:val="000B536E"/>
    <w:rsid w:val="000B5F77"/>
    <w:rsid w:val="000B7B59"/>
    <w:rsid w:val="000C00A9"/>
    <w:rsid w:val="000C269C"/>
    <w:rsid w:val="000C3CA6"/>
    <w:rsid w:val="000C68A0"/>
    <w:rsid w:val="000C7393"/>
    <w:rsid w:val="000D13EF"/>
    <w:rsid w:val="000D3C29"/>
    <w:rsid w:val="000D58F3"/>
    <w:rsid w:val="000E0096"/>
    <w:rsid w:val="000E56F2"/>
    <w:rsid w:val="000E6D60"/>
    <w:rsid w:val="000E7020"/>
    <w:rsid w:val="000E711D"/>
    <w:rsid w:val="000F1F61"/>
    <w:rsid w:val="000F2F9D"/>
    <w:rsid w:val="000F36C5"/>
    <w:rsid w:val="000F37DB"/>
    <w:rsid w:val="000F3F4D"/>
    <w:rsid w:val="000F43A8"/>
    <w:rsid w:val="000F479B"/>
    <w:rsid w:val="000F47A6"/>
    <w:rsid w:val="00101D91"/>
    <w:rsid w:val="001031CB"/>
    <w:rsid w:val="00103D68"/>
    <w:rsid w:val="0010434E"/>
    <w:rsid w:val="00107B4B"/>
    <w:rsid w:val="00110224"/>
    <w:rsid w:val="00110257"/>
    <w:rsid w:val="0011049C"/>
    <w:rsid w:val="00110C13"/>
    <w:rsid w:val="0011171B"/>
    <w:rsid w:val="00111931"/>
    <w:rsid w:val="00113265"/>
    <w:rsid w:val="001200A4"/>
    <w:rsid w:val="001222BD"/>
    <w:rsid w:val="00122F9D"/>
    <w:rsid w:val="00123E2D"/>
    <w:rsid w:val="00126DD9"/>
    <w:rsid w:val="00130E0F"/>
    <w:rsid w:val="0013127E"/>
    <w:rsid w:val="00133828"/>
    <w:rsid w:val="00137620"/>
    <w:rsid w:val="001408F3"/>
    <w:rsid w:val="00141E77"/>
    <w:rsid w:val="00142478"/>
    <w:rsid w:val="0014319D"/>
    <w:rsid w:val="00143563"/>
    <w:rsid w:val="00144095"/>
    <w:rsid w:val="00144A1C"/>
    <w:rsid w:val="001456D0"/>
    <w:rsid w:val="00145754"/>
    <w:rsid w:val="00145CC8"/>
    <w:rsid w:val="00145FF6"/>
    <w:rsid w:val="00152512"/>
    <w:rsid w:val="00153E4B"/>
    <w:rsid w:val="0015599A"/>
    <w:rsid w:val="00155A1D"/>
    <w:rsid w:val="00160744"/>
    <w:rsid w:val="001607EA"/>
    <w:rsid w:val="00161F0A"/>
    <w:rsid w:val="00163075"/>
    <w:rsid w:val="001633B7"/>
    <w:rsid w:val="0016511E"/>
    <w:rsid w:val="00165323"/>
    <w:rsid w:val="0017037E"/>
    <w:rsid w:val="00171180"/>
    <w:rsid w:val="00171A1C"/>
    <w:rsid w:val="00172ABD"/>
    <w:rsid w:val="00173672"/>
    <w:rsid w:val="001737EE"/>
    <w:rsid w:val="00174FB9"/>
    <w:rsid w:val="001751A4"/>
    <w:rsid w:val="001815CF"/>
    <w:rsid w:val="0018186F"/>
    <w:rsid w:val="00181983"/>
    <w:rsid w:val="00182455"/>
    <w:rsid w:val="0018299C"/>
    <w:rsid w:val="00184B08"/>
    <w:rsid w:val="00187739"/>
    <w:rsid w:val="00190D0B"/>
    <w:rsid w:val="00190D1C"/>
    <w:rsid w:val="0019150D"/>
    <w:rsid w:val="00195B12"/>
    <w:rsid w:val="00196445"/>
    <w:rsid w:val="001A1682"/>
    <w:rsid w:val="001A36E4"/>
    <w:rsid w:val="001A3A99"/>
    <w:rsid w:val="001A459A"/>
    <w:rsid w:val="001A4A67"/>
    <w:rsid w:val="001A4DEB"/>
    <w:rsid w:val="001A55B3"/>
    <w:rsid w:val="001A65A1"/>
    <w:rsid w:val="001A7F10"/>
    <w:rsid w:val="001B05FD"/>
    <w:rsid w:val="001B0FFF"/>
    <w:rsid w:val="001B4C54"/>
    <w:rsid w:val="001B6505"/>
    <w:rsid w:val="001B6B08"/>
    <w:rsid w:val="001B6F3D"/>
    <w:rsid w:val="001B761F"/>
    <w:rsid w:val="001B7A4E"/>
    <w:rsid w:val="001C03A6"/>
    <w:rsid w:val="001C09F6"/>
    <w:rsid w:val="001C3FE5"/>
    <w:rsid w:val="001D1934"/>
    <w:rsid w:val="001D1EE4"/>
    <w:rsid w:val="001D1F29"/>
    <w:rsid w:val="001D4C0A"/>
    <w:rsid w:val="001D5B1B"/>
    <w:rsid w:val="001D608F"/>
    <w:rsid w:val="001D63E0"/>
    <w:rsid w:val="001E0893"/>
    <w:rsid w:val="001E1E4F"/>
    <w:rsid w:val="001E63CB"/>
    <w:rsid w:val="001E6D70"/>
    <w:rsid w:val="001F3646"/>
    <w:rsid w:val="001F68F6"/>
    <w:rsid w:val="00200332"/>
    <w:rsid w:val="00202143"/>
    <w:rsid w:val="002021DF"/>
    <w:rsid w:val="00202E01"/>
    <w:rsid w:val="00202E33"/>
    <w:rsid w:val="0020570A"/>
    <w:rsid w:val="00205D54"/>
    <w:rsid w:val="00206A71"/>
    <w:rsid w:val="00211AE3"/>
    <w:rsid w:val="0021343A"/>
    <w:rsid w:val="0021460A"/>
    <w:rsid w:val="00215ACE"/>
    <w:rsid w:val="00216E1B"/>
    <w:rsid w:val="00217263"/>
    <w:rsid w:val="00217FBB"/>
    <w:rsid w:val="00222361"/>
    <w:rsid w:val="00224CD1"/>
    <w:rsid w:val="00227C83"/>
    <w:rsid w:val="00227CF5"/>
    <w:rsid w:val="002303BE"/>
    <w:rsid w:val="00233A55"/>
    <w:rsid w:val="002343C9"/>
    <w:rsid w:val="00234D4E"/>
    <w:rsid w:val="0023641B"/>
    <w:rsid w:val="00237B9E"/>
    <w:rsid w:val="002408A4"/>
    <w:rsid w:val="002414C4"/>
    <w:rsid w:val="00241887"/>
    <w:rsid w:val="00241B51"/>
    <w:rsid w:val="0024277F"/>
    <w:rsid w:val="00245FD1"/>
    <w:rsid w:val="002466CB"/>
    <w:rsid w:val="00252886"/>
    <w:rsid w:val="00252C83"/>
    <w:rsid w:val="00253173"/>
    <w:rsid w:val="00253373"/>
    <w:rsid w:val="00253DE7"/>
    <w:rsid w:val="002549F3"/>
    <w:rsid w:val="002555AF"/>
    <w:rsid w:val="00255880"/>
    <w:rsid w:val="002576A2"/>
    <w:rsid w:val="00257D1D"/>
    <w:rsid w:val="002620D9"/>
    <w:rsid w:val="002622F8"/>
    <w:rsid w:val="00266C3D"/>
    <w:rsid w:val="0026774C"/>
    <w:rsid w:val="00267F81"/>
    <w:rsid w:val="00270F8B"/>
    <w:rsid w:val="0027189F"/>
    <w:rsid w:val="002718C5"/>
    <w:rsid w:val="00271A68"/>
    <w:rsid w:val="00271F0C"/>
    <w:rsid w:val="00272E10"/>
    <w:rsid w:val="00273B80"/>
    <w:rsid w:val="00274E2D"/>
    <w:rsid w:val="00276058"/>
    <w:rsid w:val="002760A2"/>
    <w:rsid w:val="002816DF"/>
    <w:rsid w:val="002826CE"/>
    <w:rsid w:val="00283CBB"/>
    <w:rsid w:val="00283E45"/>
    <w:rsid w:val="0028505D"/>
    <w:rsid w:val="00285271"/>
    <w:rsid w:val="002876D5"/>
    <w:rsid w:val="00290C6D"/>
    <w:rsid w:val="002929FD"/>
    <w:rsid w:val="002A023D"/>
    <w:rsid w:val="002A439A"/>
    <w:rsid w:val="002B20AD"/>
    <w:rsid w:val="002B26A6"/>
    <w:rsid w:val="002B3E6F"/>
    <w:rsid w:val="002B4DE5"/>
    <w:rsid w:val="002B4EEF"/>
    <w:rsid w:val="002B5901"/>
    <w:rsid w:val="002B745A"/>
    <w:rsid w:val="002B7481"/>
    <w:rsid w:val="002B7E24"/>
    <w:rsid w:val="002C08A5"/>
    <w:rsid w:val="002C16F4"/>
    <w:rsid w:val="002C6B1A"/>
    <w:rsid w:val="002C6C1E"/>
    <w:rsid w:val="002C70E6"/>
    <w:rsid w:val="002C7D39"/>
    <w:rsid w:val="002D05E4"/>
    <w:rsid w:val="002D6A92"/>
    <w:rsid w:val="002E01E9"/>
    <w:rsid w:val="002E04AE"/>
    <w:rsid w:val="002E0A93"/>
    <w:rsid w:val="002E0E09"/>
    <w:rsid w:val="002E2B1D"/>
    <w:rsid w:val="002E47D3"/>
    <w:rsid w:val="002E48CB"/>
    <w:rsid w:val="002E5D60"/>
    <w:rsid w:val="002F044C"/>
    <w:rsid w:val="002F46AD"/>
    <w:rsid w:val="002F73B3"/>
    <w:rsid w:val="002F7541"/>
    <w:rsid w:val="00300077"/>
    <w:rsid w:val="00300614"/>
    <w:rsid w:val="00302419"/>
    <w:rsid w:val="00310667"/>
    <w:rsid w:val="00311DFD"/>
    <w:rsid w:val="00311EFA"/>
    <w:rsid w:val="0031290A"/>
    <w:rsid w:val="003152CD"/>
    <w:rsid w:val="003166BD"/>
    <w:rsid w:val="003212AD"/>
    <w:rsid w:val="00321E06"/>
    <w:rsid w:val="003223DF"/>
    <w:rsid w:val="00323940"/>
    <w:rsid w:val="00325B86"/>
    <w:rsid w:val="00330350"/>
    <w:rsid w:val="003317F0"/>
    <w:rsid w:val="00331F70"/>
    <w:rsid w:val="003350E6"/>
    <w:rsid w:val="00336831"/>
    <w:rsid w:val="0033762F"/>
    <w:rsid w:val="00341536"/>
    <w:rsid w:val="003457E8"/>
    <w:rsid w:val="003458AA"/>
    <w:rsid w:val="00346452"/>
    <w:rsid w:val="0035330A"/>
    <w:rsid w:val="00353386"/>
    <w:rsid w:val="00353CB8"/>
    <w:rsid w:val="003549CC"/>
    <w:rsid w:val="00355D38"/>
    <w:rsid w:val="00356586"/>
    <w:rsid w:val="00356DEA"/>
    <w:rsid w:val="00357EF8"/>
    <w:rsid w:val="00360296"/>
    <w:rsid w:val="00362298"/>
    <w:rsid w:val="00363491"/>
    <w:rsid w:val="00363D3A"/>
    <w:rsid w:val="00365B06"/>
    <w:rsid w:val="00366257"/>
    <w:rsid w:val="00372D52"/>
    <w:rsid w:val="00376510"/>
    <w:rsid w:val="00377C5F"/>
    <w:rsid w:val="00380360"/>
    <w:rsid w:val="003806A3"/>
    <w:rsid w:val="00381839"/>
    <w:rsid w:val="003901A4"/>
    <w:rsid w:val="00392210"/>
    <w:rsid w:val="00393CCD"/>
    <w:rsid w:val="0039492E"/>
    <w:rsid w:val="00394E26"/>
    <w:rsid w:val="00395CF0"/>
    <w:rsid w:val="003A27CC"/>
    <w:rsid w:val="003A2B2A"/>
    <w:rsid w:val="003A31CF"/>
    <w:rsid w:val="003A5D86"/>
    <w:rsid w:val="003A6295"/>
    <w:rsid w:val="003A63AE"/>
    <w:rsid w:val="003A6681"/>
    <w:rsid w:val="003B04E9"/>
    <w:rsid w:val="003B34B9"/>
    <w:rsid w:val="003B485C"/>
    <w:rsid w:val="003B4CB6"/>
    <w:rsid w:val="003B5C81"/>
    <w:rsid w:val="003B5EB5"/>
    <w:rsid w:val="003B5FC0"/>
    <w:rsid w:val="003B621D"/>
    <w:rsid w:val="003C0042"/>
    <w:rsid w:val="003C07C7"/>
    <w:rsid w:val="003C0F01"/>
    <w:rsid w:val="003C480C"/>
    <w:rsid w:val="003C51CA"/>
    <w:rsid w:val="003D6FC0"/>
    <w:rsid w:val="003D73D1"/>
    <w:rsid w:val="003E0C99"/>
    <w:rsid w:val="003E14E9"/>
    <w:rsid w:val="003E1948"/>
    <w:rsid w:val="003E2D17"/>
    <w:rsid w:val="003E2FF1"/>
    <w:rsid w:val="003E322B"/>
    <w:rsid w:val="003E3B16"/>
    <w:rsid w:val="003F11DF"/>
    <w:rsid w:val="003F24D1"/>
    <w:rsid w:val="003F2B3F"/>
    <w:rsid w:val="003F3DDB"/>
    <w:rsid w:val="003F3E01"/>
    <w:rsid w:val="003F3EEE"/>
    <w:rsid w:val="003F51BC"/>
    <w:rsid w:val="003F52F9"/>
    <w:rsid w:val="003F7457"/>
    <w:rsid w:val="003F7511"/>
    <w:rsid w:val="004006FD"/>
    <w:rsid w:val="00405A15"/>
    <w:rsid w:val="00412380"/>
    <w:rsid w:val="00413F03"/>
    <w:rsid w:val="00415C1D"/>
    <w:rsid w:val="00420C09"/>
    <w:rsid w:val="00430261"/>
    <w:rsid w:val="00430791"/>
    <w:rsid w:val="00430D3D"/>
    <w:rsid w:val="004326DD"/>
    <w:rsid w:val="004336DC"/>
    <w:rsid w:val="00434968"/>
    <w:rsid w:val="00435E8F"/>
    <w:rsid w:val="004379AF"/>
    <w:rsid w:val="00441053"/>
    <w:rsid w:val="00444AE1"/>
    <w:rsid w:val="004457CA"/>
    <w:rsid w:val="004476F5"/>
    <w:rsid w:val="0045054A"/>
    <w:rsid w:val="00453204"/>
    <w:rsid w:val="00453F63"/>
    <w:rsid w:val="00454111"/>
    <w:rsid w:val="00454EB4"/>
    <w:rsid w:val="004610FD"/>
    <w:rsid w:val="00462367"/>
    <w:rsid w:val="0046522B"/>
    <w:rsid w:val="0046645D"/>
    <w:rsid w:val="00467DC9"/>
    <w:rsid w:val="00467FB8"/>
    <w:rsid w:val="004719E1"/>
    <w:rsid w:val="00471C90"/>
    <w:rsid w:val="00472345"/>
    <w:rsid w:val="00472C8D"/>
    <w:rsid w:val="00473616"/>
    <w:rsid w:val="00473F7B"/>
    <w:rsid w:val="0047600D"/>
    <w:rsid w:val="00476314"/>
    <w:rsid w:val="00480FEF"/>
    <w:rsid w:val="00481085"/>
    <w:rsid w:val="004823C7"/>
    <w:rsid w:val="0048519B"/>
    <w:rsid w:val="00485FD1"/>
    <w:rsid w:val="004914A7"/>
    <w:rsid w:val="004931C5"/>
    <w:rsid w:val="00493612"/>
    <w:rsid w:val="0049381A"/>
    <w:rsid w:val="00494922"/>
    <w:rsid w:val="00495ABE"/>
    <w:rsid w:val="004972D4"/>
    <w:rsid w:val="00497C4E"/>
    <w:rsid w:val="004A14EF"/>
    <w:rsid w:val="004A415F"/>
    <w:rsid w:val="004A6BEC"/>
    <w:rsid w:val="004A7D94"/>
    <w:rsid w:val="004B08C9"/>
    <w:rsid w:val="004B1226"/>
    <w:rsid w:val="004B124B"/>
    <w:rsid w:val="004B1B7E"/>
    <w:rsid w:val="004B22E4"/>
    <w:rsid w:val="004B2C9E"/>
    <w:rsid w:val="004B300A"/>
    <w:rsid w:val="004B30B5"/>
    <w:rsid w:val="004B36DC"/>
    <w:rsid w:val="004B3DFA"/>
    <w:rsid w:val="004B433B"/>
    <w:rsid w:val="004B79A2"/>
    <w:rsid w:val="004C03B0"/>
    <w:rsid w:val="004C0E84"/>
    <w:rsid w:val="004C1C66"/>
    <w:rsid w:val="004C1CEA"/>
    <w:rsid w:val="004C4989"/>
    <w:rsid w:val="004C624C"/>
    <w:rsid w:val="004C63D5"/>
    <w:rsid w:val="004D1E5C"/>
    <w:rsid w:val="004D27BA"/>
    <w:rsid w:val="004D2F14"/>
    <w:rsid w:val="004D6210"/>
    <w:rsid w:val="004E16C2"/>
    <w:rsid w:val="004E1F76"/>
    <w:rsid w:val="004E3398"/>
    <w:rsid w:val="004E3814"/>
    <w:rsid w:val="004E56EB"/>
    <w:rsid w:val="004E5DAA"/>
    <w:rsid w:val="004E5F0A"/>
    <w:rsid w:val="004F10DC"/>
    <w:rsid w:val="004F14C6"/>
    <w:rsid w:val="004F14EE"/>
    <w:rsid w:val="004F18DF"/>
    <w:rsid w:val="004F26FC"/>
    <w:rsid w:val="004F2EC7"/>
    <w:rsid w:val="004F4C69"/>
    <w:rsid w:val="004F5E5B"/>
    <w:rsid w:val="004F74B8"/>
    <w:rsid w:val="004F79D7"/>
    <w:rsid w:val="00500246"/>
    <w:rsid w:val="00500AC1"/>
    <w:rsid w:val="00502882"/>
    <w:rsid w:val="00504749"/>
    <w:rsid w:val="00504914"/>
    <w:rsid w:val="00505A71"/>
    <w:rsid w:val="00506B79"/>
    <w:rsid w:val="00507401"/>
    <w:rsid w:val="005103EB"/>
    <w:rsid w:val="00512D17"/>
    <w:rsid w:val="00512D1D"/>
    <w:rsid w:val="00515130"/>
    <w:rsid w:val="00516D6E"/>
    <w:rsid w:val="0052087F"/>
    <w:rsid w:val="005261FB"/>
    <w:rsid w:val="00526A14"/>
    <w:rsid w:val="00527534"/>
    <w:rsid w:val="00527F70"/>
    <w:rsid w:val="00530896"/>
    <w:rsid w:val="00531067"/>
    <w:rsid w:val="00531441"/>
    <w:rsid w:val="00531D8E"/>
    <w:rsid w:val="00533CDF"/>
    <w:rsid w:val="005355A4"/>
    <w:rsid w:val="00536809"/>
    <w:rsid w:val="00537691"/>
    <w:rsid w:val="005423E7"/>
    <w:rsid w:val="00543486"/>
    <w:rsid w:val="00545832"/>
    <w:rsid w:val="00547495"/>
    <w:rsid w:val="0055051C"/>
    <w:rsid w:val="005507A9"/>
    <w:rsid w:val="005522A3"/>
    <w:rsid w:val="005526DD"/>
    <w:rsid w:val="00552880"/>
    <w:rsid w:val="005528BE"/>
    <w:rsid w:val="005624E3"/>
    <w:rsid w:val="00565613"/>
    <w:rsid w:val="00566318"/>
    <w:rsid w:val="00566E52"/>
    <w:rsid w:val="005676BE"/>
    <w:rsid w:val="00570442"/>
    <w:rsid w:val="00572667"/>
    <w:rsid w:val="005728E6"/>
    <w:rsid w:val="0057369D"/>
    <w:rsid w:val="00581BCB"/>
    <w:rsid w:val="00582A21"/>
    <w:rsid w:val="00582A71"/>
    <w:rsid w:val="00583041"/>
    <w:rsid w:val="00583D31"/>
    <w:rsid w:val="00584F0D"/>
    <w:rsid w:val="00585AF5"/>
    <w:rsid w:val="00586D7E"/>
    <w:rsid w:val="0059184D"/>
    <w:rsid w:val="0059383F"/>
    <w:rsid w:val="00593C3B"/>
    <w:rsid w:val="00594A73"/>
    <w:rsid w:val="0059590D"/>
    <w:rsid w:val="0059629C"/>
    <w:rsid w:val="005A46A2"/>
    <w:rsid w:val="005A525D"/>
    <w:rsid w:val="005A7C4C"/>
    <w:rsid w:val="005B0649"/>
    <w:rsid w:val="005B0F14"/>
    <w:rsid w:val="005B260C"/>
    <w:rsid w:val="005B32A0"/>
    <w:rsid w:val="005B4DBC"/>
    <w:rsid w:val="005B77AE"/>
    <w:rsid w:val="005C0CE0"/>
    <w:rsid w:val="005C2264"/>
    <w:rsid w:val="005C2494"/>
    <w:rsid w:val="005C3BF5"/>
    <w:rsid w:val="005C4E37"/>
    <w:rsid w:val="005D0BEF"/>
    <w:rsid w:val="005D2839"/>
    <w:rsid w:val="005D2CC9"/>
    <w:rsid w:val="005D3ABE"/>
    <w:rsid w:val="005D70CD"/>
    <w:rsid w:val="005E090C"/>
    <w:rsid w:val="005E7A01"/>
    <w:rsid w:val="005F0923"/>
    <w:rsid w:val="005F09D4"/>
    <w:rsid w:val="005F492D"/>
    <w:rsid w:val="005F6696"/>
    <w:rsid w:val="005F73F2"/>
    <w:rsid w:val="005F759E"/>
    <w:rsid w:val="005F76B5"/>
    <w:rsid w:val="00600403"/>
    <w:rsid w:val="00601C20"/>
    <w:rsid w:val="00602673"/>
    <w:rsid w:val="00603DB5"/>
    <w:rsid w:val="00607FE4"/>
    <w:rsid w:val="00610214"/>
    <w:rsid w:val="0061040A"/>
    <w:rsid w:val="00610C67"/>
    <w:rsid w:val="006117D4"/>
    <w:rsid w:val="006148DC"/>
    <w:rsid w:val="00614AD9"/>
    <w:rsid w:val="0061559E"/>
    <w:rsid w:val="00616E6D"/>
    <w:rsid w:val="00617C9A"/>
    <w:rsid w:val="0062225F"/>
    <w:rsid w:val="006225C1"/>
    <w:rsid w:val="00623A75"/>
    <w:rsid w:val="00623FB4"/>
    <w:rsid w:val="00624A75"/>
    <w:rsid w:val="00626B79"/>
    <w:rsid w:val="00626F3A"/>
    <w:rsid w:val="00627559"/>
    <w:rsid w:val="00627C7F"/>
    <w:rsid w:val="00631840"/>
    <w:rsid w:val="006319C3"/>
    <w:rsid w:val="00631A55"/>
    <w:rsid w:val="00632E84"/>
    <w:rsid w:val="00634C27"/>
    <w:rsid w:val="00636327"/>
    <w:rsid w:val="00637297"/>
    <w:rsid w:val="00643D66"/>
    <w:rsid w:val="006472AC"/>
    <w:rsid w:val="00651C99"/>
    <w:rsid w:val="00651E87"/>
    <w:rsid w:val="00653407"/>
    <w:rsid w:val="00655A9D"/>
    <w:rsid w:val="0065638F"/>
    <w:rsid w:val="00657755"/>
    <w:rsid w:val="00661CAB"/>
    <w:rsid w:val="006665CD"/>
    <w:rsid w:val="0066727F"/>
    <w:rsid w:val="00672C51"/>
    <w:rsid w:val="0067306E"/>
    <w:rsid w:val="0067348A"/>
    <w:rsid w:val="00674413"/>
    <w:rsid w:val="00675215"/>
    <w:rsid w:val="00675270"/>
    <w:rsid w:val="00677F80"/>
    <w:rsid w:val="00681409"/>
    <w:rsid w:val="006822F9"/>
    <w:rsid w:val="00682782"/>
    <w:rsid w:val="0068306D"/>
    <w:rsid w:val="00683973"/>
    <w:rsid w:val="00683BD1"/>
    <w:rsid w:val="006845F4"/>
    <w:rsid w:val="006857D8"/>
    <w:rsid w:val="006874C1"/>
    <w:rsid w:val="00690FA3"/>
    <w:rsid w:val="0069140B"/>
    <w:rsid w:val="00692574"/>
    <w:rsid w:val="0069313B"/>
    <w:rsid w:val="00693AA3"/>
    <w:rsid w:val="006961E1"/>
    <w:rsid w:val="00697290"/>
    <w:rsid w:val="00697E5B"/>
    <w:rsid w:val="006A19D3"/>
    <w:rsid w:val="006A2D67"/>
    <w:rsid w:val="006A7824"/>
    <w:rsid w:val="006B1ADD"/>
    <w:rsid w:val="006B292F"/>
    <w:rsid w:val="006B428E"/>
    <w:rsid w:val="006B480F"/>
    <w:rsid w:val="006B5984"/>
    <w:rsid w:val="006B674C"/>
    <w:rsid w:val="006B6FAB"/>
    <w:rsid w:val="006B76A6"/>
    <w:rsid w:val="006C01B9"/>
    <w:rsid w:val="006C0D9B"/>
    <w:rsid w:val="006C12CC"/>
    <w:rsid w:val="006C55F5"/>
    <w:rsid w:val="006C60AC"/>
    <w:rsid w:val="006C6313"/>
    <w:rsid w:val="006D0590"/>
    <w:rsid w:val="006D1BBB"/>
    <w:rsid w:val="006D231D"/>
    <w:rsid w:val="006D2BEB"/>
    <w:rsid w:val="006D33A0"/>
    <w:rsid w:val="006D376B"/>
    <w:rsid w:val="006D4D7C"/>
    <w:rsid w:val="006D56D7"/>
    <w:rsid w:val="006D5B3D"/>
    <w:rsid w:val="006D5C29"/>
    <w:rsid w:val="006E0E5C"/>
    <w:rsid w:val="006E12E4"/>
    <w:rsid w:val="006E1BEC"/>
    <w:rsid w:val="006E2950"/>
    <w:rsid w:val="006E4AE9"/>
    <w:rsid w:val="006F01D8"/>
    <w:rsid w:val="006F0551"/>
    <w:rsid w:val="006F2551"/>
    <w:rsid w:val="006F3CC0"/>
    <w:rsid w:val="006F4F09"/>
    <w:rsid w:val="006F6B04"/>
    <w:rsid w:val="006F73A8"/>
    <w:rsid w:val="006F7C19"/>
    <w:rsid w:val="006F7D16"/>
    <w:rsid w:val="006F7D6A"/>
    <w:rsid w:val="00700827"/>
    <w:rsid w:val="00701387"/>
    <w:rsid w:val="0070559C"/>
    <w:rsid w:val="00706310"/>
    <w:rsid w:val="00706B44"/>
    <w:rsid w:val="007112C1"/>
    <w:rsid w:val="00711BCC"/>
    <w:rsid w:val="00712C2D"/>
    <w:rsid w:val="00714211"/>
    <w:rsid w:val="00715FC9"/>
    <w:rsid w:val="00723F13"/>
    <w:rsid w:val="00725734"/>
    <w:rsid w:val="007329F7"/>
    <w:rsid w:val="00733351"/>
    <w:rsid w:val="00733693"/>
    <w:rsid w:val="00733F2E"/>
    <w:rsid w:val="007369AE"/>
    <w:rsid w:val="00736B4D"/>
    <w:rsid w:val="00737577"/>
    <w:rsid w:val="00737B76"/>
    <w:rsid w:val="00741BA6"/>
    <w:rsid w:val="00743CCB"/>
    <w:rsid w:val="00746DFC"/>
    <w:rsid w:val="0075099B"/>
    <w:rsid w:val="007539CB"/>
    <w:rsid w:val="00754C90"/>
    <w:rsid w:val="00756D66"/>
    <w:rsid w:val="00763800"/>
    <w:rsid w:val="00764B84"/>
    <w:rsid w:val="0076748D"/>
    <w:rsid w:val="0076799E"/>
    <w:rsid w:val="00767A9E"/>
    <w:rsid w:val="0077092F"/>
    <w:rsid w:val="00770F7E"/>
    <w:rsid w:val="00773251"/>
    <w:rsid w:val="00773A94"/>
    <w:rsid w:val="00774700"/>
    <w:rsid w:val="007760F6"/>
    <w:rsid w:val="00777C71"/>
    <w:rsid w:val="00780AFF"/>
    <w:rsid w:val="00783477"/>
    <w:rsid w:val="00784650"/>
    <w:rsid w:val="00784965"/>
    <w:rsid w:val="0079031E"/>
    <w:rsid w:val="00790E2B"/>
    <w:rsid w:val="00791388"/>
    <w:rsid w:val="007929E4"/>
    <w:rsid w:val="00793120"/>
    <w:rsid w:val="00797EB3"/>
    <w:rsid w:val="007A372F"/>
    <w:rsid w:val="007A386B"/>
    <w:rsid w:val="007A45D3"/>
    <w:rsid w:val="007A50A2"/>
    <w:rsid w:val="007A525F"/>
    <w:rsid w:val="007B0646"/>
    <w:rsid w:val="007B1482"/>
    <w:rsid w:val="007B3D6E"/>
    <w:rsid w:val="007B5635"/>
    <w:rsid w:val="007C4DFA"/>
    <w:rsid w:val="007D0D65"/>
    <w:rsid w:val="007D226D"/>
    <w:rsid w:val="007D4029"/>
    <w:rsid w:val="007D4992"/>
    <w:rsid w:val="007D75CA"/>
    <w:rsid w:val="007E1B3F"/>
    <w:rsid w:val="007E3310"/>
    <w:rsid w:val="007E7FCD"/>
    <w:rsid w:val="007F11E0"/>
    <w:rsid w:val="007F2529"/>
    <w:rsid w:val="007F3BC2"/>
    <w:rsid w:val="00801F24"/>
    <w:rsid w:val="008039BC"/>
    <w:rsid w:val="00804346"/>
    <w:rsid w:val="00804A04"/>
    <w:rsid w:val="00804E62"/>
    <w:rsid w:val="008053CB"/>
    <w:rsid w:val="0080698C"/>
    <w:rsid w:val="00810ADF"/>
    <w:rsid w:val="00817364"/>
    <w:rsid w:val="008200DE"/>
    <w:rsid w:val="0082047F"/>
    <w:rsid w:val="00822E62"/>
    <w:rsid w:val="008233E1"/>
    <w:rsid w:val="008236AE"/>
    <w:rsid w:val="00823ED2"/>
    <w:rsid w:val="00825321"/>
    <w:rsid w:val="00825A37"/>
    <w:rsid w:val="00826BD9"/>
    <w:rsid w:val="00827954"/>
    <w:rsid w:val="008326CE"/>
    <w:rsid w:val="00832E5E"/>
    <w:rsid w:val="008344B7"/>
    <w:rsid w:val="00834D11"/>
    <w:rsid w:val="008351F5"/>
    <w:rsid w:val="008354FA"/>
    <w:rsid w:val="00835BAD"/>
    <w:rsid w:val="00836BD9"/>
    <w:rsid w:val="00836F2E"/>
    <w:rsid w:val="00837DAF"/>
    <w:rsid w:val="00840CF2"/>
    <w:rsid w:val="008412D9"/>
    <w:rsid w:val="00841EA7"/>
    <w:rsid w:val="00842A67"/>
    <w:rsid w:val="00844613"/>
    <w:rsid w:val="008461B3"/>
    <w:rsid w:val="008501B3"/>
    <w:rsid w:val="008513E9"/>
    <w:rsid w:val="00851843"/>
    <w:rsid w:val="00851E5D"/>
    <w:rsid w:val="008557B0"/>
    <w:rsid w:val="00855BB1"/>
    <w:rsid w:val="008601B3"/>
    <w:rsid w:val="008619AF"/>
    <w:rsid w:val="00861BF5"/>
    <w:rsid w:val="008661F8"/>
    <w:rsid w:val="00866AE2"/>
    <w:rsid w:val="008720BC"/>
    <w:rsid w:val="0088249A"/>
    <w:rsid w:val="0088616D"/>
    <w:rsid w:val="0089094E"/>
    <w:rsid w:val="00894B47"/>
    <w:rsid w:val="00894FA2"/>
    <w:rsid w:val="00895D5B"/>
    <w:rsid w:val="0089708E"/>
    <w:rsid w:val="00897916"/>
    <w:rsid w:val="008A0296"/>
    <w:rsid w:val="008A05F4"/>
    <w:rsid w:val="008A0983"/>
    <w:rsid w:val="008A11CD"/>
    <w:rsid w:val="008A289C"/>
    <w:rsid w:val="008A3250"/>
    <w:rsid w:val="008A3698"/>
    <w:rsid w:val="008A4A84"/>
    <w:rsid w:val="008A616E"/>
    <w:rsid w:val="008B46ED"/>
    <w:rsid w:val="008B5D27"/>
    <w:rsid w:val="008B5F04"/>
    <w:rsid w:val="008B5F87"/>
    <w:rsid w:val="008B6122"/>
    <w:rsid w:val="008B6608"/>
    <w:rsid w:val="008B69F5"/>
    <w:rsid w:val="008C0F7F"/>
    <w:rsid w:val="008C1623"/>
    <w:rsid w:val="008C19F5"/>
    <w:rsid w:val="008C3301"/>
    <w:rsid w:val="008C33AE"/>
    <w:rsid w:val="008C7882"/>
    <w:rsid w:val="008D07D0"/>
    <w:rsid w:val="008D4232"/>
    <w:rsid w:val="008D51E0"/>
    <w:rsid w:val="008D712B"/>
    <w:rsid w:val="008E199A"/>
    <w:rsid w:val="008E2E59"/>
    <w:rsid w:val="008E34CA"/>
    <w:rsid w:val="008E570A"/>
    <w:rsid w:val="008E5902"/>
    <w:rsid w:val="008E6479"/>
    <w:rsid w:val="008E68EB"/>
    <w:rsid w:val="008E78E9"/>
    <w:rsid w:val="008F0530"/>
    <w:rsid w:val="008F2573"/>
    <w:rsid w:val="008F3E7D"/>
    <w:rsid w:val="008F6349"/>
    <w:rsid w:val="008F7D13"/>
    <w:rsid w:val="00901577"/>
    <w:rsid w:val="0090246B"/>
    <w:rsid w:val="00902CD0"/>
    <w:rsid w:val="0090524E"/>
    <w:rsid w:val="00905CF9"/>
    <w:rsid w:val="009079DC"/>
    <w:rsid w:val="00907AF5"/>
    <w:rsid w:val="00907F1B"/>
    <w:rsid w:val="00910DD7"/>
    <w:rsid w:val="00911825"/>
    <w:rsid w:val="00911C40"/>
    <w:rsid w:val="00912F1D"/>
    <w:rsid w:val="0091312D"/>
    <w:rsid w:val="00913B33"/>
    <w:rsid w:val="00914832"/>
    <w:rsid w:val="00914856"/>
    <w:rsid w:val="00915DB7"/>
    <w:rsid w:val="00917409"/>
    <w:rsid w:val="0091763C"/>
    <w:rsid w:val="009176B4"/>
    <w:rsid w:val="0091778F"/>
    <w:rsid w:val="00920DAF"/>
    <w:rsid w:val="00922EA5"/>
    <w:rsid w:val="0092323D"/>
    <w:rsid w:val="009250F8"/>
    <w:rsid w:val="009260FB"/>
    <w:rsid w:val="00926421"/>
    <w:rsid w:val="00926483"/>
    <w:rsid w:val="009267A4"/>
    <w:rsid w:val="009331CD"/>
    <w:rsid w:val="00937EF8"/>
    <w:rsid w:val="00940DE2"/>
    <w:rsid w:val="009410D7"/>
    <w:rsid w:val="00941776"/>
    <w:rsid w:val="00942940"/>
    <w:rsid w:val="00943BB4"/>
    <w:rsid w:val="00943C7D"/>
    <w:rsid w:val="00944046"/>
    <w:rsid w:val="00945EA6"/>
    <w:rsid w:val="00952DB8"/>
    <w:rsid w:val="00953393"/>
    <w:rsid w:val="00953E28"/>
    <w:rsid w:val="009544C5"/>
    <w:rsid w:val="009546B2"/>
    <w:rsid w:val="009554DF"/>
    <w:rsid w:val="009558AE"/>
    <w:rsid w:val="00956A19"/>
    <w:rsid w:val="00960E14"/>
    <w:rsid w:val="00963992"/>
    <w:rsid w:val="00964B52"/>
    <w:rsid w:val="00964F1B"/>
    <w:rsid w:val="0096541E"/>
    <w:rsid w:val="0096691A"/>
    <w:rsid w:val="00970A73"/>
    <w:rsid w:val="0097178A"/>
    <w:rsid w:val="009717A5"/>
    <w:rsid w:val="00972414"/>
    <w:rsid w:val="00972B27"/>
    <w:rsid w:val="009745A9"/>
    <w:rsid w:val="00975A7A"/>
    <w:rsid w:val="00975F7D"/>
    <w:rsid w:val="0097608F"/>
    <w:rsid w:val="00977A56"/>
    <w:rsid w:val="00981D4B"/>
    <w:rsid w:val="0098228E"/>
    <w:rsid w:val="009824CB"/>
    <w:rsid w:val="00983E20"/>
    <w:rsid w:val="00983E3E"/>
    <w:rsid w:val="009843DB"/>
    <w:rsid w:val="00984ABA"/>
    <w:rsid w:val="00986ECB"/>
    <w:rsid w:val="009913F7"/>
    <w:rsid w:val="0099175D"/>
    <w:rsid w:val="009920E8"/>
    <w:rsid w:val="00993534"/>
    <w:rsid w:val="00994030"/>
    <w:rsid w:val="00996CBE"/>
    <w:rsid w:val="0099719E"/>
    <w:rsid w:val="009A12C4"/>
    <w:rsid w:val="009A4679"/>
    <w:rsid w:val="009A5C8B"/>
    <w:rsid w:val="009B027B"/>
    <w:rsid w:val="009B0DC9"/>
    <w:rsid w:val="009B0E6B"/>
    <w:rsid w:val="009B13D5"/>
    <w:rsid w:val="009B3DB7"/>
    <w:rsid w:val="009B41AB"/>
    <w:rsid w:val="009B4BDF"/>
    <w:rsid w:val="009B695D"/>
    <w:rsid w:val="009B7B47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D46B7"/>
    <w:rsid w:val="009D47B8"/>
    <w:rsid w:val="009D7954"/>
    <w:rsid w:val="009E1ADD"/>
    <w:rsid w:val="009E5427"/>
    <w:rsid w:val="009E6F63"/>
    <w:rsid w:val="009E75B1"/>
    <w:rsid w:val="009F088D"/>
    <w:rsid w:val="009F104D"/>
    <w:rsid w:val="009F2DD3"/>
    <w:rsid w:val="00A013B4"/>
    <w:rsid w:val="00A02F9F"/>
    <w:rsid w:val="00A04AAE"/>
    <w:rsid w:val="00A04AEB"/>
    <w:rsid w:val="00A05536"/>
    <w:rsid w:val="00A05BF3"/>
    <w:rsid w:val="00A06341"/>
    <w:rsid w:val="00A07DEB"/>
    <w:rsid w:val="00A10B88"/>
    <w:rsid w:val="00A11318"/>
    <w:rsid w:val="00A12C97"/>
    <w:rsid w:val="00A14293"/>
    <w:rsid w:val="00A1449A"/>
    <w:rsid w:val="00A16631"/>
    <w:rsid w:val="00A176DC"/>
    <w:rsid w:val="00A20A85"/>
    <w:rsid w:val="00A21144"/>
    <w:rsid w:val="00A234E2"/>
    <w:rsid w:val="00A24673"/>
    <w:rsid w:val="00A24B51"/>
    <w:rsid w:val="00A24BA3"/>
    <w:rsid w:val="00A25324"/>
    <w:rsid w:val="00A2606A"/>
    <w:rsid w:val="00A305EF"/>
    <w:rsid w:val="00A313E4"/>
    <w:rsid w:val="00A36AB5"/>
    <w:rsid w:val="00A3765F"/>
    <w:rsid w:val="00A42B27"/>
    <w:rsid w:val="00A4462C"/>
    <w:rsid w:val="00A44BE4"/>
    <w:rsid w:val="00A458DF"/>
    <w:rsid w:val="00A45C52"/>
    <w:rsid w:val="00A464F3"/>
    <w:rsid w:val="00A50586"/>
    <w:rsid w:val="00A5318C"/>
    <w:rsid w:val="00A5328A"/>
    <w:rsid w:val="00A55674"/>
    <w:rsid w:val="00A56B15"/>
    <w:rsid w:val="00A614D6"/>
    <w:rsid w:val="00A648DE"/>
    <w:rsid w:val="00A64D2D"/>
    <w:rsid w:val="00A70D3C"/>
    <w:rsid w:val="00A7192C"/>
    <w:rsid w:val="00A71955"/>
    <w:rsid w:val="00A71A98"/>
    <w:rsid w:val="00A73411"/>
    <w:rsid w:val="00A7343E"/>
    <w:rsid w:val="00A74F93"/>
    <w:rsid w:val="00A77E30"/>
    <w:rsid w:val="00A77F55"/>
    <w:rsid w:val="00A83695"/>
    <w:rsid w:val="00A85148"/>
    <w:rsid w:val="00A85E2E"/>
    <w:rsid w:val="00A873B7"/>
    <w:rsid w:val="00A90D23"/>
    <w:rsid w:val="00A91DBA"/>
    <w:rsid w:val="00A9281C"/>
    <w:rsid w:val="00A92B61"/>
    <w:rsid w:val="00A932D1"/>
    <w:rsid w:val="00A93F75"/>
    <w:rsid w:val="00A947E6"/>
    <w:rsid w:val="00A94F99"/>
    <w:rsid w:val="00A955D9"/>
    <w:rsid w:val="00A95F8D"/>
    <w:rsid w:val="00A97254"/>
    <w:rsid w:val="00A97BC5"/>
    <w:rsid w:val="00AA1AFA"/>
    <w:rsid w:val="00AA25C9"/>
    <w:rsid w:val="00AA2885"/>
    <w:rsid w:val="00AB306D"/>
    <w:rsid w:val="00AB37A5"/>
    <w:rsid w:val="00AB4F36"/>
    <w:rsid w:val="00AB6392"/>
    <w:rsid w:val="00AB7EAB"/>
    <w:rsid w:val="00AC0D93"/>
    <w:rsid w:val="00AC1668"/>
    <w:rsid w:val="00AC18CE"/>
    <w:rsid w:val="00AC3590"/>
    <w:rsid w:val="00AC50C6"/>
    <w:rsid w:val="00AC536A"/>
    <w:rsid w:val="00AC6CD3"/>
    <w:rsid w:val="00AC7875"/>
    <w:rsid w:val="00AD0980"/>
    <w:rsid w:val="00AD0E20"/>
    <w:rsid w:val="00AD4046"/>
    <w:rsid w:val="00AD4974"/>
    <w:rsid w:val="00AD7E2A"/>
    <w:rsid w:val="00AE1B67"/>
    <w:rsid w:val="00AE5DB9"/>
    <w:rsid w:val="00AE72DF"/>
    <w:rsid w:val="00AE7C35"/>
    <w:rsid w:val="00AE7D8A"/>
    <w:rsid w:val="00AF12D2"/>
    <w:rsid w:val="00AF29A2"/>
    <w:rsid w:val="00AF3D8D"/>
    <w:rsid w:val="00AF5736"/>
    <w:rsid w:val="00AF60E5"/>
    <w:rsid w:val="00AF7FA0"/>
    <w:rsid w:val="00B00EA8"/>
    <w:rsid w:val="00B014BB"/>
    <w:rsid w:val="00B03268"/>
    <w:rsid w:val="00B05FDC"/>
    <w:rsid w:val="00B13204"/>
    <w:rsid w:val="00B13935"/>
    <w:rsid w:val="00B14A58"/>
    <w:rsid w:val="00B1566B"/>
    <w:rsid w:val="00B15D4B"/>
    <w:rsid w:val="00B16B4E"/>
    <w:rsid w:val="00B22A12"/>
    <w:rsid w:val="00B25671"/>
    <w:rsid w:val="00B25B67"/>
    <w:rsid w:val="00B30B3B"/>
    <w:rsid w:val="00B30D90"/>
    <w:rsid w:val="00B33AAE"/>
    <w:rsid w:val="00B33F59"/>
    <w:rsid w:val="00B35EAE"/>
    <w:rsid w:val="00B3729E"/>
    <w:rsid w:val="00B42A2C"/>
    <w:rsid w:val="00B433FD"/>
    <w:rsid w:val="00B43B2A"/>
    <w:rsid w:val="00B443EC"/>
    <w:rsid w:val="00B44D09"/>
    <w:rsid w:val="00B50811"/>
    <w:rsid w:val="00B518B2"/>
    <w:rsid w:val="00B5365D"/>
    <w:rsid w:val="00B5484A"/>
    <w:rsid w:val="00B56626"/>
    <w:rsid w:val="00B56C1E"/>
    <w:rsid w:val="00B57EFE"/>
    <w:rsid w:val="00B63D6B"/>
    <w:rsid w:val="00B64077"/>
    <w:rsid w:val="00B653CF"/>
    <w:rsid w:val="00B6612D"/>
    <w:rsid w:val="00B70CE9"/>
    <w:rsid w:val="00B728E9"/>
    <w:rsid w:val="00B72E50"/>
    <w:rsid w:val="00B73978"/>
    <w:rsid w:val="00B7398F"/>
    <w:rsid w:val="00B73BC0"/>
    <w:rsid w:val="00B73D90"/>
    <w:rsid w:val="00B75EBE"/>
    <w:rsid w:val="00B80124"/>
    <w:rsid w:val="00B81C3D"/>
    <w:rsid w:val="00B8256B"/>
    <w:rsid w:val="00B83045"/>
    <w:rsid w:val="00B84370"/>
    <w:rsid w:val="00B84A51"/>
    <w:rsid w:val="00B8741D"/>
    <w:rsid w:val="00B87FCB"/>
    <w:rsid w:val="00B906A9"/>
    <w:rsid w:val="00B92387"/>
    <w:rsid w:val="00B94B31"/>
    <w:rsid w:val="00B95145"/>
    <w:rsid w:val="00B965D7"/>
    <w:rsid w:val="00B96A06"/>
    <w:rsid w:val="00B97EE0"/>
    <w:rsid w:val="00BA203B"/>
    <w:rsid w:val="00BA246A"/>
    <w:rsid w:val="00BA4145"/>
    <w:rsid w:val="00BA5C24"/>
    <w:rsid w:val="00BA64F3"/>
    <w:rsid w:val="00BA7518"/>
    <w:rsid w:val="00BB0FAD"/>
    <w:rsid w:val="00BB13B7"/>
    <w:rsid w:val="00BB386A"/>
    <w:rsid w:val="00BB5972"/>
    <w:rsid w:val="00BB6DD0"/>
    <w:rsid w:val="00BB7C18"/>
    <w:rsid w:val="00BC18E5"/>
    <w:rsid w:val="00BC1C25"/>
    <w:rsid w:val="00BC2AA0"/>
    <w:rsid w:val="00BC59CC"/>
    <w:rsid w:val="00BD18E3"/>
    <w:rsid w:val="00BD20D2"/>
    <w:rsid w:val="00BD34D6"/>
    <w:rsid w:val="00BD4027"/>
    <w:rsid w:val="00BD6E80"/>
    <w:rsid w:val="00BE001B"/>
    <w:rsid w:val="00BE0095"/>
    <w:rsid w:val="00BE00EA"/>
    <w:rsid w:val="00BE0411"/>
    <w:rsid w:val="00BE0BCB"/>
    <w:rsid w:val="00BE1AC2"/>
    <w:rsid w:val="00BE40F6"/>
    <w:rsid w:val="00BE644E"/>
    <w:rsid w:val="00BE6F3A"/>
    <w:rsid w:val="00BE791D"/>
    <w:rsid w:val="00BF337E"/>
    <w:rsid w:val="00BF3C0A"/>
    <w:rsid w:val="00BF4881"/>
    <w:rsid w:val="00C007F3"/>
    <w:rsid w:val="00C03B4B"/>
    <w:rsid w:val="00C045E6"/>
    <w:rsid w:val="00C05DE4"/>
    <w:rsid w:val="00C1194C"/>
    <w:rsid w:val="00C12904"/>
    <w:rsid w:val="00C13F8B"/>
    <w:rsid w:val="00C143E2"/>
    <w:rsid w:val="00C16E60"/>
    <w:rsid w:val="00C1740A"/>
    <w:rsid w:val="00C17A77"/>
    <w:rsid w:val="00C20F4E"/>
    <w:rsid w:val="00C22729"/>
    <w:rsid w:val="00C23A50"/>
    <w:rsid w:val="00C26D60"/>
    <w:rsid w:val="00C30110"/>
    <w:rsid w:val="00C318D7"/>
    <w:rsid w:val="00C31BAA"/>
    <w:rsid w:val="00C335A5"/>
    <w:rsid w:val="00C33FBF"/>
    <w:rsid w:val="00C341A1"/>
    <w:rsid w:val="00C3470A"/>
    <w:rsid w:val="00C351B4"/>
    <w:rsid w:val="00C42770"/>
    <w:rsid w:val="00C4414D"/>
    <w:rsid w:val="00C46037"/>
    <w:rsid w:val="00C471E8"/>
    <w:rsid w:val="00C47AA5"/>
    <w:rsid w:val="00C500EF"/>
    <w:rsid w:val="00C51D9D"/>
    <w:rsid w:val="00C524C8"/>
    <w:rsid w:val="00C536AC"/>
    <w:rsid w:val="00C55D72"/>
    <w:rsid w:val="00C56C5B"/>
    <w:rsid w:val="00C60B0D"/>
    <w:rsid w:val="00C60E97"/>
    <w:rsid w:val="00C62390"/>
    <w:rsid w:val="00C62FB3"/>
    <w:rsid w:val="00C635AE"/>
    <w:rsid w:val="00C6631D"/>
    <w:rsid w:val="00C66419"/>
    <w:rsid w:val="00C7269B"/>
    <w:rsid w:val="00C727F7"/>
    <w:rsid w:val="00C76EA4"/>
    <w:rsid w:val="00C76F20"/>
    <w:rsid w:val="00C80AF4"/>
    <w:rsid w:val="00C8220D"/>
    <w:rsid w:val="00C83B04"/>
    <w:rsid w:val="00C85414"/>
    <w:rsid w:val="00C91186"/>
    <w:rsid w:val="00C91BC5"/>
    <w:rsid w:val="00C92553"/>
    <w:rsid w:val="00C93B03"/>
    <w:rsid w:val="00C94ACE"/>
    <w:rsid w:val="00CA1372"/>
    <w:rsid w:val="00CA55A1"/>
    <w:rsid w:val="00CA5C56"/>
    <w:rsid w:val="00CA5E9E"/>
    <w:rsid w:val="00CA6754"/>
    <w:rsid w:val="00CB2242"/>
    <w:rsid w:val="00CB43D4"/>
    <w:rsid w:val="00CB463D"/>
    <w:rsid w:val="00CB4643"/>
    <w:rsid w:val="00CB471E"/>
    <w:rsid w:val="00CB7231"/>
    <w:rsid w:val="00CB7643"/>
    <w:rsid w:val="00CC1D55"/>
    <w:rsid w:val="00CC2822"/>
    <w:rsid w:val="00CC3D5F"/>
    <w:rsid w:val="00CC580C"/>
    <w:rsid w:val="00CC6F8F"/>
    <w:rsid w:val="00CD0AF3"/>
    <w:rsid w:val="00CD1EBC"/>
    <w:rsid w:val="00CD22C3"/>
    <w:rsid w:val="00CD285B"/>
    <w:rsid w:val="00CD66D9"/>
    <w:rsid w:val="00CD7E88"/>
    <w:rsid w:val="00CE0E23"/>
    <w:rsid w:val="00CE2D33"/>
    <w:rsid w:val="00CE3AB8"/>
    <w:rsid w:val="00CE7D94"/>
    <w:rsid w:val="00CF0D00"/>
    <w:rsid w:val="00CF199A"/>
    <w:rsid w:val="00CF29BB"/>
    <w:rsid w:val="00CF4077"/>
    <w:rsid w:val="00CF5587"/>
    <w:rsid w:val="00CF5E1C"/>
    <w:rsid w:val="00CF6618"/>
    <w:rsid w:val="00CF70D2"/>
    <w:rsid w:val="00CF7F2F"/>
    <w:rsid w:val="00D00338"/>
    <w:rsid w:val="00D03B8B"/>
    <w:rsid w:val="00D05EA8"/>
    <w:rsid w:val="00D06E56"/>
    <w:rsid w:val="00D101D9"/>
    <w:rsid w:val="00D101EB"/>
    <w:rsid w:val="00D11944"/>
    <w:rsid w:val="00D13457"/>
    <w:rsid w:val="00D140B7"/>
    <w:rsid w:val="00D141B2"/>
    <w:rsid w:val="00D14CE4"/>
    <w:rsid w:val="00D1630A"/>
    <w:rsid w:val="00D166AF"/>
    <w:rsid w:val="00D1686F"/>
    <w:rsid w:val="00D16C27"/>
    <w:rsid w:val="00D16EE1"/>
    <w:rsid w:val="00D212B6"/>
    <w:rsid w:val="00D21B15"/>
    <w:rsid w:val="00D229BF"/>
    <w:rsid w:val="00D23C44"/>
    <w:rsid w:val="00D2594B"/>
    <w:rsid w:val="00D262D6"/>
    <w:rsid w:val="00D26515"/>
    <w:rsid w:val="00D31299"/>
    <w:rsid w:val="00D31737"/>
    <w:rsid w:val="00D31FE7"/>
    <w:rsid w:val="00D33547"/>
    <w:rsid w:val="00D338C1"/>
    <w:rsid w:val="00D3742A"/>
    <w:rsid w:val="00D37F98"/>
    <w:rsid w:val="00D4094A"/>
    <w:rsid w:val="00D44948"/>
    <w:rsid w:val="00D4581D"/>
    <w:rsid w:val="00D47FD9"/>
    <w:rsid w:val="00D50191"/>
    <w:rsid w:val="00D51669"/>
    <w:rsid w:val="00D5420E"/>
    <w:rsid w:val="00D543C6"/>
    <w:rsid w:val="00D55063"/>
    <w:rsid w:val="00D56BCE"/>
    <w:rsid w:val="00D56C84"/>
    <w:rsid w:val="00D57D25"/>
    <w:rsid w:val="00D60DB9"/>
    <w:rsid w:val="00D626DC"/>
    <w:rsid w:val="00D62FDE"/>
    <w:rsid w:val="00D631A6"/>
    <w:rsid w:val="00D65E70"/>
    <w:rsid w:val="00D73DB4"/>
    <w:rsid w:val="00D7448C"/>
    <w:rsid w:val="00D764E9"/>
    <w:rsid w:val="00D773A4"/>
    <w:rsid w:val="00D776F3"/>
    <w:rsid w:val="00D81195"/>
    <w:rsid w:val="00D81464"/>
    <w:rsid w:val="00D818A8"/>
    <w:rsid w:val="00D828DA"/>
    <w:rsid w:val="00D87F0A"/>
    <w:rsid w:val="00D91117"/>
    <w:rsid w:val="00D925D3"/>
    <w:rsid w:val="00D94280"/>
    <w:rsid w:val="00D946DA"/>
    <w:rsid w:val="00D96705"/>
    <w:rsid w:val="00D96CC7"/>
    <w:rsid w:val="00D9751B"/>
    <w:rsid w:val="00DA31DB"/>
    <w:rsid w:val="00DB0262"/>
    <w:rsid w:val="00DB03A7"/>
    <w:rsid w:val="00DB2A75"/>
    <w:rsid w:val="00DB39D1"/>
    <w:rsid w:val="00DB4A2E"/>
    <w:rsid w:val="00DC6100"/>
    <w:rsid w:val="00DC7053"/>
    <w:rsid w:val="00DD338C"/>
    <w:rsid w:val="00DD4452"/>
    <w:rsid w:val="00DD66FC"/>
    <w:rsid w:val="00DD69E3"/>
    <w:rsid w:val="00DD7050"/>
    <w:rsid w:val="00DD7423"/>
    <w:rsid w:val="00DE069C"/>
    <w:rsid w:val="00DE0773"/>
    <w:rsid w:val="00DE09B2"/>
    <w:rsid w:val="00DE0DD7"/>
    <w:rsid w:val="00DE1A62"/>
    <w:rsid w:val="00DE2200"/>
    <w:rsid w:val="00DE2766"/>
    <w:rsid w:val="00DE2AC6"/>
    <w:rsid w:val="00DE4D94"/>
    <w:rsid w:val="00DE4E83"/>
    <w:rsid w:val="00DE6D33"/>
    <w:rsid w:val="00DF02DA"/>
    <w:rsid w:val="00DF183B"/>
    <w:rsid w:val="00DF572A"/>
    <w:rsid w:val="00DF5B84"/>
    <w:rsid w:val="00DF5E36"/>
    <w:rsid w:val="00DF6DA5"/>
    <w:rsid w:val="00DF768A"/>
    <w:rsid w:val="00E00C36"/>
    <w:rsid w:val="00E02624"/>
    <w:rsid w:val="00E03714"/>
    <w:rsid w:val="00E044D2"/>
    <w:rsid w:val="00E04E29"/>
    <w:rsid w:val="00E063F2"/>
    <w:rsid w:val="00E07390"/>
    <w:rsid w:val="00E10B0E"/>
    <w:rsid w:val="00E11111"/>
    <w:rsid w:val="00E1759F"/>
    <w:rsid w:val="00E227A9"/>
    <w:rsid w:val="00E23FAF"/>
    <w:rsid w:val="00E24D56"/>
    <w:rsid w:val="00E2551C"/>
    <w:rsid w:val="00E26C0C"/>
    <w:rsid w:val="00E271B3"/>
    <w:rsid w:val="00E3130E"/>
    <w:rsid w:val="00E33339"/>
    <w:rsid w:val="00E33420"/>
    <w:rsid w:val="00E34431"/>
    <w:rsid w:val="00E366C8"/>
    <w:rsid w:val="00E372AF"/>
    <w:rsid w:val="00E400DE"/>
    <w:rsid w:val="00E405EF"/>
    <w:rsid w:val="00E41D72"/>
    <w:rsid w:val="00E422AD"/>
    <w:rsid w:val="00E43045"/>
    <w:rsid w:val="00E438C2"/>
    <w:rsid w:val="00E44AA2"/>
    <w:rsid w:val="00E4667B"/>
    <w:rsid w:val="00E46E14"/>
    <w:rsid w:val="00E46FF2"/>
    <w:rsid w:val="00E501A6"/>
    <w:rsid w:val="00E50622"/>
    <w:rsid w:val="00E51A8E"/>
    <w:rsid w:val="00E53D14"/>
    <w:rsid w:val="00E5592D"/>
    <w:rsid w:val="00E55B56"/>
    <w:rsid w:val="00E55E34"/>
    <w:rsid w:val="00E633F5"/>
    <w:rsid w:val="00E64B9B"/>
    <w:rsid w:val="00E656D1"/>
    <w:rsid w:val="00E672DB"/>
    <w:rsid w:val="00E674C1"/>
    <w:rsid w:val="00E679F2"/>
    <w:rsid w:val="00E702DE"/>
    <w:rsid w:val="00E719AE"/>
    <w:rsid w:val="00E71F05"/>
    <w:rsid w:val="00E72351"/>
    <w:rsid w:val="00E72FF7"/>
    <w:rsid w:val="00E73F8A"/>
    <w:rsid w:val="00E74971"/>
    <w:rsid w:val="00E7607E"/>
    <w:rsid w:val="00E76D1F"/>
    <w:rsid w:val="00E76E26"/>
    <w:rsid w:val="00E770F6"/>
    <w:rsid w:val="00E7741C"/>
    <w:rsid w:val="00E774B1"/>
    <w:rsid w:val="00E80E5B"/>
    <w:rsid w:val="00E820B3"/>
    <w:rsid w:val="00E84AB9"/>
    <w:rsid w:val="00E90433"/>
    <w:rsid w:val="00E90C52"/>
    <w:rsid w:val="00E94E50"/>
    <w:rsid w:val="00E97769"/>
    <w:rsid w:val="00EA055F"/>
    <w:rsid w:val="00EA2160"/>
    <w:rsid w:val="00EA23F7"/>
    <w:rsid w:val="00EA3390"/>
    <w:rsid w:val="00EA6561"/>
    <w:rsid w:val="00EA7123"/>
    <w:rsid w:val="00EA74B3"/>
    <w:rsid w:val="00EA7E64"/>
    <w:rsid w:val="00EB51B1"/>
    <w:rsid w:val="00EB522A"/>
    <w:rsid w:val="00EB6787"/>
    <w:rsid w:val="00EB6DBD"/>
    <w:rsid w:val="00EB7365"/>
    <w:rsid w:val="00EC0B55"/>
    <w:rsid w:val="00EC1434"/>
    <w:rsid w:val="00EC3859"/>
    <w:rsid w:val="00EC41D1"/>
    <w:rsid w:val="00EC4448"/>
    <w:rsid w:val="00EC667C"/>
    <w:rsid w:val="00EC6BA1"/>
    <w:rsid w:val="00ED0DA3"/>
    <w:rsid w:val="00ED12E1"/>
    <w:rsid w:val="00ED22EF"/>
    <w:rsid w:val="00ED23A5"/>
    <w:rsid w:val="00ED2782"/>
    <w:rsid w:val="00ED3CFA"/>
    <w:rsid w:val="00ED6015"/>
    <w:rsid w:val="00ED649A"/>
    <w:rsid w:val="00ED6ED9"/>
    <w:rsid w:val="00ED78DF"/>
    <w:rsid w:val="00EE1A52"/>
    <w:rsid w:val="00EE3741"/>
    <w:rsid w:val="00EE3FCE"/>
    <w:rsid w:val="00EE4448"/>
    <w:rsid w:val="00EE5466"/>
    <w:rsid w:val="00EE55FB"/>
    <w:rsid w:val="00EE56D8"/>
    <w:rsid w:val="00EF0196"/>
    <w:rsid w:val="00EF0C81"/>
    <w:rsid w:val="00EF277E"/>
    <w:rsid w:val="00EF35EB"/>
    <w:rsid w:val="00EF7427"/>
    <w:rsid w:val="00EF78E1"/>
    <w:rsid w:val="00F03EC9"/>
    <w:rsid w:val="00F05265"/>
    <w:rsid w:val="00F05C48"/>
    <w:rsid w:val="00F06AAD"/>
    <w:rsid w:val="00F06D5A"/>
    <w:rsid w:val="00F06DDA"/>
    <w:rsid w:val="00F10C08"/>
    <w:rsid w:val="00F11599"/>
    <w:rsid w:val="00F120AD"/>
    <w:rsid w:val="00F12AB0"/>
    <w:rsid w:val="00F13163"/>
    <w:rsid w:val="00F20162"/>
    <w:rsid w:val="00F21F40"/>
    <w:rsid w:val="00F22768"/>
    <w:rsid w:val="00F27108"/>
    <w:rsid w:val="00F27C4E"/>
    <w:rsid w:val="00F27D11"/>
    <w:rsid w:val="00F27F4A"/>
    <w:rsid w:val="00F32819"/>
    <w:rsid w:val="00F339A1"/>
    <w:rsid w:val="00F34B7A"/>
    <w:rsid w:val="00F372BA"/>
    <w:rsid w:val="00F415E3"/>
    <w:rsid w:val="00F45B10"/>
    <w:rsid w:val="00F45BD8"/>
    <w:rsid w:val="00F45D05"/>
    <w:rsid w:val="00F461DF"/>
    <w:rsid w:val="00F47C32"/>
    <w:rsid w:val="00F47FED"/>
    <w:rsid w:val="00F51A47"/>
    <w:rsid w:val="00F54419"/>
    <w:rsid w:val="00F54906"/>
    <w:rsid w:val="00F56880"/>
    <w:rsid w:val="00F56B7C"/>
    <w:rsid w:val="00F64909"/>
    <w:rsid w:val="00F64FC4"/>
    <w:rsid w:val="00F676A0"/>
    <w:rsid w:val="00F67BD3"/>
    <w:rsid w:val="00F71E72"/>
    <w:rsid w:val="00F7203A"/>
    <w:rsid w:val="00F72F56"/>
    <w:rsid w:val="00F736EC"/>
    <w:rsid w:val="00F73A86"/>
    <w:rsid w:val="00F74E35"/>
    <w:rsid w:val="00F76121"/>
    <w:rsid w:val="00F76E45"/>
    <w:rsid w:val="00F77449"/>
    <w:rsid w:val="00F77622"/>
    <w:rsid w:val="00F82D1E"/>
    <w:rsid w:val="00F8658A"/>
    <w:rsid w:val="00F8719C"/>
    <w:rsid w:val="00F87419"/>
    <w:rsid w:val="00F901E7"/>
    <w:rsid w:val="00F942FE"/>
    <w:rsid w:val="00F945C8"/>
    <w:rsid w:val="00F94886"/>
    <w:rsid w:val="00F951D8"/>
    <w:rsid w:val="00F953A1"/>
    <w:rsid w:val="00F964CF"/>
    <w:rsid w:val="00FA361F"/>
    <w:rsid w:val="00FA572B"/>
    <w:rsid w:val="00FA6C27"/>
    <w:rsid w:val="00FA6D4B"/>
    <w:rsid w:val="00FB40DD"/>
    <w:rsid w:val="00FB5F7A"/>
    <w:rsid w:val="00FC4296"/>
    <w:rsid w:val="00FC4C85"/>
    <w:rsid w:val="00FC5AB9"/>
    <w:rsid w:val="00FC5B4A"/>
    <w:rsid w:val="00FC795B"/>
    <w:rsid w:val="00FD111B"/>
    <w:rsid w:val="00FD15A4"/>
    <w:rsid w:val="00FD23B3"/>
    <w:rsid w:val="00FD2740"/>
    <w:rsid w:val="00FD4267"/>
    <w:rsid w:val="00FD753E"/>
    <w:rsid w:val="00FD7749"/>
    <w:rsid w:val="00FE0099"/>
    <w:rsid w:val="00FE21C4"/>
    <w:rsid w:val="00FE7C27"/>
    <w:rsid w:val="00FF0577"/>
    <w:rsid w:val="00FF08C0"/>
    <w:rsid w:val="00FF252F"/>
    <w:rsid w:val="00FF2B20"/>
    <w:rsid w:val="00FF33E6"/>
    <w:rsid w:val="00FF5984"/>
    <w:rsid w:val="00FF79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C986A3"/>
  <w15:docId w15:val="{3E426509-BC88-4368-A884-1E5C26ACA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B61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64CF"/>
    <w:pPr>
      <w:keepNext/>
      <w:keepLines/>
      <w:spacing w:before="200" w:after="0"/>
      <w:ind w:firstLine="0"/>
      <w:jc w:val="left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51C99"/>
    <w:pPr>
      <w:keepNext/>
      <w:keepLines/>
      <w:spacing w:before="120" w:after="0"/>
      <w:ind w:firstLine="0"/>
      <w:jc w:val="left"/>
      <w:outlineLvl w:val="2"/>
    </w:pPr>
    <w:rPr>
      <w:rFonts w:eastAsiaTheme="minorEastAsia"/>
      <w:b/>
      <w:bCs/>
      <w:color w:val="001D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3A75"/>
    <w:pPr>
      <w:keepNext/>
      <w:keepLines/>
      <w:spacing w:before="40" w:after="0"/>
      <w:outlineLvl w:val="3"/>
    </w:pPr>
    <w:rPr>
      <w:rFonts w:ascii="B Nazanin" w:eastAsiaTheme="majorEastAsia" w:hAnsi="B Nazanin" w:cstheme="majorBidi"/>
      <w:b/>
      <w:bCs/>
      <w:i/>
      <w:color w:val="auto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964CF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51C99"/>
    <w:rPr>
      <w:rFonts w:asciiTheme="majorBidi" w:eastAsiaTheme="min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25321"/>
    <w:pPr>
      <w:keepNext/>
      <w:spacing w:after="0"/>
      <w:ind w:firstLine="288"/>
      <w:jc w:val="center"/>
    </w:pPr>
    <w:rPr>
      <w:b/>
      <w:color w:val="auto"/>
      <w:sz w:val="22"/>
      <w:szCs w:val="22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customStyle="1" w:styleId="GridTable4-Accent51">
    <w:name w:val="Grid Table 4 - Accent 51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PlainTable41">
    <w:name w:val="Plain Table 41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customStyle="1" w:styleId="fontstyle21">
    <w:name w:val="fontstyle21"/>
    <w:basedOn w:val="DefaultParagraphFont"/>
    <w:rsid w:val="008C78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23A75"/>
    <w:rPr>
      <w:rFonts w:ascii="B Nazanin" w:eastAsiaTheme="majorEastAsia" w:hAnsi="B Nazanin" w:cstheme="majorBidi"/>
      <w:b/>
      <w:bCs/>
      <w:i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F600543-BCBF-41A4-BCA0-92B7CB7A1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3</TotalTime>
  <Pages>8</Pages>
  <Words>642</Words>
  <Characters>366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پاسخ 1. آشنایی با یادگیری انتقالی Transfer Learning</vt:lpstr>
      <vt:lpstr>    ۲.  معماری شبکه و مزایا و معایب آن و پیش‌پردازش</vt:lpstr>
      <vt:lpstr>    ۳.  قابلیت تشخیص چه نوع عکس‌هایی</vt:lpstr>
      <vt:lpstr>    ۴.  لود دیتاست</vt:lpstr>
      <vt:lpstr>    </vt:lpstr>
      <vt:lpstr>    ۵.  گزارش عملکرد شبکه روی داده‌های تست</vt:lpstr>
      <vt:lpstr>پاسخ ۲ - آشنایی با تشخیص چهره مسدود شده</vt:lpstr>
      <vt:lpstr>    ۱. خلاصه‌ی ساختار شبکه</vt:lpstr>
      <vt:lpstr>    ۲. تفاوت در دقت شبکه با Occlusion‌های مختلف</vt:lpstr>
      <vt:lpstr>    ۳. آیا کلاس‌بندی داده‌ها لزومی دارد؟</vt:lpstr>
      <vt:lpstr>    ۴. استفاده از شبکه‌های مطالعه شده در درس</vt:lpstr>
      <vt:lpstr>    ۵. مقایسه‌ی کارآیی PSPNet و DeepLab</vt:lpstr>
      <vt:lpstr>پاسخ ۳ – تشخیص بلادرنگ اشیاء </vt:lpstr>
      <vt:lpstr>    ۱. توضیح نحوه شخصی سازی یک مجموعه داده‌ی جدید</vt:lpstr>
    </vt:vector>
  </TitlesOfParts>
  <Company> </Company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Sara Rostami</cp:lastModifiedBy>
  <cp:revision>399</cp:revision>
  <cp:lastPrinted>2022-10-29T16:06:00Z</cp:lastPrinted>
  <dcterms:created xsi:type="dcterms:W3CDTF">2022-10-29T15:34:00Z</dcterms:created>
  <dcterms:modified xsi:type="dcterms:W3CDTF">2023-01-05T09:59:00Z</dcterms:modified>
</cp:coreProperties>
</file>